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32F97" w14:textId="4EC59E9B" w:rsidR="00855192" w:rsidRPr="00BB673A" w:rsidRDefault="008A3555" w:rsidP="00855192">
      <w:r w:rsidRPr="00BB673A">
        <w:t xml:space="preserve">                                                                                                                              </w:t>
      </w:r>
      <w:r w:rsidRPr="00BB673A">
        <w:rPr>
          <w:noProof/>
        </w:rPr>
        <w:drawing>
          <wp:inline distT="0" distB="0" distL="0" distR="0" wp14:anchorId="7B3020E1" wp14:editId="710D684D">
            <wp:extent cx="1336071" cy="1190625"/>
            <wp:effectExtent l="0" t="0" r="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2036" cy="1195941"/>
                    </a:xfrm>
                    <a:prstGeom prst="rect">
                      <a:avLst/>
                    </a:prstGeom>
                    <a:noFill/>
                    <a:ln>
                      <a:noFill/>
                    </a:ln>
                  </pic:spPr>
                </pic:pic>
              </a:graphicData>
            </a:graphic>
          </wp:inline>
        </w:drawing>
      </w:r>
      <w:r w:rsidRPr="00BB673A">
        <w:t> </w:t>
      </w:r>
    </w:p>
    <w:p w14:paraId="63279593" w14:textId="11ECB27C" w:rsidR="00C87BB8" w:rsidRPr="00BB673A" w:rsidRDefault="00DA2B03" w:rsidP="68E2EA18">
      <w:pPr>
        <w:tabs>
          <w:tab w:val="left" w:pos="6658"/>
        </w:tabs>
        <w:rPr>
          <w:rFonts w:ascii="Roboto" w:hAnsi="Roboto" w:cstheme="minorHAnsi"/>
          <w:sz w:val="28"/>
          <w:szCs w:val="28"/>
        </w:rPr>
      </w:pPr>
      <w:r w:rsidRPr="00BB673A">
        <w:rPr>
          <w:rFonts w:ascii="Roboto" w:hAnsi="Roboto"/>
          <w:sz w:val="28"/>
        </w:rPr>
        <w:t xml:space="preserve">Beth yw Eich Ffrind Gorau? </w:t>
      </w:r>
    </w:p>
    <w:p w14:paraId="7FE99F7B" w14:textId="77777777" w:rsidR="00C87BB8" w:rsidRPr="00BB673A" w:rsidRDefault="00C87BB8" w:rsidP="00EC7FAC">
      <w:pPr>
        <w:pStyle w:val="ListParagraph"/>
        <w:numPr>
          <w:ilvl w:val="0"/>
          <w:numId w:val="0"/>
        </w:numPr>
        <w:ind w:left="720"/>
        <w:rPr>
          <w:rFonts w:asciiTheme="minorHAnsi" w:hAnsiTheme="minorHAnsi" w:cstheme="minorHAnsi"/>
          <w:sz w:val="22"/>
          <w:szCs w:val="22"/>
        </w:rPr>
      </w:pPr>
    </w:p>
    <w:p w14:paraId="7F137947" w14:textId="3FFFCABB" w:rsidR="00423D20" w:rsidRPr="00BB673A" w:rsidRDefault="00DA2B03" w:rsidP="00423D20">
      <w:pPr>
        <w:pStyle w:val="ListParagraph"/>
        <w:numPr>
          <w:ilvl w:val="0"/>
          <w:numId w:val="0"/>
        </w:numPr>
        <w:rPr>
          <w:rFonts w:ascii="Roboto" w:hAnsi="Roboto" w:cstheme="minorBidi"/>
          <w:sz w:val="22"/>
          <w:szCs w:val="22"/>
        </w:rPr>
      </w:pPr>
      <w:r w:rsidRPr="00BB673A">
        <w:rPr>
          <w:rStyle w:val="normaltextrun"/>
          <w:rFonts w:ascii="Roboto" w:hAnsi="Roboto"/>
          <w:color w:val="000000"/>
          <w:sz w:val="22"/>
          <w:shd w:val="clear" w:color="auto" w:fill="FFFFFF"/>
        </w:rPr>
        <w:t>Mae Eich Ffrind Gorau yn brosiect dwy flynedd i roi’r wybodaeth, hyder a theclynnau i fenywod, merched a phobl ifanc anneuaidd i gadw’u hunain a’u ffrindiau yn ddiogel yn eu perthnasoedd canlyn. Mae’n cael ei redeg gan unarddeg o elusennau a sefydliadau creadigol sy’n gweithio law yn llaw â phobl ifanc i sicrhau bod pobl ifanc yn cael gwybodaeth onest, ymarferol maen nhw’n gallu ymddiried ynddi i gadw’u hunain a’u ffrindiau yn ddiogel rhag perthnasoedd gwenwynig neu i’w cael i fan diogel</w:t>
      </w:r>
      <w:r w:rsidRPr="00BB673A">
        <w:rPr>
          <w:rFonts w:ascii="Roboto" w:hAnsi="Roboto"/>
          <w:color w:val="000000"/>
          <w:sz w:val="22"/>
          <w:shd w:val="clear" w:color="auto" w:fill="FFFFFF"/>
        </w:rPr>
        <w:t>.</w:t>
      </w:r>
      <w:r w:rsidRPr="00BB673A">
        <w:rPr>
          <w:rStyle w:val="normaltextrun"/>
          <w:rFonts w:ascii="Roboto" w:hAnsi="Roboto"/>
          <w:color w:val="000000"/>
          <w:sz w:val="22"/>
          <w:shd w:val="clear" w:color="auto" w:fill="FFFFFF"/>
        </w:rPr>
        <w:t xml:space="preserve"> </w:t>
      </w:r>
    </w:p>
    <w:p w14:paraId="6160EE8E" w14:textId="77777777" w:rsidR="00423D20" w:rsidRPr="00BB673A" w:rsidRDefault="00423D20" w:rsidP="00EC7FAC">
      <w:pPr>
        <w:pStyle w:val="ListParagraph"/>
        <w:numPr>
          <w:ilvl w:val="0"/>
          <w:numId w:val="0"/>
        </w:numPr>
        <w:ind w:left="720"/>
        <w:rPr>
          <w:rFonts w:asciiTheme="minorHAnsi" w:hAnsiTheme="minorHAnsi" w:cstheme="minorHAnsi"/>
          <w:sz w:val="22"/>
          <w:szCs w:val="22"/>
        </w:rPr>
      </w:pPr>
    </w:p>
    <w:p w14:paraId="0743656B" w14:textId="7007BBEB" w:rsidR="00C87BB8" w:rsidRPr="00BB673A" w:rsidRDefault="00DA2B03" w:rsidP="68E2EA18">
      <w:pPr>
        <w:spacing w:line="259" w:lineRule="auto"/>
        <w:rPr>
          <w:rFonts w:ascii="Roboto" w:hAnsi="Roboto" w:cstheme="minorHAnsi"/>
          <w:sz w:val="28"/>
          <w:szCs w:val="28"/>
        </w:rPr>
      </w:pPr>
      <w:r w:rsidRPr="00BB673A">
        <w:rPr>
          <w:rFonts w:ascii="Roboto" w:hAnsi="Roboto"/>
          <w:sz w:val="28"/>
        </w:rPr>
        <w:t xml:space="preserve">Sut y gallwch gymryd rhan trwy geisio am grant </w:t>
      </w:r>
    </w:p>
    <w:p w14:paraId="7055E934" w14:textId="3A74C5B1" w:rsidR="00C87BB8" w:rsidRPr="00BB673A" w:rsidRDefault="00C87BB8" w:rsidP="68E2EA18">
      <w:pPr>
        <w:spacing w:line="259" w:lineRule="auto"/>
        <w:rPr>
          <w:rFonts w:ascii="Roboto" w:hAnsi="Roboto" w:cstheme="minorHAnsi"/>
          <w:sz w:val="22"/>
          <w:szCs w:val="22"/>
        </w:rPr>
      </w:pPr>
    </w:p>
    <w:p w14:paraId="2B52D66D" w14:textId="56E4684F" w:rsidR="00C87BB8" w:rsidRPr="00BB673A" w:rsidRDefault="00DA2B03" w:rsidP="68E2EA18">
      <w:pPr>
        <w:spacing w:line="259" w:lineRule="auto"/>
        <w:rPr>
          <w:rFonts w:ascii="Roboto" w:eastAsia="Times New Roman" w:hAnsi="Roboto" w:cstheme="minorBidi"/>
          <w:sz w:val="22"/>
          <w:szCs w:val="22"/>
        </w:rPr>
      </w:pPr>
      <w:r w:rsidRPr="00BB673A">
        <w:rPr>
          <w:rFonts w:ascii="Roboto" w:hAnsi="Roboto"/>
          <w:sz w:val="22"/>
          <w:lang w:eastAsia="en-GB"/>
        </w:rPr>
        <w:t>Rydym yn dosbarthu £300,000 mewn grantiau i sefydliadau a grwpiau wedi’u lleoli yn Lloegr a Chymru i greu eu syniadau a’u prosiectau eu hunain sy’n cefnogi nodau Eich Ffrind Gorau. Rydym yn disgwyl rhoi 30-40 grant bach o £1,000 - £10,000 a 6-8 grant mawr rhwng £10,000 a £25,000.</w:t>
      </w:r>
    </w:p>
    <w:p w14:paraId="3AE986EA" w14:textId="77777777" w:rsidR="00540019" w:rsidRPr="00BB673A" w:rsidRDefault="00540019" w:rsidP="05866430">
      <w:pPr>
        <w:spacing w:line="259" w:lineRule="auto"/>
        <w:rPr>
          <w:rFonts w:ascii="Roboto" w:eastAsia="Times New Roman" w:hAnsi="Roboto" w:cstheme="minorBidi"/>
          <w:sz w:val="22"/>
          <w:szCs w:val="22"/>
          <w:lang w:eastAsia="en-GB"/>
        </w:rPr>
      </w:pPr>
    </w:p>
    <w:p w14:paraId="76CD3B32" w14:textId="306B8094" w:rsidR="0B4BCD23" w:rsidRPr="00BB673A" w:rsidRDefault="0B4BCD23" w:rsidP="05866430">
      <w:pPr>
        <w:spacing w:line="257" w:lineRule="auto"/>
      </w:pPr>
      <w:r w:rsidRPr="00BB673A">
        <w:rPr>
          <w:rFonts w:ascii="Roboto" w:hAnsi="Roboto"/>
          <w:sz w:val="22"/>
          <w:highlight w:val="yellow"/>
        </w:rPr>
        <w:t>Rydym yn deall y pwysigrwydd o gryfhau lleisiau pobl ifanc, felly bydd penderfyniadau ar ba geisiadau sy’n llwyddiannus yn cael eu gwneud gan dri phanel o bobl ifanc ar draws Cymru a Lloegr.</w:t>
      </w:r>
    </w:p>
    <w:p w14:paraId="1C1A5162" w14:textId="33F855B1" w:rsidR="05866430" w:rsidRPr="00BB673A" w:rsidRDefault="05866430" w:rsidP="05866430">
      <w:pPr>
        <w:spacing w:line="259" w:lineRule="auto"/>
        <w:rPr>
          <w:rFonts w:ascii="Roboto" w:eastAsia="Times New Roman" w:hAnsi="Roboto" w:cstheme="minorBidi"/>
          <w:szCs w:val="20"/>
          <w:highlight w:val="yellow"/>
          <w:lang w:eastAsia="en-GB"/>
        </w:rPr>
      </w:pPr>
    </w:p>
    <w:p w14:paraId="78E0BA3A" w14:textId="450FC708" w:rsidR="05866430" w:rsidRPr="00BB673A" w:rsidRDefault="05866430" w:rsidP="05866430">
      <w:pPr>
        <w:spacing w:line="259" w:lineRule="auto"/>
        <w:rPr>
          <w:rFonts w:ascii="Roboto" w:eastAsia="Times New Roman" w:hAnsi="Roboto" w:cstheme="minorBidi"/>
          <w:szCs w:val="20"/>
          <w:lang w:eastAsia="en-GB"/>
        </w:rPr>
      </w:pPr>
    </w:p>
    <w:p w14:paraId="7C2DD14E" w14:textId="1E580601" w:rsidR="00C059C5" w:rsidRPr="00BB673A" w:rsidRDefault="0072599B" w:rsidP="68E2EA18">
      <w:pPr>
        <w:spacing w:line="259" w:lineRule="auto"/>
        <w:rPr>
          <w:rFonts w:ascii="Roboto" w:eastAsia="Times New Roman" w:hAnsi="Roboto" w:cstheme="minorHAnsi"/>
          <w:sz w:val="22"/>
          <w:szCs w:val="22"/>
        </w:rPr>
      </w:pPr>
      <w:r w:rsidRPr="00BB673A">
        <w:rPr>
          <w:rFonts w:ascii="Roboto" w:hAnsi="Roboto"/>
          <w:sz w:val="22"/>
          <w:lang w:eastAsia="en-GB"/>
        </w:rPr>
        <w:t xml:space="preserve">Darllenwch ymlaen i ddysgu mwy am y prosiect, yr hyn y gallwch geisio amdano a sut i wneud cais. </w:t>
      </w:r>
    </w:p>
    <w:p w14:paraId="31EB2271" w14:textId="77777777" w:rsidR="00D87401" w:rsidRPr="00BB673A" w:rsidRDefault="00D87401" w:rsidP="68E2EA18">
      <w:pPr>
        <w:spacing w:line="259" w:lineRule="auto"/>
        <w:rPr>
          <w:rFonts w:ascii="Roboto" w:eastAsia="Times New Roman" w:hAnsi="Roboto" w:cstheme="minorHAnsi"/>
          <w:sz w:val="22"/>
          <w:szCs w:val="22"/>
          <w:lang w:eastAsia="en-GB"/>
        </w:rPr>
      </w:pPr>
    </w:p>
    <w:p w14:paraId="3D0F3DB1" w14:textId="20DBDBAE" w:rsidR="00540019" w:rsidRPr="00BB673A" w:rsidRDefault="0072599B" w:rsidP="68E2EA18">
      <w:pPr>
        <w:spacing w:line="259" w:lineRule="auto"/>
        <w:rPr>
          <w:rFonts w:ascii="Roboto" w:eastAsia="Times New Roman" w:hAnsi="Roboto" w:cstheme="minorHAnsi"/>
          <w:sz w:val="22"/>
          <w:szCs w:val="22"/>
        </w:rPr>
      </w:pPr>
      <w:r w:rsidRPr="00BB673A">
        <w:rPr>
          <w:rFonts w:ascii="Roboto" w:hAnsi="Roboto"/>
          <w:sz w:val="22"/>
          <w:lang w:eastAsia="en-GB"/>
        </w:rPr>
        <w:t>Yr wybodaeth allweddol yw:</w:t>
      </w:r>
    </w:p>
    <w:p w14:paraId="65703C41" w14:textId="77777777" w:rsidR="003C371B" w:rsidRPr="00BB673A" w:rsidRDefault="003C371B" w:rsidP="68E2EA18">
      <w:pPr>
        <w:spacing w:line="259" w:lineRule="auto"/>
        <w:rPr>
          <w:rFonts w:ascii="Roboto" w:eastAsia="Times New Roman" w:hAnsi="Roboto" w:cstheme="minorHAnsi"/>
          <w:sz w:val="22"/>
          <w:szCs w:val="22"/>
          <w:lang w:eastAsia="en-GB"/>
        </w:rPr>
      </w:pPr>
    </w:p>
    <w:p w14:paraId="128426AD" w14:textId="55F08EC2" w:rsidR="003C371B" w:rsidRPr="00BB673A" w:rsidRDefault="0072599B" w:rsidP="651D58F1">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Ceisiadau yn agored ar</w:t>
      </w:r>
      <w:r w:rsidRPr="00BB673A">
        <w:rPr>
          <w:rFonts w:ascii="Roboto" w:hAnsi="Roboto"/>
          <w:b/>
          <w:color w:val="000000" w:themeColor="text1"/>
          <w:sz w:val="22"/>
          <w:lang w:eastAsia="en-GB"/>
        </w:rPr>
        <w:t xml:space="preserve"> 24 Tachwedd 2021</w:t>
      </w:r>
    </w:p>
    <w:p w14:paraId="5C942A81" w14:textId="4B39C435" w:rsidR="00C059C5" w:rsidRPr="00BB673A" w:rsidRDefault="0072599B" w:rsidP="651D58F1">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Os ydych chi’n ceisio am grant mawr (£10k - £25k), y terfyn amser cyntaf yw 18 Chwefror 2022</w:t>
      </w:r>
    </w:p>
    <w:p w14:paraId="384E69E8" w14:textId="7CC5EB3F" w:rsidR="00C87BB8" w:rsidRPr="00BB673A" w:rsidRDefault="0072599B" w:rsidP="651D58F1">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 xml:space="preserve">Os ydych chi’n gwneud cais am grant bach, (£1k - £10k) mae hon yn rhaglen dreiglol felly gallwch wneud cais ar unrhyw adeg a byddwn yn asesu’ch cais yn y cyfarfod panel nesaf sydd ar gael. Bydd dyddiadau cyfarfodydd panel yn cael eu hysbysebu ar y wefan. Byddwch yn cael gwybod os ydych wedi bod yn llwyddiannus o fewn 10 diwrnod o gyfarfod y panel. Yn gyffredinol bydd y panel yn cyfarfod pob 6 wythnos. </w:t>
      </w:r>
    </w:p>
    <w:p w14:paraId="704D8A84" w14:textId="379B1B24" w:rsidR="00C87BB8" w:rsidRPr="00BB673A" w:rsidRDefault="0072599B" w:rsidP="651D58F1">
      <w:pPr>
        <w:pStyle w:val="ListParagraph"/>
        <w:numPr>
          <w:ilvl w:val="0"/>
          <w:numId w:val="15"/>
        </w:numPr>
        <w:spacing w:line="259" w:lineRule="auto"/>
        <w:rPr>
          <w:rFonts w:ascii="Roboto" w:hAnsi="Roboto"/>
          <w:color w:val="000000" w:themeColor="text1"/>
          <w:sz w:val="22"/>
          <w:szCs w:val="22"/>
        </w:rPr>
      </w:pPr>
      <w:r w:rsidRPr="00BB673A">
        <w:rPr>
          <w:rFonts w:ascii="Roboto" w:hAnsi="Roboto"/>
          <w:color w:val="000000" w:themeColor="text1"/>
          <w:sz w:val="22"/>
          <w:lang w:eastAsia="en-GB"/>
        </w:rPr>
        <w:t xml:space="preserve">Defnyddiwch y porth ymgeisio ar-lein. </w:t>
      </w:r>
      <w:r w:rsidRPr="00BB673A">
        <w:rPr>
          <w:rFonts w:ascii="Roboto" w:hAnsi="Roboto"/>
          <w:sz w:val="22"/>
        </w:rPr>
        <w:t xml:space="preserve">Os yw’n well gennych, gallwch argraffu eich cais eich hun a’i bostio neu ei e-bostio atom yn </w:t>
      </w:r>
      <w:hyperlink r:id="rId9" w:history="1">
        <w:r w:rsidRPr="00BB673A">
          <w:rPr>
            <w:rStyle w:val="Hyperlink"/>
            <w:rFonts w:ascii="Roboto" w:hAnsi="Roboto"/>
            <w:sz w:val="22"/>
          </w:rPr>
          <w:t>yourbestfriend@safelives.org.uk</w:t>
        </w:r>
      </w:hyperlink>
    </w:p>
    <w:p w14:paraId="63982279" w14:textId="2220DD2D" w:rsidR="7F359D2F" w:rsidRPr="00BB673A" w:rsidRDefault="7F359D2F" w:rsidP="7F359D2F">
      <w:pPr>
        <w:spacing w:line="259" w:lineRule="auto"/>
        <w:rPr>
          <w:rFonts w:ascii="Roboto" w:eastAsia="Times New Roman" w:hAnsi="Roboto" w:cstheme="minorBidi"/>
          <w:color w:val="000000" w:themeColor="text1"/>
          <w:sz w:val="22"/>
          <w:szCs w:val="22"/>
          <w:highlight w:val="yellow"/>
          <w:lang w:eastAsia="en-GB"/>
        </w:rPr>
      </w:pPr>
    </w:p>
    <w:p w14:paraId="4907E367" w14:textId="5E4CA5C1" w:rsidR="7F359D2F" w:rsidRPr="00BB673A" w:rsidRDefault="0072599B" w:rsidP="7F359D2F">
      <w:p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Yr amserlen bresennol ar gyfer ceisiadau yw:</w:t>
      </w:r>
    </w:p>
    <w:p w14:paraId="3D7FB41B" w14:textId="77777777" w:rsidR="00D87401" w:rsidRPr="00BB673A" w:rsidRDefault="00D87401" w:rsidP="7F359D2F">
      <w:pPr>
        <w:spacing w:line="259" w:lineRule="auto"/>
        <w:rPr>
          <w:rFonts w:ascii="Roboto" w:eastAsia="Times New Roman" w:hAnsi="Roboto" w:cstheme="minorBidi"/>
          <w:color w:val="000000" w:themeColor="text1"/>
          <w:sz w:val="22"/>
          <w:szCs w:val="22"/>
          <w:lang w:eastAsia="en-GB"/>
        </w:rPr>
      </w:pPr>
    </w:p>
    <w:p w14:paraId="1C76D0A5" w14:textId="0B16E716" w:rsidR="29088C36" w:rsidRPr="00BB673A" w:rsidRDefault="00FA5A66" w:rsidP="05866430">
      <w:pPr>
        <w:pStyle w:val="ListParagraph"/>
        <w:numPr>
          <w:ilvl w:val="0"/>
          <w:numId w:val="15"/>
        </w:numPr>
        <w:spacing w:line="259" w:lineRule="auto"/>
        <w:rPr>
          <w:rFonts w:ascii="Roboto" w:eastAsia="Roboto" w:hAnsi="Roboto" w:cstheme="minorBidi"/>
          <w:color w:val="000000" w:themeColor="text1"/>
          <w:szCs w:val="20"/>
        </w:rPr>
      </w:pPr>
      <w:r w:rsidRPr="00BB673A">
        <w:rPr>
          <w:rFonts w:ascii="Roboto" w:hAnsi="Roboto"/>
          <w:color w:val="000000" w:themeColor="text1"/>
          <w:sz w:val="22"/>
          <w:lang w:eastAsia="en-GB"/>
        </w:rPr>
        <w:t xml:space="preserve">panel cyntaf grantiau bach: 24 Ionawr 2022 </w:t>
      </w:r>
      <w:r w:rsidRPr="00BB673A">
        <w:rPr>
          <w:rFonts w:ascii="Roboto" w:hAnsi="Roboto"/>
          <w:color w:val="000000" w:themeColor="text1"/>
          <w:sz w:val="22"/>
          <w:highlight w:val="yellow"/>
          <w:lang w:eastAsia="en-GB"/>
        </w:rPr>
        <w:t>(Bydd unrhyw geisiadau am grantiau bach a dderbynnir o 15/12/2021 yn cael eu trosglwyddo i banel Mawrth)</w:t>
      </w:r>
    </w:p>
    <w:p w14:paraId="7BEEDED6" w14:textId="174602E6" w:rsidR="29088C36" w:rsidRPr="00BB673A" w:rsidRDefault="00FA5A66" w:rsidP="00D65F70">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 xml:space="preserve">terfyn amser grantiau mawr: Dydd Gwener 18 Chwefror </w:t>
      </w:r>
    </w:p>
    <w:p w14:paraId="1E3E9D2A" w14:textId="6F2F53A3" w:rsidR="29088C36" w:rsidRPr="00BB673A" w:rsidRDefault="00FA5A66" w:rsidP="00D65F70">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wythnos yn cychwyn 7 Mawrth – panel grantiau mawr a bach.</w:t>
      </w:r>
    </w:p>
    <w:p w14:paraId="404CBDF6" w14:textId="2FBFC39B" w:rsidR="29088C36" w:rsidRPr="00BB673A" w:rsidRDefault="005E49D0" w:rsidP="00D65F70">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 xml:space="preserve">wythnos yn cychwyn 25 Ebrill – panel bach </w:t>
      </w:r>
    </w:p>
    <w:p w14:paraId="34E6E91B" w14:textId="4BFC41B2" w:rsidR="29088C36" w:rsidRPr="00BB673A" w:rsidRDefault="00FA5A66" w:rsidP="00D65F70">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ail derfyn amser: 20 Mai 2022</w:t>
      </w:r>
    </w:p>
    <w:p w14:paraId="63C91209" w14:textId="014AAD49" w:rsidR="29088C36" w:rsidRPr="00BB673A" w:rsidRDefault="00FA5A66" w:rsidP="00D65F70">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wythnos yn cychwyn 6 Mehefin = panel grantiau bach a mawr.</w:t>
      </w:r>
    </w:p>
    <w:p w14:paraId="46E7302C" w14:textId="5ADBB9F5" w:rsidR="29088C36" w:rsidRPr="00BB673A" w:rsidRDefault="005E49D0" w:rsidP="00D65F70">
      <w:pPr>
        <w:pStyle w:val="ListParagraph"/>
        <w:numPr>
          <w:ilvl w:val="0"/>
          <w:numId w:val="15"/>
        </w:numPr>
        <w:spacing w:line="259" w:lineRule="auto"/>
        <w:rPr>
          <w:rFonts w:ascii="Roboto" w:eastAsia="Times New Roman" w:hAnsi="Roboto" w:cstheme="minorBidi"/>
          <w:color w:val="000000" w:themeColor="text1"/>
          <w:sz w:val="22"/>
          <w:szCs w:val="22"/>
        </w:rPr>
      </w:pPr>
      <w:r w:rsidRPr="00BB673A">
        <w:rPr>
          <w:rFonts w:ascii="Roboto" w:hAnsi="Roboto"/>
          <w:color w:val="000000" w:themeColor="text1"/>
          <w:sz w:val="22"/>
          <w:lang w:eastAsia="en-GB"/>
        </w:rPr>
        <w:t>panel grantiau bach = wythnos yn cychwyn 18 Gorffennaf</w:t>
      </w:r>
    </w:p>
    <w:p w14:paraId="60916A4F" w14:textId="7D2A3FEB" w:rsidR="00C87BB8" w:rsidRPr="00BB673A" w:rsidRDefault="00C87BB8" w:rsidP="68E2EA18">
      <w:pPr>
        <w:spacing w:line="259" w:lineRule="auto"/>
        <w:rPr>
          <w:rFonts w:asciiTheme="minorHAnsi" w:eastAsia="Times New Roman" w:hAnsiTheme="minorHAnsi" w:cstheme="minorHAnsi"/>
          <w:sz w:val="22"/>
          <w:szCs w:val="22"/>
          <w:lang w:eastAsia="en-GB"/>
        </w:rPr>
      </w:pPr>
    </w:p>
    <w:p w14:paraId="4C0729DD" w14:textId="4816D6F1" w:rsidR="00C87BB8" w:rsidRPr="00BB673A" w:rsidRDefault="00653B43" w:rsidP="007C407F">
      <w:pPr>
        <w:tabs>
          <w:tab w:val="left" w:pos="6658"/>
        </w:tabs>
        <w:textAlignment w:val="baseline"/>
        <w:rPr>
          <w:rFonts w:ascii="Roboto" w:hAnsi="Roboto" w:cstheme="minorHAnsi"/>
          <w:sz w:val="28"/>
          <w:szCs w:val="28"/>
        </w:rPr>
      </w:pPr>
      <w:r w:rsidRPr="00BB673A">
        <w:rPr>
          <w:rFonts w:ascii="Roboto" w:hAnsi="Roboto"/>
          <w:sz w:val="28"/>
        </w:rPr>
        <w:t xml:space="preserve">Pam ei bod yn bwysig </w:t>
      </w:r>
    </w:p>
    <w:p w14:paraId="49DDD46F" w14:textId="77777777" w:rsidR="00C87BB8" w:rsidRPr="00BB673A" w:rsidRDefault="00C87BB8" w:rsidP="00C87BB8">
      <w:pPr>
        <w:pStyle w:val="paragraph"/>
        <w:spacing w:before="0" w:beforeAutospacing="0" w:after="0" w:afterAutospacing="0"/>
        <w:textAlignment w:val="baseline"/>
        <w:rPr>
          <w:rFonts w:asciiTheme="minorHAnsi" w:hAnsiTheme="minorHAnsi" w:cstheme="minorHAnsi"/>
          <w:sz w:val="22"/>
          <w:szCs w:val="22"/>
        </w:rPr>
      </w:pPr>
      <w:r w:rsidRPr="00BB673A">
        <w:rPr>
          <w:rStyle w:val="normaltextrun"/>
          <w:rFonts w:asciiTheme="minorHAnsi" w:hAnsiTheme="minorHAnsi"/>
          <w:sz w:val="22"/>
        </w:rPr>
        <w:t> </w:t>
      </w:r>
      <w:r w:rsidRPr="00BB673A">
        <w:rPr>
          <w:rStyle w:val="eop"/>
          <w:rFonts w:asciiTheme="minorHAnsi" w:hAnsiTheme="minorHAnsi"/>
          <w:sz w:val="22"/>
        </w:rPr>
        <w:t> </w:t>
      </w:r>
    </w:p>
    <w:p w14:paraId="5E2B754C" w14:textId="1D3327CF" w:rsidR="00C87BB8" w:rsidRPr="00BB673A" w:rsidRDefault="00653B43" w:rsidP="00A81D43">
      <w:pPr>
        <w:pStyle w:val="paragraph"/>
        <w:spacing w:before="0" w:beforeAutospacing="0" w:after="0" w:afterAutospacing="0"/>
        <w:textAlignment w:val="baseline"/>
        <w:rPr>
          <w:rFonts w:ascii="Roboto" w:hAnsi="Roboto" w:cstheme="minorBidi"/>
          <w:sz w:val="22"/>
          <w:szCs w:val="22"/>
        </w:rPr>
      </w:pPr>
      <w:r w:rsidRPr="00BB673A">
        <w:rPr>
          <w:rStyle w:val="normaltextrun"/>
          <w:rFonts w:ascii="Roboto" w:hAnsi="Roboto"/>
          <w:sz w:val="22"/>
        </w:rPr>
        <w:t>Mae unrhyw un yn gallu cael ei hun mewn perthynas wenwynig – beth bynnag y bo’n cefndir neu lle rydym yn byw. Gallem gael ein magu i feddwl bod ymddygiadau gwenwynig yn arferol, oherwydd y perthnasoedd oedolion rydym yn eu gweld. Neu efallai bod rhywun</w:t>
      </w:r>
      <w:r w:rsidRPr="00BB673A">
        <w:rPr>
          <w:rStyle w:val="normaltextrun"/>
          <w:rFonts w:asciiTheme="minorHAnsi" w:hAnsiTheme="minorHAnsi"/>
          <w:sz w:val="22"/>
        </w:rPr>
        <w:t xml:space="preserve"> </w:t>
      </w:r>
      <w:r w:rsidRPr="00BB673A">
        <w:rPr>
          <w:rStyle w:val="normaltextrun"/>
          <w:rFonts w:ascii="Roboto" w:hAnsi="Roboto"/>
          <w:sz w:val="22"/>
        </w:rPr>
        <w:t>roeddem yn ymddiried ynddo yn troi allan i beidio â bod pwy roeddem yn meddwl oedden nhw.  </w:t>
      </w:r>
      <w:r w:rsidRPr="00BB673A">
        <w:rPr>
          <w:rStyle w:val="eop"/>
          <w:rFonts w:ascii="Roboto" w:hAnsi="Roboto"/>
          <w:sz w:val="22"/>
        </w:rPr>
        <w:t> </w:t>
      </w:r>
    </w:p>
    <w:p w14:paraId="443FCFAF" w14:textId="77777777" w:rsidR="00C87BB8" w:rsidRPr="00BB673A" w:rsidRDefault="00C87BB8" w:rsidP="00A81D43">
      <w:pPr>
        <w:pStyle w:val="paragraph"/>
        <w:spacing w:before="0" w:beforeAutospacing="0" w:after="0" w:afterAutospacing="0"/>
        <w:ind w:left="-300"/>
        <w:textAlignment w:val="baseline"/>
        <w:rPr>
          <w:rFonts w:ascii="Roboto" w:hAnsi="Roboto" w:cstheme="minorHAnsi"/>
          <w:sz w:val="22"/>
          <w:szCs w:val="22"/>
        </w:rPr>
      </w:pPr>
      <w:r w:rsidRPr="00BB673A">
        <w:rPr>
          <w:rStyle w:val="eop"/>
          <w:rFonts w:ascii="Roboto" w:hAnsi="Roboto"/>
          <w:sz w:val="22"/>
        </w:rPr>
        <w:t> </w:t>
      </w:r>
    </w:p>
    <w:p w14:paraId="5F0F35B4" w14:textId="1C64A92E" w:rsidR="00C87BB8" w:rsidRPr="00BB673A" w:rsidRDefault="00653B43" w:rsidP="00A81D43">
      <w:pPr>
        <w:pStyle w:val="paragraph"/>
        <w:spacing w:before="0" w:beforeAutospacing="0" w:after="0" w:afterAutospacing="0"/>
        <w:textAlignment w:val="baseline"/>
        <w:rPr>
          <w:rFonts w:ascii="Roboto" w:hAnsi="Roboto" w:cstheme="minorBidi"/>
          <w:sz w:val="22"/>
          <w:szCs w:val="22"/>
        </w:rPr>
      </w:pPr>
      <w:r w:rsidRPr="00BB673A">
        <w:rPr>
          <w:rStyle w:val="normaltextrun"/>
          <w:rFonts w:ascii="Roboto" w:hAnsi="Roboto"/>
          <w:sz w:val="22"/>
        </w:rPr>
        <w:t>Nid yw’n amlwg bob amser beth sy’n wenwynig a beth sydd ddim – yn enwedig os yw pobl yn dweud wrthych eich bod yn anghywir neu’n bod yn orsensitif am rywbeth. Os ydych chi’n pryderu am eich hun neu ffrind, mae’n gallu bod yn wirioneddol anodd i wybod beth i’w wneud. </w:t>
      </w:r>
    </w:p>
    <w:p w14:paraId="658C1F04" w14:textId="77777777" w:rsidR="00C87BB8" w:rsidRPr="00BB673A" w:rsidRDefault="00C87BB8" w:rsidP="00A81D43">
      <w:pPr>
        <w:pStyle w:val="paragraph"/>
        <w:spacing w:before="0" w:beforeAutospacing="0" w:after="0" w:afterAutospacing="0"/>
        <w:textAlignment w:val="baseline"/>
        <w:rPr>
          <w:rFonts w:ascii="Roboto" w:hAnsi="Roboto" w:cstheme="minorHAnsi"/>
          <w:sz w:val="22"/>
          <w:szCs w:val="22"/>
        </w:rPr>
      </w:pPr>
      <w:r w:rsidRPr="00BB673A">
        <w:rPr>
          <w:rStyle w:val="eop"/>
          <w:rFonts w:ascii="Roboto" w:hAnsi="Roboto"/>
          <w:sz w:val="22"/>
        </w:rPr>
        <w:t> </w:t>
      </w:r>
    </w:p>
    <w:p w14:paraId="0D45D5F4" w14:textId="5D1AD91F" w:rsidR="00C87BB8" w:rsidRPr="00BB673A" w:rsidRDefault="00653B43" w:rsidP="00A81D43">
      <w:pPr>
        <w:pStyle w:val="paragraph"/>
        <w:spacing w:before="0" w:beforeAutospacing="0" w:after="0" w:afterAutospacing="0"/>
        <w:textAlignment w:val="baseline"/>
        <w:rPr>
          <w:rFonts w:ascii="Roboto" w:hAnsi="Roboto" w:cstheme="minorBidi"/>
          <w:sz w:val="22"/>
          <w:szCs w:val="22"/>
        </w:rPr>
      </w:pPr>
      <w:r w:rsidRPr="00BB673A">
        <w:rPr>
          <w:rStyle w:val="normaltextrun"/>
          <w:rFonts w:ascii="Roboto" w:hAnsi="Roboto"/>
          <w:sz w:val="22"/>
        </w:rPr>
        <w:t>Er bod llawer o sefydliadau sy’n ymdrin â “chamdriniaeth yn y cartref” efallai nad ydynt yn teimlo fel y lle cywir i chi. Ond nid yw’r ffaith eich bod yn ifanc yn golygu ei fod yn llai difrifol</w:t>
      </w:r>
      <w:r w:rsidRPr="00BB673A">
        <w:rPr>
          <w:rStyle w:val="eop"/>
          <w:rFonts w:ascii="Roboto" w:hAnsi="Roboto"/>
          <w:sz w:val="22"/>
        </w:rPr>
        <w:t>.</w:t>
      </w:r>
    </w:p>
    <w:p w14:paraId="4B2DB500" w14:textId="77777777" w:rsidR="00C87BB8" w:rsidRPr="00BB673A" w:rsidRDefault="00C87BB8" w:rsidP="00A81D43">
      <w:pPr>
        <w:pStyle w:val="paragraph"/>
        <w:spacing w:before="0" w:beforeAutospacing="0" w:after="0" w:afterAutospacing="0"/>
        <w:textAlignment w:val="baseline"/>
        <w:rPr>
          <w:rFonts w:ascii="Roboto" w:hAnsi="Roboto" w:cstheme="minorHAnsi"/>
          <w:sz w:val="22"/>
          <w:szCs w:val="22"/>
        </w:rPr>
      </w:pPr>
      <w:r w:rsidRPr="00BB673A">
        <w:rPr>
          <w:rStyle w:val="eop"/>
          <w:rFonts w:ascii="Roboto" w:hAnsi="Roboto"/>
          <w:sz w:val="22"/>
        </w:rPr>
        <w:t> </w:t>
      </w:r>
    </w:p>
    <w:p w14:paraId="3385A627" w14:textId="118A1D2B" w:rsidR="00C87BB8" w:rsidRPr="00BB673A" w:rsidRDefault="00C87BB8" w:rsidP="00A81D43">
      <w:pPr>
        <w:pStyle w:val="paragraph"/>
        <w:spacing w:before="0" w:beforeAutospacing="0" w:after="0" w:afterAutospacing="0"/>
        <w:textAlignment w:val="baseline"/>
        <w:rPr>
          <w:rFonts w:ascii="Roboto" w:hAnsi="Roboto" w:cstheme="minorHAnsi"/>
          <w:sz w:val="22"/>
          <w:szCs w:val="22"/>
        </w:rPr>
      </w:pPr>
      <w:r w:rsidRPr="00BB673A">
        <w:rPr>
          <w:rStyle w:val="normaltextrun"/>
          <w:rFonts w:ascii="Roboto" w:hAnsi="Roboto"/>
          <w:sz w:val="22"/>
        </w:rPr>
        <w:t>Ac rydym yn gwybod ar yr adegau gorau, mae’n anodd i siarad am y pethau hyn a chael cymorth. Mae’n anoddach byth os nad oes gennych yr iaith i’w wneud nac yn adnabod pwy y gallwch siarad â hwy.</w:t>
      </w:r>
      <w:r w:rsidRPr="00BB673A">
        <w:rPr>
          <w:rStyle w:val="eop"/>
          <w:rFonts w:ascii="Roboto" w:hAnsi="Roboto"/>
          <w:sz w:val="22"/>
        </w:rPr>
        <w:t> </w:t>
      </w:r>
    </w:p>
    <w:p w14:paraId="29440840" w14:textId="77777777" w:rsidR="00C87BB8" w:rsidRPr="00BB673A" w:rsidRDefault="00C87BB8" w:rsidP="00A81D43">
      <w:pPr>
        <w:pStyle w:val="paragraph"/>
        <w:spacing w:before="0" w:beforeAutospacing="0" w:after="0" w:afterAutospacing="0"/>
        <w:textAlignment w:val="baseline"/>
        <w:rPr>
          <w:rFonts w:ascii="Roboto" w:hAnsi="Roboto" w:cstheme="minorHAnsi"/>
          <w:sz w:val="22"/>
          <w:szCs w:val="22"/>
        </w:rPr>
      </w:pPr>
      <w:r w:rsidRPr="00BB673A">
        <w:rPr>
          <w:rStyle w:val="eop"/>
          <w:rFonts w:ascii="Roboto" w:hAnsi="Roboto"/>
          <w:sz w:val="22"/>
        </w:rPr>
        <w:t> </w:t>
      </w:r>
    </w:p>
    <w:p w14:paraId="5DF9886A" w14:textId="0E6286AA" w:rsidR="00C87BB8" w:rsidRPr="00BB673A" w:rsidRDefault="00B37033" w:rsidP="00C87BB8">
      <w:pPr>
        <w:pStyle w:val="paragraph"/>
        <w:spacing w:before="0" w:beforeAutospacing="0" w:after="0" w:afterAutospacing="0"/>
        <w:textAlignment w:val="baseline"/>
        <w:rPr>
          <w:rStyle w:val="eop"/>
          <w:rFonts w:ascii="Roboto" w:hAnsi="Roboto" w:cstheme="minorHAnsi"/>
          <w:sz w:val="22"/>
          <w:szCs w:val="22"/>
        </w:rPr>
      </w:pPr>
      <w:r w:rsidRPr="00BB673A">
        <w:rPr>
          <w:rStyle w:val="normaltextrun"/>
          <w:rFonts w:ascii="Roboto" w:hAnsi="Roboto"/>
          <w:sz w:val="22"/>
        </w:rPr>
        <w:t>Mae Eich Ffrind Gorau yn brosiect lle mae merched, menywod, a phobl anneuaidd wedi ymuno ag 11 elusen i roi gwybodaeth a chyngor onest, ymarferol am: </w:t>
      </w:r>
      <w:r w:rsidRPr="00BB673A">
        <w:rPr>
          <w:rStyle w:val="eop"/>
          <w:rFonts w:ascii="Roboto" w:hAnsi="Roboto"/>
          <w:sz w:val="22"/>
        </w:rPr>
        <w:t> </w:t>
      </w:r>
    </w:p>
    <w:p w14:paraId="74D4DFE0" w14:textId="77777777" w:rsidR="00D87401" w:rsidRPr="00BB673A" w:rsidRDefault="00D87401" w:rsidP="00C87BB8">
      <w:pPr>
        <w:pStyle w:val="paragraph"/>
        <w:spacing w:before="0" w:beforeAutospacing="0" w:after="0" w:afterAutospacing="0"/>
        <w:textAlignment w:val="baseline"/>
        <w:rPr>
          <w:rFonts w:ascii="Roboto" w:hAnsi="Roboto" w:cstheme="minorHAnsi"/>
          <w:sz w:val="22"/>
          <w:szCs w:val="22"/>
        </w:rPr>
      </w:pPr>
    </w:p>
    <w:p w14:paraId="48F341F1" w14:textId="50C88332" w:rsidR="00C87BB8" w:rsidRPr="00BB673A" w:rsidRDefault="00B37033" w:rsidP="68E2EA18">
      <w:pPr>
        <w:pStyle w:val="paragraph"/>
        <w:numPr>
          <w:ilvl w:val="0"/>
          <w:numId w:val="1"/>
        </w:numPr>
        <w:spacing w:before="0" w:beforeAutospacing="0" w:after="0" w:afterAutospacing="0"/>
        <w:textAlignment w:val="baseline"/>
        <w:rPr>
          <w:rFonts w:ascii="Roboto" w:eastAsia="Roboto" w:hAnsi="Roboto" w:cstheme="minorBidi"/>
          <w:sz w:val="22"/>
          <w:szCs w:val="22"/>
        </w:rPr>
      </w:pPr>
      <w:r w:rsidRPr="00BB673A">
        <w:rPr>
          <w:rStyle w:val="normaltextrun"/>
          <w:rFonts w:ascii="Roboto" w:hAnsi="Roboto"/>
          <w:sz w:val="22"/>
        </w:rPr>
        <w:t>beth sy’n iawn a ddim yn iawn</w:t>
      </w:r>
    </w:p>
    <w:p w14:paraId="3735A8EC" w14:textId="12C1199C" w:rsidR="00C87BB8" w:rsidRPr="00BB673A" w:rsidRDefault="00B37033" w:rsidP="68E2EA18">
      <w:pPr>
        <w:pStyle w:val="paragraph"/>
        <w:numPr>
          <w:ilvl w:val="0"/>
          <w:numId w:val="1"/>
        </w:numPr>
        <w:spacing w:before="0" w:beforeAutospacing="0" w:after="0" w:afterAutospacing="0"/>
        <w:textAlignment w:val="baseline"/>
        <w:rPr>
          <w:rFonts w:ascii="Roboto" w:eastAsia="Roboto" w:hAnsi="Roboto" w:cstheme="minorHAnsi"/>
          <w:sz w:val="22"/>
          <w:szCs w:val="22"/>
        </w:rPr>
      </w:pPr>
      <w:r w:rsidRPr="00BB673A">
        <w:rPr>
          <w:rStyle w:val="normaltextrun"/>
          <w:rFonts w:ascii="Roboto" w:hAnsi="Roboto"/>
          <w:sz w:val="22"/>
        </w:rPr>
        <w:t>sut i siarad amdano </w:t>
      </w:r>
      <w:r w:rsidRPr="00BB673A">
        <w:rPr>
          <w:rStyle w:val="eop"/>
          <w:rFonts w:ascii="Roboto" w:hAnsi="Roboto"/>
          <w:sz w:val="22"/>
        </w:rPr>
        <w:t> </w:t>
      </w:r>
    </w:p>
    <w:p w14:paraId="209E2E91" w14:textId="72272609" w:rsidR="00C87BB8" w:rsidRPr="00BB673A" w:rsidRDefault="00B37033" w:rsidP="68E2EA18">
      <w:pPr>
        <w:pStyle w:val="paragraph"/>
        <w:numPr>
          <w:ilvl w:val="0"/>
          <w:numId w:val="1"/>
        </w:numPr>
        <w:spacing w:before="0" w:beforeAutospacing="0" w:after="0" w:afterAutospacing="0"/>
        <w:textAlignment w:val="baseline"/>
        <w:rPr>
          <w:rFonts w:ascii="Roboto" w:eastAsia="Roboto" w:hAnsi="Roboto" w:cstheme="minorHAnsi"/>
          <w:sz w:val="22"/>
          <w:szCs w:val="22"/>
        </w:rPr>
      </w:pPr>
      <w:r w:rsidRPr="00BB673A">
        <w:rPr>
          <w:rStyle w:val="normaltextrun"/>
          <w:rFonts w:ascii="Roboto" w:hAnsi="Roboto"/>
          <w:sz w:val="22"/>
        </w:rPr>
        <w:t>sut i aros yn ddiogel a chanfod diogelwch </w:t>
      </w:r>
      <w:r w:rsidRPr="00BB673A">
        <w:rPr>
          <w:rStyle w:val="eop"/>
          <w:rFonts w:ascii="Roboto" w:hAnsi="Roboto"/>
          <w:sz w:val="22"/>
        </w:rPr>
        <w:t> </w:t>
      </w:r>
    </w:p>
    <w:p w14:paraId="6E76D7B0" w14:textId="29C2C6C0" w:rsidR="00E933A0" w:rsidRPr="00BB673A" w:rsidRDefault="00B37033" w:rsidP="68E2EA18">
      <w:pPr>
        <w:pStyle w:val="paragraph"/>
        <w:numPr>
          <w:ilvl w:val="0"/>
          <w:numId w:val="1"/>
        </w:numPr>
        <w:spacing w:before="0" w:beforeAutospacing="0" w:after="0" w:afterAutospacing="0"/>
        <w:rPr>
          <w:rStyle w:val="eop"/>
          <w:rFonts w:ascii="Roboto" w:eastAsia="Roboto" w:hAnsi="Roboto" w:cstheme="minorHAnsi"/>
          <w:sz w:val="22"/>
          <w:szCs w:val="22"/>
        </w:rPr>
      </w:pPr>
      <w:r w:rsidRPr="00BB673A">
        <w:rPr>
          <w:rStyle w:val="normaltextrun"/>
          <w:rFonts w:ascii="Roboto" w:hAnsi="Roboto"/>
          <w:sz w:val="22"/>
        </w:rPr>
        <w:t>sut i ddiogelu eich ffrindiau a’ch hun  </w:t>
      </w:r>
      <w:r w:rsidRPr="00BB673A">
        <w:rPr>
          <w:rStyle w:val="eop"/>
          <w:rFonts w:ascii="Roboto" w:hAnsi="Roboto"/>
          <w:sz w:val="22"/>
        </w:rPr>
        <w:t> </w:t>
      </w:r>
    </w:p>
    <w:p w14:paraId="303436A3" w14:textId="77777777" w:rsidR="00E933A0" w:rsidRPr="00BB673A" w:rsidRDefault="00E933A0" w:rsidP="00C87BB8">
      <w:pPr>
        <w:tabs>
          <w:tab w:val="left" w:pos="6658"/>
        </w:tabs>
        <w:rPr>
          <w:rFonts w:asciiTheme="minorHAnsi" w:hAnsiTheme="minorHAnsi" w:cstheme="minorHAnsi"/>
          <w:b/>
          <w:bCs/>
          <w:sz w:val="22"/>
          <w:szCs w:val="22"/>
        </w:rPr>
      </w:pPr>
    </w:p>
    <w:p w14:paraId="6A5F0F41" w14:textId="221C8665" w:rsidR="00D56A80" w:rsidRPr="00BB673A" w:rsidRDefault="00B37033" w:rsidP="00C87BB8">
      <w:pPr>
        <w:tabs>
          <w:tab w:val="left" w:pos="6658"/>
        </w:tabs>
        <w:rPr>
          <w:rFonts w:ascii="Roboto" w:hAnsi="Roboto" w:cstheme="minorHAnsi"/>
          <w:sz w:val="28"/>
          <w:szCs w:val="28"/>
        </w:rPr>
      </w:pPr>
      <w:r w:rsidRPr="00BB673A">
        <w:rPr>
          <w:rFonts w:ascii="Roboto" w:hAnsi="Roboto"/>
          <w:sz w:val="28"/>
        </w:rPr>
        <w:t>Ar gyfer beth mae’r grantiau:</w:t>
      </w:r>
    </w:p>
    <w:p w14:paraId="47B177DF" w14:textId="77777777" w:rsidR="00531F1B" w:rsidRPr="00BB673A" w:rsidRDefault="00531F1B" w:rsidP="00C87BB8">
      <w:pPr>
        <w:tabs>
          <w:tab w:val="left" w:pos="6658"/>
        </w:tabs>
        <w:rPr>
          <w:rFonts w:asciiTheme="minorHAnsi" w:hAnsiTheme="minorHAnsi" w:cstheme="minorHAnsi"/>
          <w:sz w:val="22"/>
          <w:szCs w:val="22"/>
        </w:rPr>
      </w:pPr>
    </w:p>
    <w:p w14:paraId="70514ADB" w14:textId="27CD0D39" w:rsidR="00531F1B" w:rsidRPr="00BB673A" w:rsidRDefault="00B37033" w:rsidP="00C87BB8">
      <w:pPr>
        <w:tabs>
          <w:tab w:val="left" w:pos="6658"/>
        </w:tabs>
        <w:rPr>
          <w:rFonts w:ascii="Roboto" w:hAnsi="Roboto" w:cstheme="minorHAnsi"/>
          <w:sz w:val="22"/>
          <w:szCs w:val="22"/>
        </w:rPr>
      </w:pPr>
      <w:r w:rsidRPr="00BB673A">
        <w:rPr>
          <w:rFonts w:ascii="Roboto" w:hAnsi="Roboto"/>
          <w:sz w:val="22"/>
        </w:rPr>
        <w:t>Fe wnaethom wrando ar gannoedd o ferched, menywod a phobl anneuaidd i ganfod yr hyn maen nhw’n gweld eu ffrindiau’n profi mewn pob mathau o berthnasoedd a’r hyn sy’n atal pobl ifanc rhag gweld ymddygiadau gwenwynig a baneri coch. Fe wnaethant ddweud wrthym beth sy’n eu helpu, neu’n eu hatal rhag ymyrryd os yw eu ffrind mewn perthynas wenwynig a’r hyn fyddai’n gwneud iddynt geisio cyngor proffesiynol.</w:t>
      </w:r>
    </w:p>
    <w:p w14:paraId="39C33A62" w14:textId="77777777" w:rsidR="00100059" w:rsidRPr="00BB673A" w:rsidRDefault="00100059" w:rsidP="00C87BB8">
      <w:pPr>
        <w:tabs>
          <w:tab w:val="left" w:pos="6658"/>
        </w:tabs>
        <w:rPr>
          <w:rFonts w:ascii="Roboto" w:hAnsi="Roboto" w:cstheme="minorHAnsi"/>
          <w:sz w:val="22"/>
          <w:szCs w:val="22"/>
        </w:rPr>
      </w:pPr>
    </w:p>
    <w:p w14:paraId="3335FD1C" w14:textId="388BD058" w:rsidR="00100059" w:rsidRPr="00BB673A" w:rsidRDefault="00B37033" w:rsidP="3968AA1D">
      <w:pPr>
        <w:tabs>
          <w:tab w:val="left" w:pos="6658"/>
        </w:tabs>
        <w:rPr>
          <w:rFonts w:ascii="Roboto" w:hAnsi="Roboto" w:cstheme="minorBidi"/>
          <w:b/>
          <w:sz w:val="22"/>
          <w:szCs w:val="22"/>
        </w:rPr>
      </w:pPr>
      <w:r w:rsidRPr="00BB673A">
        <w:rPr>
          <w:rFonts w:ascii="Roboto" w:hAnsi="Roboto"/>
          <w:b/>
          <w:sz w:val="22"/>
        </w:rPr>
        <w:t>Gallwch wneud cais am grant i ddefnyddio’r syniadau hyn yn eich grwpiau a sefydliadau eich hun, neu i ddatblygu’ch syniadau eich hun. Y cwbl y gofynnwn yw fod rhaid i’ch syniad neu brosiect:</w:t>
      </w:r>
    </w:p>
    <w:p w14:paraId="66C4978F" w14:textId="77777777" w:rsidR="00D87401" w:rsidRPr="00BB673A" w:rsidRDefault="00D87401" w:rsidP="3968AA1D">
      <w:pPr>
        <w:tabs>
          <w:tab w:val="left" w:pos="6658"/>
        </w:tabs>
        <w:rPr>
          <w:rFonts w:ascii="Roboto" w:hAnsi="Roboto" w:cstheme="minorBidi"/>
          <w:b/>
          <w:szCs w:val="20"/>
        </w:rPr>
      </w:pPr>
    </w:p>
    <w:p w14:paraId="393BEF64" w14:textId="61AE6346" w:rsidR="00100059" w:rsidRPr="00BB673A" w:rsidRDefault="00B52EF4" w:rsidP="00100059">
      <w:pPr>
        <w:pStyle w:val="ListParagraph"/>
        <w:numPr>
          <w:ilvl w:val="0"/>
          <w:numId w:val="19"/>
        </w:numPr>
        <w:tabs>
          <w:tab w:val="left" w:pos="6658"/>
        </w:tabs>
        <w:rPr>
          <w:rFonts w:ascii="Roboto" w:hAnsi="Roboto" w:cstheme="minorBidi"/>
          <w:b/>
          <w:sz w:val="22"/>
          <w:szCs w:val="22"/>
        </w:rPr>
      </w:pPr>
      <w:r w:rsidRPr="00BB673A">
        <w:rPr>
          <w:rFonts w:ascii="Roboto" w:hAnsi="Roboto"/>
          <w:b/>
          <w:sz w:val="22"/>
        </w:rPr>
        <w:t>gynyddu dealltwriaeth am berthnasoedd iach, afiach a gwenwynig</w:t>
      </w:r>
    </w:p>
    <w:p w14:paraId="4B5BAF76" w14:textId="7E2FEF77" w:rsidR="00100059" w:rsidRPr="00BB673A" w:rsidRDefault="00B52EF4" w:rsidP="00100059">
      <w:pPr>
        <w:pStyle w:val="ListParagraph"/>
        <w:numPr>
          <w:ilvl w:val="0"/>
          <w:numId w:val="19"/>
        </w:numPr>
        <w:tabs>
          <w:tab w:val="left" w:pos="6658"/>
        </w:tabs>
        <w:rPr>
          <w:rFonts w:ascii="Roboto" w:hAnsi="Roboto" w:cstheme="minorBidi"/>
          <w:b/>
          <w:sz w:val="22"/>
          <w:szCs w:val="22"/>
        </w:rPr>
      </w:pPr>
      <w:r w:rsidRPr="00BB673A">
        <w:rPr>
          <w:rFonts w:ascii="Roboto" w:hAnsi="Roboto"/>
          <w:b/>
          <w:sz w:val="22"/>
        </w:rPr>
        <w:t>roi’r wybodaeth a hyder i bobl wybod sut i gadw’u ffrindiau yn ddiogel</w:t>
      </w:r>
    </w:p>
    <w:p w14:paraId="36F25E7C" w14:textId="77777777" w:rsidR="009C35B8" w:rsidRPr="00BB673A" w:rsidRDefault="009C35B8" w:rsidP="00C87BB8">
      <w:pPr>
        <w:tabs>
          <w:tab w:val="left" w:pos="6658"/>
        </w:tabs>
        <w:rPr>
          <w:rFonts w:ascii="Roboto" w:hAnsi="Roboto" w:cstheme="minorHAnsi"/>
          <w:sz w:val="22"/>
          <w:szCs w:val="22"/>
        </w:rPr>
      </w:pPr>
    </w:p>
    <w:p w14:paraId="352FDF3D" w14:textId="4DC6B8CD" w:rsidR="00D56A80" w:rsidRPr="00BB673A" w:rsidRDefault="00B52EF4" w:rsidP="00C87BB8">
      <w:pPr>
        <w:tabs>
          <w:tab w:val="left" w:pos="6658"/>
        </w:tabs>
        <w:rPr>
          <w:rFonts w:asciiTheme="minorHAnsi" w:hAnsiTheme="minorHAnsi" w:cstheme="minorBidi"/>
          <w:sz w:val="22"/>
          <w:szCs w:val="22"/>
        </w:rPr>
      </w:pPr>
      <w:r w:rsidRPr="00BB673A">
        <w:rPr>
          <w:rFonts w:ascii="Roboto" w:hAnsi="Roboto"/>
          <w:sz w:val="22"/>
        </w:rPr>
        <w:t xml:space="preserve">Fe wnaethom drefnu’r hyn a glywsom yn unarddeg </w:t>
      </w:r>
      <w:r w:rsidRPr="00BB673A">
        <w:rPr>
          <w:rFonts w:ascii="Roboto" w:hAnsi="Roboto"/>
          <w:b/>
          <w:sz w:val="22"/>
        </w:rPr>
        <w:t>Thema y gallwch ddarllen amdanynt ar ein gwefan</w:t>
      </w:r>
      <w:r w:rsidRPr="00BB673A">
        <w:rPr>
          <w:rFonts w:asciiTheme="minorHAnsi" w:hAnsiTheme="minorHAnsi"/>
          <w:sz w:val="22"/>
        </w:rPr>
        <w:t xml:space="preserve"> </w:t>
      </w:r>
      <w:hyperlink r:id="rId10" w:history="1">
        <w:r w:rsidRPr="00BB673A">
          <w:rPr>
            <w:rStyle w:val="Hyperlink"/>
            <w:rFonts w:asciiTheme="minorHAnsi" w:hAnsiTheme="minorHAnsi"/>
            <w:sz w:val="22"/>
          </w:rPr>
          <w:t>www.yourbestfriend.org.uk</w:t>
        </w:r>
      </w:hyperlink>
    </w:p>
    <w:p w14:paraId="21A16491" w14:textId="77777777" w:rsidR="00B13F95" w:rsidRPr="00BB673A" w:rsidRDefault="00B13F95" w:rsidP="00C87BB8">
      <w:pPr>
        <w:tabs>
          <w:tab w:val="left" w:pos="6658"/>
        </w:tabs>
        <w:rPr>
          <w:rFonts w:asciiTheme="minorHAnsi" w:hAnsiTheme="minorHAnsi" w:cstheme="minorHAnsi"/>
          <w:sz w:val="22"/>
          <w:szCs w:val="22"/>
        </w:rPr>
      </w:pPr>
    </w:p>
    <w:p w14:paraId="4467B3A0" w14:textId="1EF72FC1" w:rsidR="00B13F95" w:rsidRPr="00BB673A" w:rsidRDefault="00B52EF4" w:rsidP="00C87BB8">
      <w:pPr>
        <w:tabs>
          <w:tab w:val="left" w:pos="6658"/>
        </w:tabs>
        <w:rPr>
          <w:rFonts w:ascii="Roboto" w:hAnsi="Roboto" w:cstheme="minorBidi"/>
          <w:sz w:val="22"/>
          <w:szCs w:val="22"/>
        </w:rPr>
      </w:pPr>
      <w:r w:rsidRPr="00BB673A">
        <w:rPr>
          <w:rFonts w:ascii="Roboto" w:hAnsi="Roboto"/>
          <w:sz w:val="22"/>
        </w:rPr>
        <w:t>Yn awr, rydym yn datblygu syniadau ar gyfer pethau mae pobl ifanc yn gallu eu defnyddio i helpu eu ffrindiau. Dyma rai o’r syniadau:</w:t>
      </w:r>
    </w:p>
    <w:p w14:paraId="0BEFBAAF" w14:textId="77777777" w:rsidR="00D87401" w:rsidRPr="00BB673A" w:rsidRDefault="00D87401" w:rsidP="00C87BB8">
      <w:pPr>
        <w:tabs>
          <w:tab w:val="left" w:pos="6658"/>
        </w:tabs>
        <w:rPr>
          <w:rFonts w:ascii="Roboto" w:hAnsi="Roboto" w:cstheme="minorBidi"/>
          <w:sz w:val="22"/>
          <w:szCs w:val="22"/>
        </w:rPr>
      </w:pPr>
    </w:p>
    <w:p w14:paraId="0B6C3183" w14:textId="723D08A6" w:rsidR="00A65D03" w:rsidRPr="00BB673A" w:rsidRDefault="00A65D03" w:rsidP="00A65D03">
      <w:pPr>
        <w:pStyle w:val="ListParagraph"/>
        <w:numPr>
          <w:ilvl w:val="0"/>
          <w:numId w:val="14"/>
        </w:numPr>
        <w:textAlignment w:val="center"/>
        <w:outlineLvl w:val="2"/>
        <w:rPr>
          <w:rFonts w:ascii="Roboto" w:eastAsia="Times New Roman" w:hAnsi="Roboto" w:cstheme="minorHAnsi"/>
          <w:color w:val="3E70B6"/>
          <w:sz w:val="22"/>
          <w:szCs w:val="22"/>
        </w:rPr>
      </w:pPr>
      <w:r w:rsidRPr="00BB673A">
        <w:rPr>
          <w:rFonts w:ascii="Roboto" w:hAnsi="Roboto"/>
          <w:color w:val="000000"/>
          <w:sz w:val="22"/>
          <w:lang w:eastAsia="en-GB"/>
        </w:rPr>
        <w:t>TikToks cysylltiedig sy’n rhoi gwybodaeth, cynghorion a sgitiau ymarferol gan ddangos yr heriau a wynebir gan bobl LBT+ yn eu perthnasoedd</w:t>
      </w:r>
      <w:r w:rsidRPr="00BB673A">
        <w:rPr>
          <w:rFonts w:ascii="Roboto" w:hAnsi="Roboto"/>
          <w:color w:val="3E70B6"/>
          <w:sz w:val="22"/>
          <w:lang w:eastAsia="en-GB"/>
        </w:rPr>
        <w:t xml:space="preserve"> </w:t>
      </w:r>
    </w:p>
    <w:p w14:paraId="50B434F2" w14:textId="2C49D798" w:rsidR="00A65D03" w:rsidRPr="00BB673A" w:rsidRDefault="00B52EF4" w:rsidP="00A65D03">
      <w:pPr>
        <w:pStyle w:val="ListParagraph"/>
        <w:numPr>
          <w:ilvl w:val="0"/>
          <w:numId w:val="5"/>
        </w:numPr>
        <w:textAlignment w:val="center"/>
        <w:rPr>
          <w:rFonts w:ascii="Roboto" w:eastAsia="Times New Roman" w:hAnsi="Roboto" w:cstheme="minorHAnsi"/>
          <w:color w:val="000000"/>
          <w:sz w:val="22"/>
          <w:szCs w:val="22"/>
        </w:rPr>
      </w:pPr>
      <w:r w:rsidRPr="00BB673A">
        <w:rPr>
          <w:rFonts w:ascii="Roboto" w:hAnsi="Roboto"/>
          <w:color w:val="000000"/>
          <w:sz w:val="22"/>
          <w:lang w:eastAsia="en-GB"/>
        </w:rPr>
        <w:t>fideo masnachol sy’n darparu gwybodaeth ar berthnasoedd, baneri coch a gwyrdd ac awgrymiadau a chynghorion i sefydliadau sy’n gweithio â rhai yn eu harddegau</w:t>
      </w:r>
    </w:p>
    <w:p w14:paraId="2C601742" w14:textId="41CFBEF9" w:rsidR="00A65D03" w:rsidRPr="00BB673A" w:rsidRDefault="00B52EF4" w:rsidP="00A65D03">
      <w:pPr>
        <w:pStyle w:val="ListParagraph"/>
        <w:numPr>
          <w:ilvl w:val="0"/>
          <w:numId w:val="5"/>
        </w:numPr>
        <w:tabs>
          <w:tab w:val="left" w:pos="6658"/>
        </w:tabs>
        <w:rPr>
          <w:rFonts w:ascii="Roboto" w:hAnsi="Roboto" w:cstheme="minorHAnsi"/>
          <w:sz w:val="22"/>
          <w:szCs w:val="22"/>
        </w:rPr>
      </w:pPr>
      <w:r w:rsidRPr="00BB673A">
        <w:rPr>
          <w:rFonts w:ascii="Roboto" w:hAnsi="Roboto"/>
          <w:sz w:val="22"/>
        </w:rPr>
        <w:t>ymgyrch Instagram gyda dyfyniadau ynglŷn a sut mae perthynas dda yn edrych er mwyn i chi allu agor eu llygaid</w:t>
      </w:r>
    </w:p>
    <w:p w14:paraId="7D6915AA" w14:textId="4DED4DFE" w:rsidR="00A65D03" w:rsidRPr="00BB673A" w:rsidRDefault="00B52EF4" w:rsidP="00A65D03">
      <w:pPr>
        <w:pStyle w:val="ListParagraph"/>
        <w:numPr>
          <w:ilvl w:val="0"/>
          <w:numId w:val="5"/>
        </w:numPr>
        <w:tabs>
          <w:tab w:val="left" w:pos="6658"/>
        </w:tabs>
        <w:rPr>
          <w:rFonts w:ascii="Roboto" w:hAnsi="Roboto" w:cstheme="minorHAnsi"/>
          <w:sz w:val="22"/>
          <w:szCs w:val="22"/>
        </w:rPr>
      </w:pPr>
      <w:r w:rsidRPr="00BB673A">
        <w:rPr>
          <w:rFonts w:ascii="Roboto" w:hAnsi="Roboto"/>
          <w:color w:val="000000"/>
          <w:sz w:val="22"/>
          <w:lang w:eastAsia="en-GB"/>
        </w:rPr>
        <w:lastRenderedPageBreak/>
        <w:t>cyfres syml o bosteri sydd â chodau QR y gallwch daro arnynt i fynd i’r cyngor i’ch helpu i roi cymorth i’ch ffrind ac sy’n dangos baneri coch mewn perthnasoedd y gallech fod yn eu methu ym mherthnasoedd eich ffrind</w:t>
      </w:r>
    </w:p>
    <w:p w14:paraId="43712108" w14:textId="0548614D" w:rsidR="00A65D03" w:rsidRPr="00BB673A" w:rsidRDefault="00F80910" w:rsidP="00A65D03">
      <w:pPr>
        <w:pStyle w:val="ListParagraph"/>
        <w:numPr>
          <w:ilvl w:val="0"/>
          <w:numId w:val="5"/>
        </w:numPr>
        <w:tabs>
          <w:tab w:val="left" w:pos="6658"/>
        </w:tabs>
        <w:textAlignment w:val="center"/>
        <w:outlineLvl w:val="2"/>
        <w:rPr>
          <w:rFonts w:ascii="Roboto" w:hAnsi="Roboto" w:cstheme="minorBidi"/>
          <w:sz w:val="22"/>
          <w:szCs w:val="22"/>
        </w:rPr>
      </w:pPr>
      <w:r w:rsidRPr="00BB673A">
        <w:rPr>
          <w:rFonts w:ascii="Roboto" w:hAnsi="Roboto"/>
          <w:color w:val="000000" w:themeColor="text1"/>
          <w:sz w:val="22"/>
          <w:lang w:eastAsia="en-GB"/>
        </w:rPr>
        <w:t>Llywiwr Amser i Gamu i Mewn lle rydych yn ateb cwestiynau ie/na sy’n rhoi gwybod i chi pryd mae angen i chi gamu i mewn a beth sydd angen i chi ei wneud i helpu’ch ffrind</w:t>
      </w:r>
    </w:p>
    <w:p w14:paraId="1A5BD72B" w14:textId="61F1E4A0" w:rsidR="00A65D03" w:rsidRPr="00BB673A" w:rsidRDefault="004F2FCF" w:rsidP="00A65D03">
      <w:pPr>
        <w:pStyle w:val="ListParagraph"/>
        <w:numPr>
          <w:ilvl w:val="0"/>
          <w:numId w:val="5"/>
        </w:numPr>
        <w:rPr>
          <w:rFonts w:ascii="Roboto" w:eastAsia="Times New Roman" w:hAnsi="Roboto" w:cstheme="minorHAnsi"/>
          <w:color w:val="000000"/>
          <w:sz w:val="22"/>
          <w:szCs w:val="22"/>
        </w:rPr>
      </w:pPr>
      <w:r w:rsidRPr="00BB673A">
        <w:rPr>
          <w:rFonts w:ascii="Roboto" w:hAnsi="Roboto"/>
          <w:color w:val="000000"/>
          <w:sz w:val="22"/>
          <w:lang w:eastAsia="en-GB"/>
        </w:rPr>
        <w:t>podlediad o bobl ifanc yn sgwrsio am sut i agor llygaid ffrind am eu perthynas</w:t>
      </w:r>
    </w:p>
    <w:p w14:paraId="6E5D46A6" w14:textId="77777777" w:rsidR="00A65D03" w:rsidRPr="00BB673A" w:rsidRDefault="00A65D03" w:rsidP="00C87BB8">
      <w:pPr>
        <w:tabs>
          <w:tab w:val="left" w:pos="6658"/>
        </w:tabs>
        <w:rPr>
          <w:rFonts w:ascii="Roboto" w:hAnsi="Roboto" w:cstheme="minorHAnsi"/>
          <w:sz w:val="22"/>
          <w:szCs w:val="22"/>
        </w:rPr>
      </w:pPr>
    </w:p>
    <w:p w14:paraId="3AC80F45" w14:textId="2821EA65" w:rsidR="00730EF2" w:rsidRPr="00BB673A" w:rsidRDefault="00F80910" w:rsidP="00730EF2">
      <w:pPr>
        <w:tabs>
          <w:tab w:val="left" w:pos="6658"/>
        </w:tabs>
        <w:rPr>
          <w:rFonts w:ascii="Roboto" w:hAnsi="Roboto" w:cstheme="minorBidi"/>
          <w:sz w:val="22"/>
          <w:szCs w:val="22"/>
        </w:rPr>
      </w:pPr>
      <w:r w:rsidRPr="00BB673A">
        <w:rPr>
          <w:rFonts w:ascii="Roboto" w:hAnsi="Roboto"/>
          <w:sz w:val="22"/>
        </w:rPr>
        <w:t>Meddyliwch am beth allai fod yn ffordd dda o godi ymwybyddiaeth am berthnasoedd gwenwynig yn eich cymuned. Allech chi gasglu a rhannu storïau, cael ymgyrch bosteri, ysgrifennu a pherfformio drama neu gân neu redeg digwyddiad?</w:t>
      </w:r>
    </w:p>
    <w:p w14:paraId="27FEA39C" w14:textId="77777777" w:rsidR="00730EF2" w:rsidRPr="00BB673A" w:rsidRDefault="00730EF2" w:rsidP="00730EF2">
      <w:pPr>
        <w:tabs>
          <w:tab w:val="left" w:pos="6658"/>
        </w:tabs>
        <w:rPr>
          <w:rFonts w:ascii="Roboto" w:hAnsi="Roboto" w:cstheme="minorHAnsi"/>
          <w:sz w:val="22"/>
          <w:szCs w:val="22"/>
        </w:rPr>
      </w:pPr>
    </w:p>
    <w:p w14:paraId="6ED74D78" w14:textId="58F4A4E8" w:rsidR="00730EF2" w:rsidRPr="00BB673A" w:rsidRDefault="00F80910" w:rsidP="00730EF2">
      <w:pPr>
        <w:tabs>
          <w:tab w:val="left" w:pos="6658"/>
        </w:tabs>
        <w:rPr>
          <w:rFonts w:ascii="Roboto" w:hAnsi="Roboto" w:cstheme="minorHAnsi"/>
          <w:sz w:val="22"/>
          <w:szCs w:val="22"/>
        </w:rPr>
      </w:pPr>
      <w:r w:rsidRPr="00BB673A">
        <w:rPr>
          <w:rFonts w:ascii="Roboto" w:hAnsi="Roboto"/>
          <w:sz w:val="22"/>
        </w:rPr>
        <w:t>Beth am sefydlu, neu addasu, grŵp cymorth cymheiriaid yn eich clwb ieuenctid neu ysgol?</w:t>
      </w:r>
    </w:p>
    <w:p w14:paraId="54C3DE77" w14:textId="77777777" w:rsidR="00730EF2" w:rsidRPr="00BB673A" w:rsidRDefault="00730EF2" w:rsidP="00730EF2">
      <w:pPr>
        <w:tabs>
          <w:tab w:val="left" w:pos="6658"/>
        </w:tabs>
        <w:rPr>
          <w:rFonts w:ascii="Roboto" w:hAnsi="Roboto" w:cstheme="minorHAnsi"/>
          <w:sz w:val="22"/>
          <w:szCs w:val="22"/>
        </w:rPr>
      </w:pPr>
    </w:p>
    <w:p w14:paraId="02DBFE1E" w14:textId="5826452D" w:rsidR="00730EF2" w:rsidRPr="00BB673A" w:rsidRDefault="00F80910" w:rsidP="00730EF2">
      <w:pPr>
        <w:tabs>
          <w:tab w:val="left" w:pos="6658"/>
        </w:tabs>
        <w:rPr>
          <w:rFonts w:ascii="Roboto" w:hAnsi="Roboto" w:cstheme="minorHAnsi"/>
          <w:sz w:val="22"/>
          <w:szCs w:val="22"/>
        </w:rPr>
      </w:pPr>
      <w:r w:rsidRPr="00BB673A">
        <w:rPr>
          <w:rFonts w:ascii="Roboto" w:hAnsi="Roboto"/>
          <w:sz w:val="22"/>
        </w:rPr>
        <w:t>Mae gennym ddiddordeb ym mhob syniad da i’ch helpu i gadw’ch hun a’ch ffrindiau’n ddiogel.</w:t>
      </w:r>
    </w:p>
    <w:p w14:paraId="54AE98E2" w14:textId="77777777" w:rsidR="00B9300C" w:rsidRPr="00BB673A" w:rsidRDefault="00B9300C" w:rsidP="00A84BCC">
      <w:pPr>
        <w:tabs>
          <w:tab w:val="left" w:pos="6658"/>
        </w:tabs>
        <w:rPr>
          <w:rFonts w:ascii="Roboto" w:hAnsi="Roboto" w:cstheme="minorHAnsi"/>
          <w:b/>
          <w:bCs/>
          <w:sz w:val="22"/>
          <w:szCs w:val="22"/>
        </w:rPr>
      </w:pPr>
    </w:p>
    <w:p w14:paraId="1584365A" w14:textId="42E214E2" w:rsidR="00200308" w:rsidRPr="00BB673A" w:rsidRDefault="002D259E" w:rsidP="00A84BCC">
      <w:pPr>
        <w:tabs>
          <w:tab w:val="left" w:pos="6658"/>
        </w:tabs>
        <w:rPr>
          <w:rFonts w:ascii="Roboto" w:hAnsi="Roboto" w:cstheme="minorHAnsi"/>
          <w:b/>
          <w:bCs/>
          <w:sz w:val="22"/>
          <w:szCs w:val="22"/>
        </w:rPr>
      </w:pPr>
      <w:r w:rsidRPr="00BB673A">
        <w:rPr>
          <w:rFonts w:ascii="Roboto" w:hAnsi="Roboto"/>
          <w:b/>
          <w:sz w:val="22"/>
        </w:rPr>
        <w:t>Faint allaf i wneud cais amdano?</w:t>
      </w:r>
    </w:p>
    <w:p w14:paraId="3A4B8D21" w14:textId="63ADD70C" w:rsidR="003820AD" w:rsidRPr="00BB673A" w:rsidRDefault="002D259E" w:rsidP="05866430">
      <w:pPr>
        <w:tabs>
          <w:tab w:val="left" w:pos="6658"/>
        </w:tabs>
        <w:rPr>
          <w:rFonts w:ascii="Roboto" w:hAnsi="Roboto" w:cstheme="minorBidi"/>
          <w:sz w:val="22"/>
          <w:szCs w:val="22"/>
        </w:rPr>
      </w:pPr>
      <w:r w:rsidRPr="00BB673A">
        <w:rPr>
          <w:rFonts w:ascii="Roboto" w:hAnsi="Roboto"/>
          <w:sz w:val="22"/>
        </w:rPr>
        <w:t xml:space="preserve">Gallwch wneud cais am grant bach (£1,000 i £10,000) neu grant mawr (£10,000 i £25,000). Gallwch wneud cais am un grant ar y tro yn unig. Gofynnwch am yr arian sydd ei angen arnoch i redeg eich syniad neu brosiect yn unig gan y byddwn yn gofyn i chi am gyllideb syml. </w:t>
      </w:r>
      <w:r w:rsidR="00BB673A" w:rsidRPr="00BB673A">
        <w:rPr>
          <w:rFonts w:ascii="Roboto" w:hAnsi="Roboto"/>
          <w:sz w:val="22"/>
          <w:highlight w:val="yellow"/>
        </w:rPr>
        <w:t>B</w:t>
      </w:r>
      <w:r w:rsidRPr="00BB673A">
        <w:rPr>
          <w:rFonts w:ascii="Roboto" w:hAnsi="Roboto"/>
          <w:sz w:val="22"/>
          <w:highlight w:val="yellow"/>
        </w:rPr>
        <w:t>yddwch yn realistig â’r swm rydych yn ceisio amdano a’r dadansoddiad o gyllideb rydych yn ei roi ar eich cais.</w:t>
      </w:r>
    </w:p>
    <w:p w14:paraId="59703AAA" w14:textId="79A329BE" w:rsidR="003820AD" w:rsidRPr="00BB673A" w:rsidRDefault="003820AD" w:rsidP="05866430">
      <w:pPr>
        <w:tabs>
          <w:tab w:val="left" w:pos="6658"/>
        </w:tabs>
        <w:rPr>
          <w:rFonts w:ascii="Roboto" w:hAnsi="Roboto" w:cstheme="minorBidi"/>
          <w:szCs w:val="20"/>
        </w:rPr>
      </w:pPr>
    </w:p>
    <w:p w14:paraId="20285D35" w14:textId="77777777" w:rsidR="00200308" w:rsidRPr="00BB673A" w:rsidRDefault="00200308" w:rsidP="00A84BCC">
      <w:pPr>
        <w:tabs>
          <w:tab w:val="left" w:pos="6658"/>
        </w:tabs>
        <w:rPr>
          <w:rFonts w:ascii="Roboto" w:hAnsi="Roboto" w:cstheme="minorHAnsi"/>
          <w:b/>
          <w:bCs/>
          <w:sz w:val="22"/>
          <w:szCs w:val="22"/>
        </w:rPr>
      </w:pPr>
    </w:p>
    <w:p w14:paraId="72C1C070" w14:textId="764803F4" w:rsidR="00200308" w:rsidRPr="00BB673A" w:rsidRDefault="00E01E38" w:rsidP="00A84BCC">
      <w:pPr>
        <w:tabs>
          <w:tab w:val="left" w:pos="6658"/>
        </w:tabs>
        <w:rPr>
          <w:rFonts w:ascii="Roboto" w:hAnsi="Roboto" w:cstheme="minorHAnsi"/>
          <w:b/>
          <w:bCs/>
          <w:sz w:val="22"/>
          <w:szCs w:val="22"/>
        </w:rPr>
      </w:pPr>
      <w:r w:rsidRPr="00BB673A">
        <w:rPr>
          <w:rFonts w:ascii="Roboto" w:hAnsi="Roboto"/>
          <w:b/>
          <w:sz w:val="22"/>
        </w:rPr>
        <w:t>Beth allaf i wneud cais amdano?</w:t>
      </w:r>
    </w:p>
    <w:p w14:paraId="4E0004EF" w14:textId="52815087" w:rsidR="000D1D44" w:rsidRPr="00BB673A" w:rsidRDefault="00DD5417" w:rsidP="00A84BCC">
      <w:pPr>
        <w:tabs>
          <w:tab w:val="left" w:pos="6658"/>
        </w:tabs>
        <w:rPr>
          <w:rFonts w:ascii="Roboto" w:hAnsi="Roboto" w:cstheme="minorBidi"/>
          <w:sz w:val="22"/>
          <w:szCs w:val="22"/>
        </w:rPr>
      </w:pPr>
      <w:r w:rsidRPr="00BB673A">
        <w:rPr>
          <w:rFonts w:ascii="Roboto" w:hAnsi="Roboto"/>
          <w:sz w:val="22"/>
        </w:rPr>
        <w:t>Gallwch wneud cais am grant i ddenyddio’r teclynnau a’r adnoddau mae Eich Ffrind Gorau yn eu creu yn eich cymuned eich hun, neu i ddatblygu syniadau a gweithgareddau eich hun. Dylai’ch syniad neu brosiect ganolbwyntio ar ferched, menywod ifanc a phobl anneuaidd 13-24 oed. Mae gennym ddiddordeb neilltuol mewn cael y teclynnau ac adnoddau hyn i’r rheini na fydd efallai yn canfod y cymorth sydd ei angen arnynt yn hawdd ac sydd ei angen mewn iaith, neu arddull, neu fan lle maen nhw’n teimlo’n ddiogel.</w:t>
      </w:r>
    </w:p>
    <w:p w14:paraId="3501AE4B" w14:textId="77777777" w:rsidR="00F749C8" w:rsidRPr="00BB673A" w:rsidRDefault="00F749C8" w:rsidP="00A84BCC">
      <w:pPr>
        <w:tabs>
          <w:tab w:val="left" w:pos="6658"/>
        </w:tabs>
        <w:rPr>
          <w:rFonts w:ascii="Roboto" w:hAnsi="Roboto" w:cstheme="minorHAnsi"/>
          <w:sz w:val="22"/>
          <w:szCs w:val="22"/>
        </w:rPr>
      </w:pPr>
    </w:p>
    <w:p w14:paraId="3BC475C0" w14:textId="1D71AE0D" w:rsidR="008C620E" w:rsidRPr="00BB673A" w:rsidRDefault="00DD5417" w:rsidP="00A84BCC">
      <w:pPr>
        <w:tabs>
          <w:tab w:val="left" w:pos="6658"/>
        </w:tabs>
        <w:rPr>
          <w:rFonts w:ascii="Roboto" w:hAnsi="Roboto" w:cstheme="minorHAnsi"/>
          <w:b/>
          <w:bCs/>
          <w:sz w:val="22"/>
          <w:szCs w:val="22"/>
        </w:rPr>
      </w:pPr>
      <w:r w:rsidRPr="00BB673A">
        <w:rPr>
          <w:rFonts w:ascii="Roboto" w:hAnsi="Roboto"/>
          <w:b/>
          <w:sz w:val="22"/>
        </w:rPr>
        <w:t>Beth allaf i ddefnyddio’r arian ar ei gyfer?</w:t>
      </w:r>
    </w:p>
    <w:p w14:paraId="7C8F9170" w14:textId="514C7202" w:rsidR="008C620E" w:rsidRPr="00BB673A" w:rsidRDefault="00DD5417" w:rsidP="008C620E">
      <w:pPr>
        <w:tabs>
          <w:tab w:val="left" w:pos="6658"/>
        </w:tabs>
        <w:rPr>
          <w:rFonts w:ascii="Roboto" w:hAnsi="Roboto" w:cstheme="minorHAnsi"/>
          <w:sz w:val="22"/>
          <w:szCs w:val="22"/>
        </w:rPr>
      </w:pPr>
      <w:r w:rsidRPr="00BB673A">
        <w:rPr>
          <w:rFonts w:ascii="Roboto" w:hAnsi="Roboto"/>
          <w:sz w:val="22"/>
        </w:rPr>
        <w:t>Gallwch ddefnyddio’r grant i dalu am staff, am gymorth proffesiynol (fel dylunydd graffig), i logi lleoliad, talu am argraffu ac ati. Byddwn yn gofyn i chi ddarparu cyllideb syml iawn.</w:t>
      </w:r>
    </w:p>
    <w:p w14:paraId="07C3C600" w14:textId="77777777" w:rsidR="008C620E" w:rsidRPr="00BB673A" w:rsidRDefault="008C620E" w:rsidP="00A84BCC">
      <w:pPr>
        <w:tabs>
          <w:tab w:val="left" w:pos="6658"/>
        </w:tabs>
        <w:rPr>
          <w:rFonts w:ascii="Roboto" w:hAnsi="Roboto" w:cstheme="minorHAnsi"/>
          <w:sz w:val="22"/>
          <w:szCs w:val="22"/>
        </w:rPr>
      </w:pPr>
    </w:p>
    <w:p w14:paraId="3466B223" w14:textId="389F9B1D" w:rsidR="00F749C8" w:rsidRPr="00BB673A" w:rsidRDefault="006D166D" w:rsidP="00A84BCC">
      <w:pPr>
        <w:tabs>
          <w:tab w:val="left" w:pos="6658"/>
        </w:tabs>
        <w:rPr>
          <w:rFonts w:ascii="Roboto" w:hAnsi="Roboto" w:cstheme="minorHAnsi"/>
          <w:b/>
          <w:bCs/>
          <w:sz w:val="22"/>
          <w:szCs w:val="22"/>
        </w:rPr>
      </w:pPr>
      <w:r w:rsidRPr="00BB673A">
        <w:rPr>
          <w:rFonts w:ascii="Roboto" w:hAnsi="Roboto"/>
          <w:b/>
          <w:sz w:val="22"/>
        </w:rPr>
        <w:t>Beth allaf i ddim gwneud cais amdano?</w:t>
      </w:r>
    </w:p>
    <w:p w14:paraId="7A20D2B6" w14:textId="4FC715AC" w:rsidR="00F749C8" w:rsidRPr="00BB673A" w:rsidRDefault="006D166D" w:rsidP="05866430">
      <w:pPr>
        <w:tabs>
          <w:tab w:val="left" w:pos="6658"/>
        </w:tabs>
        <w:rPr>
          <w:rFonts w:ascii="Roboto" w:hAnsi="Roboto" w:cstheme="minorBidi"/>
          <w:sz w:val="22"/>
          <w:szCs w:val="22"/>
        </w:rPr>
      </w:pPr>
      <w:r w:rsidRPr="00BB673A">
        <w:rPr>
          <w:rFonts w:ascii="Roboto" w:hAnsi="Roboto"/>
          <w:sz w:val="22"/>
        </w:rPr>
        <w:t>Ni fyddwn yn rhoi grantiau i gynhyrchu gwefannau nac Apiau.</w:t>
      </w:r>
    </w:p>
    <w:p w14:paraId="7523B2DD" w14:textId="4D9EEECF" w:rsidR="00F749C8" w:rsidRPr="00BB673A" w:rsidRDefault="00F749C8" w:rsidP="05866430">
      <w:pPr>
        <w:tabs>
          <w:tab w:val="left" w:pos="6658"/>
        </w:tabs>
        <w:rPr>
          <w:rFonts w:ascii="Roboto" w:hAnsi="Roboto" w:cstheme="minorBidi"/>
          <w:sz w:val="22"/>
          <w:szCs w:val="22"/>
        </w:rPr>
      </w:pPr>
    </w:p>
    <w:p w14:paraId="0DDEC269" w14:textId="61E6F962" w:rsidR="00F749C8" w:rsidRPr="00BB673A" w:rsidRDefault="0C6937A0" w:rsidP="00A84BCC">
      <w:pPr>
        <w:tabs>
          <w:tab w:val="left" w:pos="6658"/>
        </w:tabs>
      </w:pPr>
      <w:r w:rsidRPr="00BB673A">
        <w:rPr>
          <w:rFonts w:ascii="Roboto" w:hAnsi="Roboto"/>
          <w:sz w:val="22"/>
          <w:highlight w:val="yellow"/>
        </w:rPr>
        <w:t>Prosiectau sy’n cynnwys bechgyn a dynion ifanc.</w:t>
      </w:r>
    </w:p>
    <w:p w14:paraId="73ED69A9" w14:textId="73F53087" w:rsidR="00F749C8" w:rsidRPr="00BB673A" w:rsidRDefault="0C6937A0" w:rsidP="00A84BCC">
      <w:pPr>
        <w:tabs>
          <w:tab w:val="left" w:pos="6658"/>
        </w:tabs>
      </w:pPr>
      <w:r w:rsidRPr="00BB673A">
        <w:rPr>
          <w:rFonts w:ascii="Roboto" w:hAnsi="Roboto"/>
          <w:sz w:val="22"/>
          <w:highlight w:val="yellow"/>
        </w:rPr>
        <w:t>Prosiectau sydd ddim yn cynyddu dealltwriaeth am berthnasoedd iach, afiach, a gwenwynig ac yn rhoi’r wybodaeth a’r hyder i fenywod ifanc, merched a phobl anneuaidd i gadw eu ffrindiau’n ddiogel.</w:t>
      </w:r>
    </w:p>
    <w:p w14:paraId="01EB2338" w14:textId="57C6AD00" w:rsidR="00F749C8" w:rsidRPr="00BB673A" w:rsidRDefault="0C6937A0" w:rsidP="00A84BCC">
      <w:pPr>
        <w:tabs>
          <w:tab w:val="left" w:pos="6658"/>
        </w:tabs>
      </w:pPr>
      <w:r w:rsidRPr="00BB673A">
        <w:rPr>
          <w:rFonts w:ascii="Roboto" w:hAnsi="Roboto"/>
          <w:sz w:val="22"/>
          <w:highlight w:val="yellow"/>
        </w:rPr>
        <w:t>Prosiectau â deunyddiau sy’n bodoli eisoes.</w:t>
      </w:r>
    </w:p>
    <w:p w14:paraId="756B5EE2" w14:textId="6925FDDA" w:rsidR="00F749C8" w:rsidRPr="00BB673A" w:rsidRDefault="0C6937A0" w:rsidP="00A84BCC">
      <w:pPr>
        <w:tabs>
          <w:tab w:val="left" w:pos="6658"/>
        </w:tabs>
      </w:pPr>
      <w:r w:rsidRPr="00BB673A">
        <w:rPr>
          <w:rFonts w:ascii="Roboto" w:hAnsi="Roboto"/>
          <w:sz w:val="22"/>
          <w:highlight w:val="yellow"/>
        </w:rPr>
        <w:t>Cyllid i gyrchu rhaglenni sy’n bodoli eisoes.</w:t>
      </w:r>
    </w:p>
    <w:p w14:paraId="78F28A31" w14:textId="7027E4C2" w:rsidR="00F749C8" w:rsidRPr="00BB673A" w:rsidRDefault="00585C26" w:rsidP="05866430">
      <w:pPr>
        <w:tabs>
          <w:tab w:val="left" w:pos="6658"/>
        </w:tabs>
        <w:rPr>
          <w:rFonts w:ascii="Roboto" w:hAnsi="Roboto" w:cstheme="minorBidi"/>
          <w:sz w:val="22"/>
          <w:szCs w:val="22"/>
        </w:rPr>
      </w:pPr>
      <w:r w:rsidRPr="00BB673A">
        <w:rPr>
          <w:rFonts w:ascii="Roboto" w:hAnsi="Roboto"/>
          <w:sz w:val="22"/>
        </w:rPr>
        <w:t xml:space="preserve"> Nid yw grantiau yn gallu cael eu defnyddio ar gyfer gweithgareddau gwleidyddol na chrefyddol.</w:t>
      </w:r>
    </w:p>
    <w:p w14:paraId="5026D293" w14:textId="77777777" w:rsidR="004D08B9" w:rsidRPr="00BB673A" w:rsidRDefault="004D08B9" w:rsidP="00A84BCC">
      <w:pPr>
        <w:tabs>
          <w:tab w:val="left" w:pos="6658"/>
        </w:tabs>
        <w:rPr>
          <w:rFonts w:ascii="Roboto" w:hAnsi="Roboto" w:cstheme="minorHAnsi"/>
          <w:b/>
          <w:bCs/>
          <w:sz w:val="22"/>
          <w:szCs w:val="22"/>
        </w:rPr>
      </w:pPr>
    </w:p>
    <w:p w14:paraId="261DE627" w14:textId="6495FADB" w:rsidR="00200308" w:rsidRPr="00BB673A" w:rsidRDefault="006D166D" w:rsidP="00A84BCC">
      <w:pPr>
        <w:tabs>
          <w:tab w:val="left" w:pos="6658"/>
        </w:tabs>
        <w:rPr>
          <w:rFonts w:ascii="Roboto" w:hAnsi="Roboto" w:cstheme="minorHAnsi"/>
          <w:b/>
          <w:bCs/>
          <w:sz w:val="22"/>
          <w:szCs w:val="22"/>
        </w:rPr>
      </w:pPr>
      <w:r w:rsidRPr="00BB673A">
        <w:rPr>
          <w:rFonts w:ascii="Roboto" w:hAnsi="Roboto"/>
          <w:b/>
          <w:sz w:val="22"/>
        </w:rPr>
        <w:t>Oes unrhyw un yn gallu gwneud cais?</w:t>
      </w:r>
    </w:p>
    <w:p w14:paraId="48ACA296" w14:textId="363168B2" w:rsidR="00A737E5" w:rsidRPr="00BB673A" w:rsidRDefault="006D166D" w:rsidP="00A84BCC">
      <w:pPr>
        <w:tabs>
          <w:tab w:val="left" w:pos="6658"/>
        </w:tabs>
        <w:rPr>
          <w:rFonts w:ascii="Roboto" w:hAnsi="Roboto" w:cstheme="minorHAnsi"/>
          <w:sz w:val="22"/>
          <w:szCs w:val="22"/>
        </w:rPr>
      </w:pPr>
      <w:r w:rsidRPr="00BB673A">
        <w:rPr>
          <w:rFonts w:ascii="Roboto" w:hAnsi="Roboto"/>
          <w:sz w:val="22"/>
        </w:rPr>
        <w:t>Rydym yn croesawu ceisiadau gan grwpiau a sefydliadau sy’n cynnwys:</w:t>
      </w:r>
    </w:p>
    <w:p w14:paraId="208A4750" w14:textId="77777777" w:rsidR="00D87401" w:rsidRPr="00BB673A" w:rsidRDefault="00D87401" w:rsidP="00A84BCC">
      <w:pPr>
        <w:tabs>
          <w:tab w:val="left" w:pos="6658"/>
        </w:tabs>
        <w:rPr>
          <w:rFonts w:ascii="Roboto" w:hAnsi="Roboto" w:cstheme="minorHAnsi"/>
          <w:sz w:val="22"/>
          <w:szCs w:val="22"/>
        </w:rPr>
      </w:pPr>
    </w:p>
    <w:p w14:paraId="4F0E6BA4" w14:textId="4787D703" w:rsidR="006473F4" w:rsidRPr="00BB673A" w:rsidRDefault="00CC6E2D" w:rsidP="00917C8C">
      <w:pPr>
        <w:pStyle w:val="ListParagraph"/>
        <w:numPr>
          <w:ilvl w:val="0"/>
          <w:numId w:val="18"/>
        </w:numPr>
        <w:tabs>
          <w:tab w:val="left" w:pos="6658"/>
        </w:tabs>
        <w:rPr>
          <w:rFonts w:ascii="Roboto" w:hAnsi="Roboto" w:cstheme="minorHAnsi"/>
          <w:sz w:val="22"/>
          <w:szCs w:val="22"/>
        </w:rPr>
      </w:pPr>
      <w:r w:rsidRPr="00BB673A">
        <w:rPr>
          <w:rFonts w:ascii="Roboto" w:hAnsi="Roboto"/>
          <w:sz w:val="22"/>
        </w:rPr>
        <w:t>Ysgolion (timau bugeiliol, mentoriaid cymheiriaid, cymdeithasau ffeministaidd, timau chwaraeon a drama ac ati)</w:t>
      </w:r>
    </w:p>
    <w:p w14:paraId="00DCB857" w14:textId="5FE3294C" w:rsidR="00FA575A" w:rsidRPr="00BB673A" w:rsidRDefault="006473F4" w:rsidP="00917C8C">
      <w:pPr>
        <w:pStyle w:val="ListParagraph"/>
        <w:numPr>
          <w:ilvl w:val="0"/>
          <w:numId w:val="18"/>
        </w:numPr>
        <w:tabs>
          <w:tab w:val="left" w:pos="6658"/>
        </w:tabs>
        <w:rPr>
          <w:rFonts w:ascii="Roboto" w:hAnsi="Roboto" w:cstheme="minorHAnsi"/>
          <w:sz w:val="22"/>
          <w:szCs w:val="22"/>
        </w:rPr>
      </w:pPr>
      <w:r w:rsidRPr="00BB673A">
        <w:rPr>
          <w:rFonts w:ascii="Roboto" w:hAnsi="Roboto"/>
          <w:sz w:val="22"/>
        </w:rPr>
        <w:t>Colegau a phrifysgolion (undeb myfyrwyr, cymdeithasau, clybiau chwaraeon a drama, timau bugeiliol ac ati)</w:t>
      </w:r>
    </w:p>
    <w:p w14:paraId="781D6AFB" w14:textId="1175C267" w:rsidR="006A2334" w:rsidRPr="00BB673A" w:rsidRDefault="00200EDE" w:rsidP="00917C8C">
      <w:pPr>
        <w:pStyle w:val="ListParagraph"/>
        <w:numPr>
          <w:ilvl w:val="0"/>
          <w:numId w:val="18"/>
        </w:numPr>
        <w:tabs>
          <w:tab w:val="left" w:pos="6658"/>
        </w:tabs>
        <w:rPr>
          <w:rFonts w:ascii="Roboto" w:hAnsi="Roboto" w:cstheme="minorHAnsi"/>
          <w:sz w:val="22"/>
          <w:szCs w:val="22"/>
        </w:rPr>
      </w:pPr>
      <w:r w:rsidRPr="00BB673A">
        <w:rPr>
          <w:rFonts w:ascii="Roboto" w:hAnsi="Roboto"/>
          <w:sz w:val="22"/>
        </w:rPr>
        <w:t>Gwasanaethau cymdeithasol ac iechyd wedi’u seilio yn y gymuned (gan gynnwys iechyd rhywiol, beichiogrwydd a chymorth mamau ifanc)</w:t>
      </w:r>
    </w:p>
    <w:p w14:paraId="10F89453" w14:textId="795F3751" w:rsidR="006A2334" w:rsidRPr="00BB673A" w:rsidRDefault="00200EDE" w:rsidP="00917C8C">
      <w:pPr>
        <w:pStyle w:val="ListParagraph"/>
        <w:numPr>
          <w:ilvl w:val="0"/>
          <w:numId w:val="18"/>
        </w:numPr>
        <w:tabs>
          <w:tab w:val="left" w:pos="6658"/>
        </w:tabs>
        <w:rPr>
          <w:rFonts w:ascii="Roboto" w:hAnsi="Roboto" w:cstheme="minorHAnsi"/>
          <w:sz w:val="22"/>
          <w:szCs w:val="22"/>
        </w:rPr>
      </w:pPr>
      <w:r w:rsidRPr="00BB673A">
        <w:rPr>
          <w:rFonts w:ascii="Roboto" w:hAnsi="Roboto"/>
          <w:sz w:val="22"/>
        </w:rPr>
        <w:lastRenderedPageBreak/>
        <w:t>Elusennau a grwpiau cymunedol (cenedlaethol, rhanbarthol a/neu leol)</w:t>
      </w:r>
    </w:p>
    <w:p w14:paraId="26B0943C" w14:textId="57ACE998" w:rsidR="006A2334" w:rsidRPr="00BB673A" w:rsidRDefault="00200EDE" w:rsidP="00917C8C">
      <w:pPr>
        <w:pStyle w:val="ListParagraph"/>
        <w:numPr>
          <w:ilvl w:val="0"/>
          <w:numId w:val="18"/>
        </w:numPr>
        <w:tabs>
          <w:tab w:val="left" w:pos="6658"/>
        </w:tabs>
        <w:rPr>
          <w:rFonts w:ascii="Roboto" w:hAnsi="Roboto" w:cstheme="minorHAnsi"/>
          <w:sz w:val="22"/>
          <w:szCs w:val="22"/>
        </w:rPr>
      </w:pPr>
      <w:r w:rsidRPr="00BB673A">
        <w:rPr>
          <w:rFonts w:ascii="Roboto" w:hAnsi="Roboto"/>
          <w:sz w:val="22"/>
        </w:rPr>
        <w:t>Grwpiau crefyddol</w:t>
      </w:r>
    </w:p>
    <w:p w14:paraId="728311A7" w14:textId="1B94C440" w:rsidR="00200308" w:rsidRPr="00BB673A" w:rsidRDefault="00200EDE" w:rsidP="00917C8C">
      <w:pPr>
        <w:pStyle w:val="ListParagraph"/>
        <w:numPr>
          <w:ilvl w:val="0"/>
          <w:numId w:val="18"/>
        </w:numPr>
        <w:tabs>
          <w:tab w:val="left" w:pos="6658"/>
        </w:tabs>
        <w:rPr>
          <w:rFonts w:ascii="Roboto" w:hAnsi="Roboto" w:cstheme="minorHAnsi"/>
          <w:sz w:val="22"/>
          <w:szCs w:val="22"/>
        </w:rPr>
      </w:pPr>
      <w:r w:rsidRPr="00BB673A">
        <w:rPr>
          <w:rFonts w:ascii="Roboto" w:hAnsi="Roboto"/>
          <w:sz w:val="22"/>
        </w:rPr>
        <w:t xml:space="preserve">Clybiau ieuenctid, grwpiau a chymdeithasau (gan gynnwys actifyddiaeth, chwaraeon, drama, cerddoriaeth Sgowtiaid a Geidiau, antur, crefft, grwpiau cymorth ac ati) </w:t>
      </w:r>
    </w:p>
    <w:p w14:paraId="7C9EF6DE" w14:textId="77777777" w:rsidR="004A4102" w:rsidRPr="00BB673A" w:rsidRDefault="004A4102" w:rsidP="05866430">
      <w:pPr>
        <w:pStyle w:val="ListParagraph"/>
        <w:numPr>
          <w:ilvl w:val="0"/>
          <w:numId w:val="0"/>
        </w:numPr>
        <w:tabs>
          <w:tab w:val="left" w:pos="6658"/>
        </w:tabs>
        <w:ind w:left="720"/>
        <w:rPr>
          <w:rFonts w:ascii="Roboto" w:hAnsi="Roboto" w:cstheme="minorBidi"/>
          <w:sz w:val="22"/>
          <w:szCs w:val="22"/>
        </w:rPr>
      </w:pPr>
    </w:p>
    <w:p w14:paraId="499B0EEE" w14:textId="76417F89" w:rsidR="39BA3E90" w:rsidRPr="00BB673A" w:rsidRDefault="39BA3E90" w:rsidP="05866430">
      <w:pPr>
        <w:tabs>
          <w:tab w:val="left" w:pos="6658"/>
        </w:tabs>
      </w:pPr>
      <w:r w:rsidRPr="00BB673A">
        <w:rPr>
          <w:rFonts w:ascii="Roboto" w:hAnsi="Roboto"/>
          <w:sz w:val="22"/>
          <w:highlight w:val="yellow"/>
        </w:rPr>
        <w:t xml:space="preserve">Nid yw awdurdodau lleol </w:t>
      </w:r>
      <w:r w:rsidRPr="00BB673A">
        <w:rPr>
          <w:rFonts w:ascii="Roboto" w:hAnsi="Roboto"/>
          <w:b/>
          <w:bCs/>
          <w:sz w:val="22"/>
          <w:highlight w:val="yellow"/>
        </w:rPr>
        <w:t>yn gallu</w:t>
      </w:r>
      <w:r w:rsidRPr="00BB673A">
        <w:rPr>
          <w:rFonts w:ascii="Roboto" w:hAnsi="Roboto"/>
          <w:sz w:val="22"/>
          <w:highlight w:val="yellow"/>
        </w:rPr>
        <w:t xml:space="preserve"> ymgeisio</w:t>
      </w:r>
    </w:p>
    <w:p w14:paraId="1735D8DB" w14:textId="0E8BC242" w:rsidR="05866430" w:rsidRPr="00BB673A" w:rsidRDefault="05866430" w:rsidP="05866430">
      <w:pPr>
        <w:rPr>
          <w:rFonts w:ascii="Roboto" w:hAnsi="Roboto" w:cstheme="minorBidi"/>
          <w:szCs w:val="20"/>
        </w:rPr>
      </w:pPr>
    </w:p>
    <w:p w14:paraId="4D936891" w14:textId="3651FB57" w:rsidR="00917C8C" w:rsidRPr="00BB673A" w:rsidRDefault="00A07DB2" w:rsidP="00917C8C">
      <w:pPr>
        <w:tabs>
          <w:tab w:val="left" w:pos="6658"/>
        </w:tabs>
        <w:rPr>
          <w:rFonts w:ascii="Roboto" w:hAnsi="Roboto" w:cstheme="minorHAnsi"/>
          <w:sz w:val="22"/>
          <w:szCs w:val="22"/>
        </w:rPr>
      </w:pPr>
      <w:r w:rsidRPr="00BB673A">
        <w:rPr>
          <w:rFonts w:ascii="Roboto" w:hAnsi="Roboto"/>
          <w:sz w:val="22"/>
        </w:rPr>
        <w:t xml:space="preserve">Nid ydym yn gallu rhoi grantiau i unigolion, ond cysylltwch â ni ar </w:t>
      </w:r>
      <w:bookmarkStart w:id="0" w:name="_Hlk88490851"/>
      <w:r w:rsidR="00F379BC" w:rsidRPr="00BB673A">
        <w:rPr>
          <w:rFonts w:ascii="Roboto" w:hAnsi="Roboto"/>
          <w:sz w:val="22"/>
        </w:rPr>
        <w:fldChar w:fldCharType="begin"/>
      </w:r>
      <w:r w:rsidR="00F379BC" w:rsidRPr="00BB673A">
        <w:rPr>
          <w:rFonts w:ascii="Roboto" w:hAnsi="Roboto"/>
          <w:sz w:val="22"/>
        </w:rPr>
        <w:instrText xml:space="preserve"> HYPERLINK "mailto:yourbestfriend@safelives.org.uk" </w:instrText>
      </w:r>
      <w:r w:rsidR="00F379BC" w:rsidRPr="00BB673A">
        <w:rPr>
          <w:rFonts w:ascii="Roboto" w:hAnsi="Roboto"/>
          <w:sz w:val="22"/>
        </w:rPr>
        <w:fldChar w:fldCharType="separate"/>
      </w:r>
      <w:r w:rsidR="00F379BC" w:rsidRPr="00BB673A">
        <w:rPr>
          <w:rStyle w:val="Hyperlink"/>
          <w:rFonts w:ascii="Roboto" w:hAnsi="Roboto"/>
          <w:sz w:val="22"/>
        </w:rPr>
        <w:t>yourbestfriend@safelives.org.uk</w:t>
      </w:r>
      <w:r w:rsidR="00F379BC" w:rsidRPr="00BB673A">
        <w:rPr>
          <w:rFonts w:ascii="Roboto" w:hAnsi="Roboto"/>
          <w:sz w:val="22"/>
        </w:rPr>
        <w:fldChar w:fldCharType="end"/>
      </w:r>
      <w:bookmarkEnd w:id="0"/>
      <w:r w:rsidRPr="00BB673A">
        <w:rPr>
          <w:rFonts w:ascii="Roboto" w:hAnsi="Roboto"/>
        </w:rPr>
        <w:t xml:space="preserve"> </w:t>
      </w:r>
      <w:r w:rsidRPr="00BB673A">
        <w:rPr>
          <w:rFonts w:ascii="Roboto" w:hAnsi="Roboto"/>
          <w:sz w:val="22"/>
        </w:rPr>
        <w:t>os oes gennych syniad a/neu yr hoffech gymryd rhan mewn ffordd arall.</w:t>
      </w:r>
    </w:p>
    <w:p w14:paraId="7466D113" w14:textId="77777777" w:rsidR="00200308" w:rsidRPr="00BB673A" w:rsidRDefault="00200308" w:rsidP="00A84BCC">
      <w:pPr>
        <w:tabs>
          <w:tab w:val="left" w:pos="6658"/>
        </w:tabs>
        <w:rPr>
          <w:rFonts w:ascii="Roboto" w:hAnsi="Roboto" w:cstheme="minorHAnsi"/>
          <w:b/>
          <w:bCs/>
          <w:sz w:val="22"/>
          <w:szCs w:val="22"/>
        </w:rPr>
      </w:pPr>
    </w:p>
    <w:p w14:paraId="2FDA9182" w14:textId="79A13610" w:rsidR="00BD5991" w:rsidRPr="00BB673A" w:rsidRDefault="00A07DB2" w:rsidP="00A84BCC">
      <w:pPr>
        <w:tabs>
          <w:tab w:val="left" w:pos="6658"/>
        </w:tabs>
        <w:rPr>
          <w:rFonts w:ascii="Roboto" w:hAnsi="Roboto" w:cstheme="minorHAnsi"/>
          <w:b/>
          <w:bCs/>
          <w:sz w:val="22"/>
          <w:szCs w:val="22"/>
        </w:rPr>
      </w:pPr>
      <w:r w:rsidRPr="00BB673A">
        <w:rPr>
          <w:rFonts w:ascii="Roboto" w:hAnsi="Roboto"/>
          <w:b/>
          <w:sz w:val="22"/>
        </w:rPr>
        <w:t>Sut ydw i’n gwneud cais?</w:t>
      </w:r>
    </w:p>
    <w:p w14:paraId="38A3F8ED" w14:textId="77777777" w:rsidR="000E2FC9" w:rsidRPr="00BB673A" w:rsidRDefault="000E2FC9" w:rsidP="00A84BCC">
      <w:pPr>
        <w:tabs>
          <w:tab w:val="left" w:pos="6658"/>
        </w:tabs>
        <w:rPr>
          <w:rFonts w:ascii="Roboto" w:hAnsi="Roboto" w:cstheme="minorHAnsi"/>
          <w:b/>
          <w:bCs/>
          <w:sz w:val="22"/>
          <w:szCs w:val="22"/>
        </w:rPr>
      </w:pPr>
    </w:p>
    <w:p w14:paraId="782BA427" w14:textId="6E2C6E95" w:rsidR="00BD5991" w:rsidRPr="00BB673A" w:rsidRDefault="00724600" w:rsidP="05866430">
      <w:pPr>
        <w:tabs>
          <w:tab w:val="left" w:pos="6658"/>
        </w:tabs>
        <w:rPr>
          <w:rFonts w:ascii="Roboto" w:hAnsi="Roboto" w:cstheme="minorBidi"/>
          <w:sz w:val="22"/>
          <w:szCs w:val="22"/>
        </w:rPr>
      </w:pPr>
      <w:r w:rsidRPr="00BB673A">
        <w:rPr>
          <w:rFonts w:ascii="Roboto" w:hAnsi="Roboto"/>
          <w:sz w:val="22"/>
        </w:rPr>
        <w:t xml:space="preserve">Gallwch argraffu eich cais eich hun a’i bostio neu ei e-bostio atom yn </w:t>
      </w:r>
      <w:hyperlink r:id="rId11">
        <w:r w:rsidRPr="00BB673A">
          <w:rPr>
            <w:rStyle w:val="Hyperlink"/>
            <w:rFonts w:ascii="Roboto" w:hAnsi="Roboto"/>
            <w:sz w:val="22"/>
          </w:rPr>
          <w:t>yourbestfriend@safelives.org.uk</w:t>
        </w:r>
      </w:hyperlink>
      <w:r w:rsidRPr="00BB673A">
        <w:rPr>
          <w:rFonts w:ascii="Roboto" w:hAnsi="Roboto"/>
          <w:sz w:val="22"/>
        </w:rPr>
        <w:t xml:space="preserve">. Rydym am wneud cyflwyno cais mor hawdd â phosibl, felly os hoffech chi gofnodi’r brif adran </w:t>
      </w:r>
      <w:r w:rsidRPr="00BB673A">
        <w:rPr>
          <w:rFonts w:ascii="Roboto" w:hAnsi="Roboto"/>
          <w:color w:val="000000" w:themeColor="text1"/>
          <w:sz w:val="22"/>
        </w:rPr>
        <w:t xml:space="preserve">mewn (YouTube or Vimeo), </w:t>
      </w:r>
      <w:r w:rsidRPr="00BB673A">
        <w:rPr>
          <w:rFonts w:ascii="Roboto" w:hAnsi="Roboto"/>
          <w:sz w:val="22"/>
        </w:rPr>
        <w:t>mae hynny’n hollol iawn. Anfonwch y ddolen atom.</w:t>
      </w:r>
    </w:p>
    <w:p w14:paraId="7CCD4C28" w14:textId="3CD644F8" w:rsidR="124B9BE2" w:rsidRPr="00BB673A" w:rsidRDefault="124B9BE2" w:rsidP="05866430">
      <w:pPr>
        <w:tabs>
          <w:tab w:val="left" w:pos="6658"/>
        </w:tabs>
      </w:pPr>
      <w:r w:rsidRPr="00BB673A">
        <w:rPr>
          <w:rFonts w:ascii="Roboto" w:hAnsi="Roboto"/>
          <w:sz w:val="22"/>
          <w:highlight w:val="yellow"/>
        </w:rPr>
        <w:t>Mae’r panel yn cynnwys pobl ifanc yn bennaf felly sicrhewch fod eich ceisiadau yn gryno mewn ffordd sy’n cynnig gwybodaeth ond yn hygyrch i bobl ifanc.</w:t>
      </w:r>
    </w:p>
    <w:p w14:paraId="3E117769" w14:textId="3F1ED302" w:rsidR="000D1787" w:rsidRPr="00BB673A" w:rsidRDefault="000D1787" w:rsidP="00A84BCC">
      <w:pPr>
        <w:tabs>
          <w:tab w:val="left" w:pos="6658"/>
        </w:tabs>
        <w:rPr>
          <w:rFonts w:ascii="Roboto" w:hAnsi="Roboto" w:cstheme="minorBidi"/>
          <w:sz w:val="22"/>
          <w:szCs w:val="22"/>
        </w:rPr>
      </w:pPr>
    </w:p>
    <w:p w14:paraId="054D73CA" w14:textId="1F6D7497" w:rsidR="002E0193" w:rsidRPr="00BB673A" w:rsidRDefault="002E0193" w:rsidP="000D1787">
      <w:pPr>
        <w:tabs>
          <w:tab w:val="left" w:pos="6658"/>
        </w:tabs>
        <w:rPr>
          <w:rFonts w:ascii="Roboto" w:hAnsi="Roboto" w:cstheme="minorBidi"/>
          <w:sz w:val="22"/>
          <w:szCs w:val="22"/>
        </w:rPr>
      </w:pPr>
      <w:r w:rsidRPr="00BB673A">
        <w:rPr>
          <w:rFonts w:ascii="Roboto" w:hAnsi="Roboto"/>
          <w:sz w:val="22"/>
        </w:rPr>
        <w:t xml:space="preserve">FAO: </w:t>
      </w:r>
      <w:r w:rsidRPr="00BB673A">
        <w:rPr>
          <w:rFonts w:ascii="Roboto" w:hAnsi="Roboto"/>
          <w:color w:val="000000" w:themeColor="text1"/>
          <w:sz w:val="22"/>
        </w:rPr>
        <w:t>Your Best Friend fund administrator</w:t>
      </w:r>
    </w:p>
    <w:p w14:paraId="2079A5FF" w14:textId="25CB5A21" w:rsidR="000D1787" w:rsidRPr="00BB673A" w:rsidRDefault="000D1787" w:rsidP="000D1787">
      <w:pPr>
        <w:tabs>
          <w:tab w:val="left" w:pos="6658"/>
        </w:tabs>
        <w:rPr>
          <w:rFonts w:ascii="Roboto" w:hAnsi="Roboto" w:cstheme="minorBidi"/>
          <w:sz w:val="22"/>
          <w:szCs w:val="22"/>
        </w:rPr>
      </w:pPr>
      <w:r w:rsidRPr="00BB673A">
        <w:rPr>
          <w:rFonts w:ascii="Roboto" w:hAnsi="Roboto"/>
          <w:sz w:val="22"/>
        </w:rPr>
        <w:t>SafeLives</w:t>
      </w:r>
    </w:p>
    <w:p w14:paraId="75E1EF44" w14:textId="77777777" w:rsidR="000D1787" w:rsidRPr="00BB673A" w:rsidRDefault="000D1787" w:rsidP="000D1787">
      <w:pPr>
        <w:tabs>
          <w:tab w:val="left" w:pos="6658"/>
        </w:tabs>
        <w:rPr>
          <w:rFonts w:ascii="Roboto" w:hAnsi="Roboto" w:cstheme="minorBidi"/>
          <w:sz w:val="22"/>
          <w:szCs w:val="22"/>
        </w:rPr>
      </w:pPr>
      <w:r w:rsidRPr="00BB673A">
        <w:rPr>
          <w:rFonts w:ascii="Roboto" w:hAnsi="Roboto"/>
          <w:sz w:val="22"/>
        </w:rPr>
        <w:t>Suite 2a, Whitefriars</w:t>
      </w:r>
    </w:p>
    <w:p w14:paraId="77A4F66A" w14:textId="77777777" w:rsidR="000D1787" w:rsidRPr="00BB673A" w:rsidRDefault="000D1787" w:rsidP="000D1787">
      <w:pPr>
        <w:tabs>
          <w:tab w:val="left" w:pos="6658"/>
        </w:tabs>
        <w:rPr>
          <w:rFonts w:ascii="Roboto" w:hAnsi="Roboto" w:cstheme="minorBidi"/>
          <w:sz w:val="22"/>
          <w:szCs w:val="22"/>
        </w:rPr>
      </w:pPr>
      <w:r w:rsidRPr="00BB673A">
        <w:rPr>
          <w:rFonts w:ascii="Roboto" w:hAnsi="Roboto"/>
          <w:sz w:val="22"/>
        </w:rPr>
        <w:t>Lewins Mead</w:t>
      </w:r>
    </w:p>
    <w:p w14:paraId="0E8E444F" w14:textId="77777777" w:rsidR="000D1787" w:rsidRPr="00BB673A" w:rsidRDefault="000D1787" w:rsidP="000D1787">
      <w:pPr>
        <w:tabs>
          <w:tab w:val="left" w:pos="6658"/>
        </w:tabs>
        <w:rPr>
          <w:rFonts w:ascii="Roboto" w:hAnsi="Roboto" w:cstheme="minorBidi"/>
          <w:sz w:val="22"/>
          <w:szCs w:val="22"/>
        </w:rPr>
      </w:pPr>
      <w:r w:rsidRPr="00BB673A">
        <w:rPr>
          <w:rFonts w:ascii="Roboto" w:hAnsi="Roboto"/>
          <w:sz w:val="22"/>
        </w:rPr>
        <w:t>Bristol</w:t>
      </w:r>
    </w:p>
    <w:p w14:paraId="663B1A87" w14:textId="01B52635" w:rsidR="00B5497E" w:rsidRPr="00BB673A" w:rsidRDefault="000D1787" w:rsidP="00A84BCC">
      <w:pPr>
        <w:tabs>
          <w:tab w:val="left" w:pos="6658"/>
        </w:tabs>
        <w:rPr>
          <w:rFonts w:ascii="Roboto" w:hAnsi="Roboto" w:cstheme="minorBidi"/>
          <w:sz w:val="22"/>
          <w:szCs w:val="22"/>
        </w:rPr>
      </w:pPr>
      <w:r w:rsidRPr="00BB673A">
        <w:rPr>
          <w:rFonts w:ascii="Roboto" w:hAnsi="Roboto"/>
          <w:sz w:val="22"/>
        </w:rPr>
        <w:t>BS1 2NT</w:t>
      </w:r>
    </w:p>
    <w:p w14:paraId="37722134" w14:textId="77777777" w:rsidR="00BD5991" w:rsidRPr="00BB673A" w:rsidRDefault="00BD5991" w:rsidP="00A84BCC">
      <w:pPr>
        <w:tabs>
          <w:tab w:val="left" w:pos="6658"/>
        </w:tabs>
        <w:rPr>
          <w:rFonts w:ascii="Roboto" w:hAnsi="Roboto" w:cstheme="minorHAnsi"/>
          <w:b/>
          <w:bCs/>
          <w:sz w:val="22"/>
          <w:szCs w:val="22"/>
        </w:rPr>
      </w:pPr>
    </w:p>
    <w:p w14:paraId="690DF63A" w14:textId="386111D9" w:rsidR="00BD5991" w:rsidRPr="00BB673A" w:rsidRDefault="00A07DB2" w:rsidP="00A84BCC">
      <w:pPr>
        <w:tabs>
          <w:tab w:val="left" w:pos="6658"/>
        </w:tabs>
        <w:rPr>
          <w:rFonts w:ascii="Roboto" w:hAnsi="Roboto" w:cstheme="minorHAnsi"/>
          <w:b/>
          <w:bCs/>
          <w:sz w:val="22"/>
          <w:szCs w:val="22"/>
        </w:rPr>
      </w:pPr>
      <w:r w:rsidRPr="00BB673A">
        <w:rPr>
          <w:rFonts w:ascii="Roboto" w:hAnsi="Roboto"/>
          <w:b/>
          <w:sz w:val="22"/>
        </w:rPr>
        <w:t>Pryd fyddaf i’n clywed os yw fy nghais wedi bod yn llwyddiannus?</w:t>
      </w:r>
    </w:p>
    <w:p w14:paraId="2BB2114F" w14:textId="4B8EF74E" w:rsidR="001A18B4" w:rsidRPr="00BB673A" w:rsidRDefault="00A07DB2" w:rsidP="00A84BCC">
      <w:pPr>
        <w:tabs>
          <w:tab w:val="left" w:pos="6658"/>
        </w:tabs>
        <w:rPr>
          <w:rFonts w:ascii="Roboto" w:hAnsi="Roboto" w:cstheme="minorBidi"/>
          <w:color w:val="000000" w:themeColor="text1"/>
          <w:sz w:val="22"/>
          <w:szCs w:val="22"/>
        </w:rPr>
      </w:pPr>
      <w:r w:rsidRPr="00BB673A">
        <w:rPr>
          <w:rFonts w:ascii="Roboto" w:hAnsi="Roboto"/>
          <w:sz w:val="22"/>
        </w:rPr>
        <w:t>Bydd penderfyniadau’n cael eu gwneud gan 3 Panel Grant sy’n bobl ifanc yn bennaf a byddant wedi’u lleoli yn Ne Lloegr, Gogledd Lloegr ac yng Nghymru</w:t>
      </w:r>
      <w:r w:rsidRPr="00BB673A">
        <w:rPr>
          <w:rFonts w:ascii="Roboto" w:hAnsi="Roboto"/>
          <w:color w:val="000000" w:themeColor="text1"/>
          <w:sz w:val="22"/>
        </w:rPr>
        <w:t>. Rydym yn anelu at roi penderfyniad rhwng 4-6 wythnos ar ôl derbyn eich cais.</w:t>
      </w:r>
    </w:p>
    <w:p w14:paraId="0DCD1464" w14:textId="77777777" w:rsidR="001A18B4" w:rsidRPr="00BB673A" w:rsidRDefault="001A18B4" w:rsidP="00A84BCC">
      <w:pPr>
        <w:tabs>
          <w:tab w:val="left" w:pos="6658"/>
        </w:tabs>
        <w:rPr>
          <w:rFonts w:ascii="Roboto" w:hAnsi="Roboto" w:cstheme="minorHAnsi"/>
          <w:sz w:val="22"/>
          <w:szCs w:val="22"/>
        </w:rPr>
      </w:pPr>
    </w:p>
    <w:p w14:paraId="240C8102" w14:textId="3E8CB511" w:rsidR="00200308" w:rsidRPr="00BB673A" w:rsidRDefault="006E7EFE" w:rsidP="00A84BCC">
      <w:pPr>
        <w:tabs>
          <w:tab w:val="left" w:pos="6658"/>
        </w:tabs>
        <w:rPr>
          <w:rFonts w:ascii="Roboto" w:hAnsi="Roboto" w:cstheme="minorHAnsi"/>
          <w:b/>
          <w:bCs/>
          <w:sz w:val="22"/>
          <w:szCs w:val="22"/>
        </w:rPr>
      </w:pPr>
      <w:r w:rsidRPr="00BB673A">
        <w:rPr>
          <w:rFonts w:ascii="Roboto" w:hAnsi="Roboto"/>
          <w:b/>
          <w:sz w:val="22"/>
        </w:rPr>
        <w:t>Os ydw i’n llwyddiannus, beth sydd angen i mi ei wneud?</w:t>
      </w:r>
    </w:p>
    <w:p w14:paraId="1FED1AFA" w14:textId="008877F1" w:rsidR="00DA0193" w:rsidRPr="00BB673A" w:rsidRDefault="006E7EFE" w:rsidP="00A84BCC">
      <w:pPr>
        <w:tabs>
          <w:tab w:val="left" w:pos="6658"/>
        </w:tabs>
        <w:rPr>
          <w:rFonts w:ascii="Roboto" w:hAnsi="Roboto" w:cstheme="minorBidi"/>
          <w:sz w:val="22"/>
          <w:szCs w:val="22"/>
        </w:rPr>
      </w:pPr>
      <w:r w:rsidRPr="00BB673A">
        <w:rPr>
          <w:rFonts w:ascii="Roboto" w:hAnsi="Roboto"/>
          <w:sz w:val="22"/>
        </w:rPr>
        <w:t>Byddwn yn eich e-bostio i gadarnhau eich grant a’i dalu i mewn i’r cyfrif banc rydych wedi ei roi i ni. I grantiau mawr, byddwn yn cadw 10% o gyfanswm y grant hyd y derbyniwn eich adroddiad Diwedd Grant. I bob grant, byddwn yn eich e-bostio ag arolwg syml yn achlysurol fel y gallwch ddweud wrthym beth rydych yn ei wneud a sut mae’n helpu. Os ydych chi’n llwyddiannus, byddwn yn anfon rhai awgrymiadau atoch ar gyfer sut y gallwch gasglu pethau fydd yn eich helpu i adrodd stori am beth wnaeth eich prosiect a’r hyn a gyflawnodd.</w:t>
      </w:r>
    </w:p>
    <w:p w14:paraId="27E6E284" w14:textId="77777777" w:rsidR="00200308" w:rsidRPr="00BB673A" w:rsidRDefault="00200308" w:rsidP="00A84BCC">
      <w:pPr>
        <w:tabs>
          <w:tab w:val="left" w:pos="6658"/>
        </w:tabs>
        <w:rPr>
          <w:rFonts w:ascii="Roboto" w:hAnsi="Roboto" w:cstheme="minorHAnsi"/>
          <w:b/>
          <w:bCs/>
          <w:sz w:val="22"/>
          <w:szCs w:val="22"/>
        </w:rPr>
      </w:pPr>
    </w:p>
    <w:p w14:paraId="34581491" w14:textId="6DA3F15F" w:rsidR="00200308" w:rsidRPr="00BB673A" w:rsidRDefault="008451D7" w:rsidP="00A84BCC">
      <w:pPr>
        <w:tabs>
          <w:tab w:val="left" w:pos="6658"/>
        </w:tabs>
        <w:rPr>
          <w:rFonts w:ascii="Roboto" w:hAnsi="Roboto" w:cstheme="minorHAnsi"/>
          <w:b/>
          <w:bCs/>
          <w:sz w:val="22"/>
          <w:szCs w:val="22"/>
        </w:rPr>
      </w:pPr>
      <w:r w:rsidRPr="00BB673A">
        <w:rPr>
          <w:rFonts w:ascii="Roboto" w:hAnsi="Roboto"/>
          <w:b/>
          <w:sz w:val="22"/>
        </w:rPr>
        <w:t xml:space="preserve">Os oes angen rhagor o wybodaeth arnoch neu fod gennych gwestiynau ychwanegol cyn gwneud cais, e-bostiwch ni </w:t>
      </w:r>
      <w:hyperlink r:id="rId12" w:history="1">
        <w:r w:rsidRPr="00BB673A">
          <w:rPr>
            <w:rStyle w:val="Hyperlink"/>
            <w:rFonts w:ascii="Roboto" w:hAnsi="Roboto"/>
            <w:b/>
            <w:sz w:val="22"/>
          </w:rPr>
          <w:t>yourbestfriend@safelives.org.uk</w:t>
        </w:r>
      </w:hyperlink>
    </w:p>
    <w:p w14:paraId="41C91551" w14:textId="77777777" w:rsidR="004703D8" w:rsidRPr="00BB673A" w:rsidRDefault="004703D8" w:rsidP="00A84BCC">
      <w:pPr>
        <w:tabs>
          <w:tab w:val="left" w:pos="6658"/>
        </w:tabs>
        <w:rPr>
          <w:rFonts w:ascii="Roboto" w:hAnsi="Roboto" w:cstheme="minorHAnsi"/>
          <w:b/>
          <w:bCs/>
          <w:sz w:val="22"/>
          <w:szCs w:val="22"/>
        </w:rPr>
      </w:pPr>
    </w:p>
    <w:p w14:paraId="232CC1CB" w14:textId="0D2A5408" w:rsidR="00200308" w:rsidRPr="00BB673A" w:rsidRDefault="00200308" w:rsidP="00A84BCC">
      <w:pPr>
        <w:tabs>
          <w:tab w:val="left" w:pos="6658"/>
        </w:tabs>
        <w:rPr>
          <w:rFonts w:asciiTheme="minorHAnsi" w:hAnsiTheme="minorHAnsi" w:cstheme="minorBidi"/>
          <w:b/>
          <w:sz w:val="22"/>
          <w:szCs w:val="22"/>
        </w:rPr>
      </w:pPr>
    </w:p>
    <w:p w14:paraId="07B7DA19" w14:textId="77777777" w:rsidR="00C43C33" w:rsidRPr="00BB673A" w:rsidRDefault="00C43C33" w:rsidP="00E77C2E">
      <w:pPr>
        <w:pStyle w:val="ListParagraph"/>
        <w:numPr>
          <w:ilvl w:val="0"/>
          <w:numId w:val="0"/>
        </w:numPr>
        <w:tabs>
          <w:tab w:val="left" w:pos="6658"/>
        </w:tabs>
        <w:ind w:left="720"/>
        <w:rPr>
          <w:rFonts w:asciiTheme="minorHAnsi" w:hAnsiTheme="minorHAnsi" w:cstheme="minorHAnsi"/>
          <w:b/>
          <w:bCs/>
          <w:sz w:val="22"/>
          <w:szCs w:val="22"/>
        </w:rPr>
      </w:pPr>
    </w:p>
    <w:p w14:paraId="10D2C289" w14:textId="77777777" w:rsidR="00E95659" w:rsidRPr="00BB673A" w:rsidRDefault="00E95659" w:rsidP="00C43C33">
      <w:pPr>
        <w:tabs>
          <w:tab w:val="left" w:pos="6658"/>
        </w:tabs>
        <w:rPr>
          <w:rFonts w:asciiTheme="minorHAnsi" w:hAnsiTheme="minorHAnsi" w:cstheme="minorHAnsi"/>
          <w:sz w:val="22"/>
          <w:szCs w:val="22"/>
        </w:rPr>
      </w:pPr>
    </w:p>
    <w:sectPr w:rsidR="00E95659" w:rsidRPr="00BB673A" w:rsidSect="008A3555">
      <w:footerReference w:type="default" r:id="rId13"/>
      <w:pgSz w:w="11906" w:h="16838"/>
      <w:pgMar w:top="680" w:right="1361" w:bottom="851" w:left="136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45BE8" w14:textId="77777777" w:rsidR="00EE2D59" w:rsidRDefault="00EE2D59" w:rsidP="00563CE4">
      <w:r>
        <w:separator/>
      </w:r>
    </w:p>
  </w:endnote>
  <w:endnote w:type="continuationSeparator" w:id="0">
    <w:p w14:paraId="519986C4" w14:textId="77777777" w:rsidR="00EE2D59" w:rsidRDefault="00EE2D59" w:rsidP="00563CE4">
      <w:r>
        <w:continuationSeparator/>
      </w:r>
    </w:p>
  </w:endnote>
  <w:endnote w:type="continuationNotice" w:id="1">
    <w:p w14:paraId="2466FF3C" w14:textId="77777777" w:rsidR="00EE2D59" w:rsidRDefault="00EE2D59" w:rsidP="00563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52BC6" w14:textId="118C83C9" w:rsidR="006E7EFE" w:rsidRPr="00855192" w:rsidRDefault="006E7EFE" w:rsidP="00855192">
    <w:pPr>
      <w:pStyle w:val="Footer"/>
      <w:rPr>
        <w:noProof/>
      </w:rPr>
    </w:pPr>
    <w:r>
      <w:t>safelives.org.uk  info@safelives.org.uk  0117</w:t>
    </w:r>
    <w:r>
      <w:cr/>
    </w:r>
    <w:r>
      <w:br/>
      <w:t>403 32</w:t>
    </w:r>
    <w:r>
      <w:ptab w:relativeTo="margin" w:alignment="right" w:leader="none"/>
    </w:r>
    <w:r w:rsidRPr="00414CAB">
      <w:fldChar w:fldCharType="begin"/>
    </w:r>
    <w:r w:rsidRPr="00855192">
      <w:instrText xml:space="preserve"> PAGE   \* MERGEFORMAT </w:instrText>
    </w:r>
    <w:r w:rsidRPr="00414CAB">
      <w:fldChar w:fldCharType="separate"/>
    </w:r>
    <w:r w:rsidR="007E14CB">
      <w:t>4</w:t>
    </w:r>
    <w:r w:rsidRPr="00414CA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E901A" w14:textId="77777777" w:rsidR="00EE2D59" w:rsidRDefault="00EE2D59" w:rsidP="00563CE4">
      <w:r>
        <w:separator/>
      </w:r>
    </w:p>
  </w:footnote>
  <w:footnote w:type="continuationSeparator" w:id="0">
    <w:p w14:paraId="0CF63FBF" w14:textId="77777777" w:rsidR="00EE2D59" w:rsidRDefault="00EE2D59" w:rsidP="00563CE4">
      <w:r>
        <w:continuationSeparator/>
      </w:r>
    </w:p>
  </w:footnote>
  <w:footnote w:type="continuationNotice" w:id="1">
    <w:p w14:paraId="1898958B" w14:textId="77777777" w:rsidR="00EE2D59" w:rsidRDefault="00EE2D59" w:rsidP="00563C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A7DAC"/>
    <w:multiLevelType w:val="multilevel"/>
    <w:tmpl w:val="FC1E9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E64971"/>
    <w:multiLevelType w:val="multilevel"/>
    <w:tmpl w:val="5C7A4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F9066A"/>
    <w:multiLevelType w:val="multilevel"/>
    <w:tmpl w:val="7B7CA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A77D28"/>
    <w:multiLevelType w:val="multilevel"/>
    <w:tmpl w:val="633EC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BD085A"/>
    <w:multiLevelType w:val="hybridMultilevel"/>
    <w:tmpl w:val="1750C52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B3369"/>
    <w:multiLevelType w:val="multilevel"/>
    <w:tmpl w:val="09545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992034"/>
    <w:multiLevelType w:val="multilevel"/>
    <w:tmpl w:val="645A5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DD3F73"/>
    <w:multiLevelType w:val="hybridMultilevel"/>
    <w:tmpl w:val="D0562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612E98"/>
    <w:multiLevelType w:val="hybridMultilevel"/>
    <w:tmpl w:val="83C802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5221F6"/>
    <w:multiLevelType w:val="hybridMultilevel"/>
    <w:tmpl w:val="0B5AD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E56B96"/>
    <w:multiLevelType w:val="hybridMultilevel"/>
    <w:tmpl w:val="4EBABA1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264A4E"/>
    <w:multiLevelType w:val="hybridMultilevel"/>
    <w:tmpl w:val="C302A3FE"/>
    <w:lvl w:ilvl="0" w:tplc="C76612F8">
      <w:start w:val="1"/>
      <w:numFmt w:val="bullet"/>
      <w:lvlText w:val=""/>
      <w:lvlJc w:val="left"/>
      <w:pPr>
        <w:ind w:left="720" w:hanging="360"/>
      </w:pPr>
      <w:rPr>
        <w:rFonts w:ascii="Symbol" w:hAnsi="Symbol" w:hint="default"/>
      </w:rPr>
    </w:lvl>
    <w:lvl w:ilvl="1" w:tplc="F72C092A">
      <w:start w:val="1"/>
      <w:numFmt w:val="bullet"/>
      <w:lvlText w:val="o"/>
      <w:lvlJc w:val="left"/>
      <w:pPr>
        <w:ind w:left="1440" w:hanging="360"/>
      </w:pPr>
      <w:rPr>
        <w:rFonts w:ascii="Courier New" w:hAnsi="Courier New" w:hint="default"/>
      </w:rPr>
    </w:lvl>
    <w:lvl w:ilvl="2" w:tplc="F4A60588">
      <w:start w:val="1"/>
      <w:numFmt w:val="bullet"/>
      <w:lvlText w:val=""/>
      <w:lvlJc w:val="left"/>
      <w:pPr>
        <w:ind w:left="2160" w:hanging="360"/>
      </w:pPr>
      <w:rPr>
        <w:rFonts w:ascii="Wingdings" w:hAnsi="Wingdings" w:hint="default"/>
      </w:rPr>
    </w:lvl>
    <w:lvl w:ilvl="3" w:tplc="AD98240E">
      <w:start w:val="1"/>
      <w:numFmt w:val="bullet"/>
      <w:lvlText w:val=""/>
      <w:lvlJc w:val="left"/>
      <w:pPr>
        <w:ind w:left="2880" w:hanging="360"/>
      </w:pPr>
      <w:rPr>
        <w:rFonts w:ascii="Symbol" w:hAnsi="Symbol" w:hint="default"/>
      </w:rPr>
    </w:lvl>
    <w:lvl w:ilvl="4" w:tplc="A746B630">
      <w:start w:val="1"/>
      <w:numFmt w:val="bullet"/>
      <w:lvlText w:val="o"/>
      <w:lvlJc w:val="left"/>
      <w:pPr>
        <w:ind w:left="3600" w:hanging="360"/>
      </w:pPr>
      <w:rPr>
        <w:rFonts w:ascii="Courier New" w:hAnsi="Courier New" w:hint="default"/>
      </w:rPr>
    </w:lvl>
    <w:lvl w:ilvl="5" w:tplc="CFB29E18">
      <w:start w:val="1"/>
      <w:numFmt w:val="bullet"/>
      <w:lvlText w:val=""/>
      <w:lvlJc w:val="left"/>
      <w:pPr>
        <w:ind w:left="4320" w:hanging="360"/>
      </w:pPr>
      <w:rPr>
        <w:rFonts w:ascii="Wingdings" w:hAnsi="Wingdings" w:hint="default"/>
      </w:rPr>
    </w:lvl>
    <w:lvl w:ilvl="6" w:tplc="A9B076FA">
      <w:start w:val="1"/>
      <w:numFmt w:val="bullet"/>
      <w:lvlText w:val=""/>
      <w:lvlJc w:val="left"/>
      <w:pPr>
        <w:ind w:left="5040" w:hanging="360"/>
      </w:pPr>
      <w:rPr>
        <w:rFonts w:ascii="Symbol" w:hAnsi="Symbol" w:hint="default"/>
      </w:rPr>
    </w:lvl>
    <w:lvl w:ilvl="7" w:tplc="B406F33C">
      <w:start w:val="1"/>
      <w:numFmt w:val="bullet"/>
      <w:lvlText w:val="o"/>
      <w:lvlJc w:val="left"/>
      <w:pPr>
        <w:ind w:left="5760" w:hanging="360"/>
      </w:pPr>
      <w:rPr>
        <w:rFonts w:ascii="Courier New" w:hAnsi="Courier New" w:hint="default"/>
      </w:rPr>
    </w:lvl>
    <w:lvl w:ilvl="8" w:tplc="D63AF2E6">
      <w:start w:val="1"/>
      <w:numFmt w:val="bullet"/>
      <w:lvlText w:val=""/>
      <w:lvlJc w:val="left"/>
      <w:pPr>
        <w:ind w:left="6480" w:hanging="360"/>
      </w:pPr>
      <w:rPr>
        <w:rFonts w:ascii="Wingdings" w:hAnsi="Wingdings" w:hint="default"/>
      </w:rPr>
    </w:lvl>
  </w:abstractNum>
  <w:abstractNum w:abstractNumId="12" w15:restartNumberingAfterBreak="0">
    <w:nsid w:val="71260D1D"/>
    <w:multiLevelType w:val="hybridMultilevel"/>
    <w:tmpl w:val="7C58A646"/>
    <w:lvl w:ilvl="0" w:tplc="4A0AEE7E">
      <w:start w:val="1"/>
      <w:numFmt w:val="bullet"/>
      <w:pStyle w:val="Bulletedlis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3F8358A"/>
    <w:multiLevelType w:val="hybridMultilevel"/>
    <w:tmpl w:val="FC028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8439F6"/>
    <w:multiLevelType w:val="multilevel"/>
    <w:tmpl w:val="869A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84948FA"/>
    <w:multiLevelType w:val="hybridMultilevel"/>
    <w:tmpl w:val="A1ACE8B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96A1D93"/>
    <w:multiLevelType w:val="hybridMultilevel"/>
    <w:tmpl w:val="E656F400"/>
    <w:lvl w:ilvl="0" w:tplc="FFFFFFFF">
      <w:start w:val="1"/>
      <w:numFmt w:val="decimal"/>
      <w:pStyle w:val="ListParagraph"/>
      <w:lvlText w:val="%1."/>
      <w:lvlJc w:val="left"/>
      <w:pPr>
        <w:ind w:left="360" w:hanging="360"/>
      </w:pPr>
    </w:lvl>
    <w:lvl w:ilvl="1" w:tplc="08090019">
      <w:start w:val="1"/>
      <w:numFmt w:val="lowerLetter"/>
      <w:lvlText w:val="%2."/>
      <w:lvlJc w:val="left"/>
      <w:pPr>
        <w:ind w:left="1080" w:hanging="360"/>
      </w:pPr>
      <w:rPr>
        <w:rFonts w:hint="default"/>
      </w:rPr>
    </w:lvl>
    <w:lvl w:ilvl="2" w:tplc="0809001B">
      <w:start w:val="1"/>
      <w:numFmt w:val="lowerRoman"/>
      <w:lvlText w:val="%3."/>
      <w:lvlJc w:val="right"/>
      <w:pPr>
        <w:ind w:left="1800" w:hanging="360"/>
      </w:pPr>
      <w:rPr>
        <w:rFont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A0A150D"/>
    <w:multiLevelType w:val="multilevel"/>
    <w:tmpl w:val="B0B6C6D8"/>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18" w15:restartNumberingAfterBreak="0">
    <w:nsid w:val="7FC33DD1"/>
    <w:multiLevelType w:val="hybridMultilevel"/>
    <w:tmpl w:val="90C8C77A"/>
    <w:lvl w:ilvl="0" w:tplc="2BBAD81C">
      <w:start w:val="1"/>
      <w:numFmt w:val="bullet"/>
      <w:lvlText w:val=""/>
      <w:lvlJc w:val="left"/>
      <w:pPr>
        <w:ind w:left="720" w:hanging="360"/>
      </w:pPr>
      <w:rPr>
        <w:rFonts w:ascii="Symbol" w:hAnsi="Symbol" w:hint="default"/>
      </w:rPr>
    </w:lvl>
    <w:lvl w:ilvl="1" w:tplc="491C14C4">
      <w:start w:val="1"/>
      <w:numFmt w:val="bullet"/>
      <w:lvlText w:val="o"/>
      <w:lvlJc w:val="left"/>
      <w:pPr>
        <w:ind w:left="1440" w:hanging="360"/>
      </w:pPr>
      <w:rPr>
        <w:rFonts w:ascii="Courier New" w:hAnsi="Courier New" w:hint="default"/>
      </w:rPr>
    </w:lvl>
    <w:lvl w:ilvl="2" w:tplc="E07A54F4">
      <w:start w:val="1"/>
      <w:numFmt w:val="bullet"/>
      <w:lvlText w:val=""/>
      <w:lvlJc w:val="left"/>
      <w:pPr>
        <w:ind w:left="2160" w:hanging="360"/>
      </w:pPr>
      <w:rPr>
        <w:rFonts w:ascii="Wingdings" w:hAnsi="Wingdings" w:hint="default"/>
      </w:rPr>
    </w:lvl>
    <w:lvl w:ilvl="3" w:tplc="9FB8BDDA">
      <w:start w:val="1"/>
      <w:numFmt w:val="bullet"/>
      <w:lvlText w:val=""/>
      <w:lvlJc w:val="left"/>
      <w:pPr>
        <w:ind w:left="2880" w:hanging="360"/>
      </w:pPr>
      <w:rPr>
        <w:rFonts w:ascii="Symbol" w:hAnsi="Symbol" w:hint="default"/>
      </w:rPr>
    </w:lvl>
    <w:lvl w:ilvl="4" w:tplc="DDD8267A">
      <w:start w:val="1"/>
      <w:numFmt w:val="bullet"/>
      <w:lvlText w:val="o"/>
      <w:lvlJc w:val="left"/>
      <w:pPr>
        <w:ind w:left="3600" w:hanging="360"/>
      </w:pPr>
      <w:rPr>
        <w:rFonts w:ascii="Courier New" w:hAnsi="Courier New" w:hint="default"/>
      </w:rPr>
    </w:lvl>
    <w:lvl w:ilvl="5" w:tplc="5A249568">
      <w:start w:val="1"/>
      <w:numFmt w:val="bullet"/>
      <w:lvlText w:val=""/>
      <w:lvlJc w:val="left"/>
      <w:pPr>
        <w:ind w:left="4320" w:hanging="360"/>
      </w:pPr>
      <w:rPr>
        <w:rFonts w:ascii="Wingdings" w:hAnsi="Wingdings" w:hint="default"/>
      </w:rPr>
    </w:lvl>
    <w:lvl w:ilvl="6" w:tplc="1E0059F2">
      <w:start w:val="1"/>
      <w:numFmt w:val="bullet"/>
      <w:lvlText w:val=""/>
      <w:lvlJc w:val="left"/>
      <w:pPr>
        <w:ind w:left="5040" w:hanging="360"/>
      </w:pPr>
      <w:rPr>
        <w:rFonts w:ascii="Symbol" w:hAnsi="Symbol" w:hint="default"/>
      </w:rPr>
    </w:lvl>
    <w:lvl w:ilvl="7" w:tplc="266676D2">
      <w:start w:val="1"/>
      <w:numFmt w:val="bullet"/>
      <w:lvlText w:val="o"/>
      <w:lvlJc w:val="left"/>
      <w:pPr>
        <w:ind w:left="5760" w:hanging="360"/>
      </w:pPr>
      <w:rPr>
        <w:rFonts w:ascii="Courier New" w:hAnsi="Courier New" w:hint="default"/>
      </w:rPr>
    </w:lvl>
    <w:lvl w:ilvl="8" w:tplc="F92A4784">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16"/>
  </w:num>
  <w:num w:numId="4">
    <w:abstractNumId w:val="12"/>
  </w:num>
  <w:num w:numId="5">
    <w:abstractNumId w:val="13"/>
  </w:num>
  <w:num w:numId="6">
    <w:abstractNumId w:val="5"/>
  </w:num>
  <w:num w:numId="7">
    <w:abstractNumId w:val="17"/>
  </w:num>
  <w:num w:numId="8">
    <w:abstractNumId w:val="14"/>
  </w:num>
  <w:num w:numId="9">
    <w:abstractNumId w:val="6"/>
  </w:num>
  <w:num w:numId="10">
    <w:abstractNumId w:val="0"/>
  </w:num>
  <w:num w:numId="11">
    <w:abstractNumId w:val="2"/>
  </w:num>
  <w:num w:numId="12">
    <w:abstractNumId w:val="1"/>
  </w:num>
  <w:num w:numId="13">
    <w:abstractNumId w:val="3"/>
  </w:num>
  <w:num w:numId="14">
    <w:abstractNumId w:val="9"/>
  </w:num>
  <w:num w:numId="15">
    <w:abstractNumId w:val="7"/>
  </w:num>
  <w:num w:numId="16">
    <w:abstractNumId w:val="8"/>
  </w:num>
  <w:num w:numId="17">
    <w:abstractNumId w:val="10"/>
  </w:num>
  <w:num w:numId="18">
    <w:abstractNumId w:val="15"/>
  </w:num>
  <w:num w:numId="19">
    <w:abstractNumId w:val="4"/>
  </w:num>
  <w:num w:numId="2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284"/>
  <w:drawingGridHorizontalSpacing w:val="2041"/>
  <w:drawingGridVerticalSpacing w:val="680"/>
  <w:doNotUseMarginsForDrawingGridOrigin/>
  <w:drawingGridHorizontalOrigin w:val="1361"/>
  <w:drawingGridVerticalOrigin w:val="204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LSwNDW3MDMwNbRQ0lEKTi0uzszPAymwqAUAlC5wbSwAAAA="/>
  </w:docVars>
  <w:rsids>
    <w:rsidRoot w:val="00C87BB8"/>
    <w:rsid w:val="0001096A"/>
    <w:rsid w:val="0001186F"/>
    <w:rsid w:val="00022374"/>
    <w:rsid w:val="000246A1"/>
    <w:rsid w:val="00026A67"/>
    <w:rsid w:val="00037B39"/>
    <w:rsid w:val="00044176"/>
    <w:rsid w:val="000504A8"/>
    <w:rsid w:val="00067878"/>
    <w:rsid w:val="00073296"/>
    <w:rsid w:val="00075070"/>
    <w:rsid w:val="00081F67"/>
    <w:rsid w:val="000845E2"/>
    <w:rsid w:val="00084CC1"/>
    <w:rsid w:val="00084F4E"/>
    <w:rsid w:val="000A42E5"/>
    <w:rsid w:val="000A74F5"/>
    <w:rsid w:val="000C02E6"/>
    <w:rsid w:val="000C1A74"/>
    <w:rsid w:val="000C3371"/>
    <w:rsid w:val="000C50CE"/>
    <w:rsid w:val="000D1787"/>
    <w:rsid w:val="000D1D44"/>
    <w:rsid w:val="000D3D37"/>
    <w:rsid w:val="000D6A5B"/>
    <w:rsid w:val="000E2FC9"/>
    <w:rsid w:val="000E6C20"/>
    <w:rsid w:val="000F3484"/>
    <w:rsid w:val="000F4591"/>
    <w:rsid w:val="000F73F5"/>
    <w:rsid w:val="00100059"/>
    <w:rsid w:val="0010601C"/>
    <w:rsid w:val="00112AE5"/>
    <w:rsid w:val="0012740E"/>
    <w:rsid w:val="00127F67"/>
    <w:rsid w:val="0013096D"/>
    <w:rsid w:val="00135254"/>
    <w:rsid w:val="001456CB"/>
    <w:rsid w:val="00156F7E"/>
    <w:rsid w:val="00157D4E"/>
    <w:rsid w:val="00161D31"/>
    <w:rsid w:val="001661BA"/>
    <w:rsid w:val="00172D40"/>
    <w:rsid w:val="0017653B"/>
    <w:rsid w:val="00182FA8"/>
    <w:rsid w:val="00185234"/>
    <w:rsid w:val="001858EE"/>
    <w:rsid w:val="00185F7D"/>
    <w:rsid w:val="00197525"/>
    <w:rsid w:val="001A18B4"/>
    <w:rsid w:val="001A74FE"/>
    <w:rsid w:val="001B0E33"/>
    <w:rsid w:val="001C183F"/>
    <w:rsid w:val="001C6866"/>
    <w:rsid w:val="001C7701"/>
    <w:rsid w:val="001D0632"/>
    <w:rsid w:val="001D2468"/>
    <w:rsid w:val="001D5E69"/>
    <w:rsid w:val="001E1B5C"/>
    <w:rsid w:val="001E77A3"/>
    <w:rsid w:val="001E781B"/>
    <w:rsid w:val="001F31FE"/>
    <w:rsid w:val="001F4C86"/>
    <w:rsid w:val="00200308"/>
    <w:rsid w:val="00200EDE"/>
    <w:rsid w:val="00212BE1"/>
    <w:rsid w:val="00226946"/>
    <w:rsid w:val="00235266"/>
    <w:rsid w:val="002529F8"/>
    <w:rsid w:val="0027020D"/>
    <w:rsid w:val="00270621"/>
    <w:rsid w:val="00280E29"/>
    <w:rsid w:val="00285B44"/>
    <w:rsid w:val="00286E27"/>
    <w:rsid w:val="00292F41"/>
    <w:rsid w:val="002994F6"/>
    <w:rsid w:val="002B1F5D"/>
    <w:rsid w:val="002B53B4"/>
    <w:rsid w:val="002D259E"/>
    <w:rsid w:val="002D26C3"/>
    <w:rsid w:val="002D3206"/>
    <w:rsid w:val="002D38B4"/>
    <w:rsid w:val="002D3E8B"/>
    <w:rsid w:val="002E0193"/>
    <w:rsid w:val="002E3F81"/>
    <w:rsid w:val="002F571C"/>
    <w:rsid w:val="00304850"/>
    <w:rsid w:val="00315703"/>
    <w:rsid w:val="00330D39"/>
    <w:rsid w:val="0033549B"/>
    <w:rsid w:val="00337CB8"/>
    <w:rsid w:val="00342500"/>
    <w:rsid w:val="00345ECD"/>
    <w:rsid w:val="00351A30"/>
    <w:rsid w:val="00352029"/>
    <w:rsid w:val="00353283"/>
    <w:rsid w:val="00354E17"/>
    <w:rsid w:val="00361974"/>
    <w:rsid w:val="00370B3B"/>
    <w:rsid w:val="003792D8"/>
    <w:rsid w:val="003820AD"/>
    <w:rsid w:val="00387647"/>
    <w:rsid w:val="0039172A"/>
    <w:rsid w:val="003A0867"/>
    <w:rsid w:val="003A33EB"/>
    <w:rsid w:val="003C371B"/>
    <w:rsid w:val="003C4F67"/>
    <w:rsid w:val="003D3068"/>
    <w:rsid w:val="003D685E"/>
    <w:rsid w:val="003F1C5D"/>
    <w:rsid w:val="0040359B"/>
    <w:rsid w:val="004073BE"/>
    <w:rsid w:val="00411150"/>
    <w:rsid w:val="004141ED"/>
    <w:rsid w:val="00414CAB"/>
    <w:rsid w:val="0041620C"/>
    <w:rsid w:val="0041726B"/>
    <w:rsid w:val="0042173D"/>
    <w:rsid w:val="00423D20"/>
    <w:rsid w:val="004312E9"/>
    <w:rsid w:val="00432881"/>
    <w:rsid w:val="004348F2"/>
    <w:rsid w:val="00444949"/>
    <w:rsid w:val="00456C9E"/>
    <w:rsid w:val="004629B7"/>
    <w:rsid w:val="004703D8"/>
    <w:rsid w:val="00471D91"/>
    <w:rsid w:val="0047561D"/>
    <w:rsid w:val="0049217F"/>
    <w:rsid w:val="0049557A"/>
    <w:rsid w:val="004A2B56"/>
    <w:rsid w:val="004A4102"/>
    <w:rsid w:val="004B4687"/>
    <w:rsid w:val="004B549D"/>
    <w:rsid w:val="004D08B9"/>
    <w:rsid w:val="004D5A2B"/>
    <w:rsid w:val="004D61B9"/>
    <w:rsid w:val="004F2FCF"/>
    <w:rsid w:val="00520003"/>
    <w:rsid w:val="005232A0"/>
    <w:rsid w:val="00531B54"/>
    <w:rsid w:val="00531F1B"/>
    <w:rsid w:val="00532D38"/>
    <w:rsid w:val="00540019"/>
    <w:rsid w:val="005401C1"/>
    <w:rsid w:val="00547531"/>
    <w:rsid w:val="00563CE4"/>
    <w:rsid w:val="005673D7"/>
    <w:rsid w:val="00570694"/>
    <w:rsid w:val="00570E9B"/>
    <w:rsid w:val="0057321E"/>
    <w:rsid w:val="005761ED"/>
    <w:rsid w:val="00584E6E"/>
    <w:rsid w:val="00585C26"/>
    <w:rsid w:val="005B27E0"/>
    <w:rsid w:val="005C09D9"/>
    <w:rsid w:val="005D12C9"/>
    <w:rsid w:val="005D1C08"/>
    <w:rsid w:val="005D3E96"/>
    <w:rsid w:val="005E3F0F"/>
    <w:rsid w:val="005E49D0"/>
    <w:rsid w:val="005F3799"/>
    <w:rsid w:val="006009D9"/>
    <w:rsid w:val="00606C42"/>
    <w:rsid w:val="00614539"/>
    <w:rsid w:val="006155CC"/>
    <w:rsid w:val="00615A1C"/>
    <w:rsid w:val="00623ECE"/>
    <w:rsid w:val="00625C50"/>
    <w:rsid w:val="00627A91"/>
    <w:rsid w:val="00635E66"/>
    <w:rsid w:val="00645DD5"/>
    <w:rsid w:val="006473F4"/>
    <w:rsid w:val="006505CF"/>
    <w:rsid w:val="00653B43"/>
    <w:rsid w:val="00654986"/>
    <w:rsid w:val="00656632"/>
    <w:rsid w:val="006574C8"/>
    <w:rsid w:val="006755C9"/>
    <w:rsid w:val="006848C2"/>
    <w:rsid w:val="006862F6"/>
    <w:rsid w:val="00686F38"/>
    <w:rsid w:val="00691BD8"/>
    <w:rsid w:val="00693266"/>
    <w:rsid w:val="006A2334"/>
    <w:rsid w:val="006A3DC7"/>
    <w:rsid w:val="006A569D"/>
    <w:rsid w:val="006B26F9"/>
    <w:rsid w:val="006B2FEB"/>
    <w:rsid w:val="006B574A"/>
    <w:rsid w:val="006B577B"/>
    <w:rsid w:val="006C1188"/>
    <w:rsid w:val="006C6761"/>
    <w:rsid w:val="006D0C51"/>
    <w:rsid w:val="006D166D"/>
    <w:rsid w:val="006D1822"/>
    <w:rsid w:val="006D795A"/>
    <w:rsid w:val="006E2395"/>
    <w:rsid w:val="006E32D5"/>
    <w:rsid w:val="006E7EFE"/>
    <w:rsid w:val="006F1D48"/>
    <w:rsid w:val="006F36DD"/>
    <w:rsid w:val="007036B4"/>
    <w:rsid w:val="00713199"/>
    <w:rsid w:val="00721E82"/>
    <w:rsid w:val="00724600"/>
    <w:rsid w:val="0072599B"/>
    <w:rsid w:val="00730EF2"/>
    <w:rsid w:val="0073568D"/>
    <w:rsid w:val="007357D2"/>
    <w:rsid w:val="007361FB"/>
    <w:rsid w:val="007362E6"/>
    <w:rsid w:val="00740E93"/>
    <w:rsid w:val="00742E58"/>
    <w:rsid w:val="007465B9"/>
    <w:rsid w:val="0074729E"/>
    <w:rsid w:val="0075086B"/>
    <w:rsid w:val="007745D1"/>
    <w:rsid w:val="00775A30"/>
    <w:rsid w:val="007875EC"/>
    <w:rsid w:val="00793FDA"/>
    <w:rsid w:val="007A24AC"/>
    <w:rsid w:val="007A4CDA"/>
    <w:rsid w:val="007B7F58"/>
    <w:rsid w:val="007C117F"/>
    <w:rsid w:val="007C407F"/>
    <w:rsid w:val="007C6F63"/>
    <w:rsid w:val="007C792D"/>
    <w:rsid w:val="007D3F01"/>
    <w:rsid w:val="007E14CB"/>
    <w:rsid w:val="007E3DC2"/>
    <w:rsid w:val="007F1883"/>
    <w:rsid w:val="0080216D"/>
    <w:rsid w:val="00805D40"/>
    <w:rsid w:val="008103C8"/>
    <w:rsid w:val="00814A52"/>
    <w:rsid w:val="00836FE4"/>
    <w:rsid w:val="0084275B"/>
    <w:rsid w:val="00844EE1"/>
    <w:rsid w:val="008451D7"/>
    <w:rsid w:val="00847989"/>
    <w:rsid w:val="008517F9"/>
    <w:rsid w:val="00855192"/>
    <w:rsid w:val="00857B22"/>
    <w:rsid w:val="00861596"/>
    <w:rsid w:val="0086164B"/>
    <w:rsid w:val="00873A25"/>
    <w:rsid w:val="00877488"/>
    <w:rsid w:val="0088739E"/>
    <w:rsid w:val="0089287C"/>
    <w:rsid w:val="008942AB"/>
    <w:rsid w:val="008954F3"/>
    <w:rsid w:val="008A1EE7"/>
    <w:rsid w:val="008A3555"/>
    <w:rsid w:val="008A5460"/>
    <w:rsid w:val="008A6AB0"/>
    <w:rsid w:val="008B675A"/>
    <w:rsid w:val="008C0208"/>
    <w:rsid w:val="008C402C"/>
    <w:rsid w:val="008C591C"/>
    <w:rsid w:val="008C620E"/>
    <w:rsid w:val="008E6260"/>
    <w:rsid w:val="008F2E6B"/>
    <w:rsid w:val="008F3748"/>
    <w:rsid w:val="008F7F33"/>
    <w:rsid w:val="00900F46"/>
    <w:rsid w:val="00917C8C"/>
    <w:rsid w:val="00925623"/>
    <w:rsid w:val="009258AD"/>
    <w:rsid w:val="0093552E"/>
    <w:rsid w:val="00937557"/>
    <w:rsid w:val="0096024D"/>
    <w:rsid w:val="0097098B"/>
    <w:rsid w:val="00977120"/>
    <w:rsid w:val="00980151"/>
    <w:rsid w:val="009A69DA"/>
    <w:rsid w:val="009A6B43"/>
    <w:rsid w:val="009A7D2C"/>
    <w:rsid w:val="009B0F40"/>
    <w:rsid w:val="009B4A8E"/>
    <w:rsid w:val="009B4A9B"/>
    <w:rsid w:val="009C35B8"/>
    <w:rsid w:val="009D521E"/>
    <w:rsid w:val="009E6F06"/>
    <w:rsid w:val="009F19FC"/>
    <w:rsid w:val="009F7428"/>
    <w:rsid w:val="00A07DB2"/>
    <w:rsid w:val="00A11394"/>
    <w:rsid w:val="00A12FE4"/>
    <w:rsid w:val="00A17ECC"/>
    <w:rsid w:val="00A23B64"/>
    <w:rsid w:val="00A25F06"/>
    <w:rsid w:val="00A33F51"/>
    <w:rsid w:val="00A36882"/>
    <w:rsid w:val="00A44334"/>
    <w:rsid w:val="00A45DBA"/>
    <w:rsid w:val="00A4766F"/>
    <w:rsid w:val="00A65301"/>
    <w:rsid w:val="00A65D03"/>
    <w:rsid w:val="00A737E5"/>
    <w:rsid w:val="00A81D43"/>
    <w:rsid w:val="00A84BCC"/>
    <w:rsid w:val="00A93068"/>
    <w:rsid w:val="00A9639B"/>
    <w:rsid w:val="00AB493D"/>
    <w:rsid w:val="00AC663E"/>
    <w:rsid w:val="00AD13EB"/>
    <w:rsid w:val="00AD53AC"/>
    <w:rsid w:val="00AE2F09"/>
    <w:rsid w:val="00AE61EA"/>
    <w:rsid w:val="00B07505"/>
    <w:rsid w:val="00B10A01"/>
    <w:rsid w:val="00B10F0A"/>
    <w:rsid w:val="00B11572"/>
    <w:rsid w:val="00B12836"/>
    <w:rsid w:val="00B13EAB"/>
    <w:rsid w:val="00B13F95"/>
    <w:rsid w:val="00B17A0E"/>
    <w:rsid w:val="00B23677"/>
    <w:rsid w:val="00B34901"/>
    <w:rsid w:val="00B35B6C"/>
    <w:rsid w:val="00B36FD4"/>
    <w:rsid w:val="00B37033"/>
    <w:rsid w:val="00B428D7"/>
    <w:rsid w:val="00B52AD4"/>
    <w:rsid w:val="00B52BBC"/>
    <w:rsid w:val="00B52EF4"/>
    <w:rsid w:val="00B5497E"/>
    <w:rsid w:val="00B760BC"/>
    <w:rsid w:val="00B77204"/>
    <w:rsid w:val="00B9300C"/>
    <w:rsid w:val="00B946A6"/>
    <w:rsid w:val="00B95A6F"/>
    <w:rsid w:val="00BA1E59"/>
    <w:rsid w:val="00BA4DF7"/>
    <w:rsid w:val="00BA7221"/>
    <w:rsid w:val="00BB673A"/>
    <w:rsid w:val="00BC21DD"/>
    <w:rsid w:val="00BC7E39"/>
    <w:rsid w:val="00BD5991"/>
    <w:rsid w:val="00BD698B"/>
    <w:rsid w:val="00BE557F"/>
    <w:rsid w:val="00BE69C6"/>
    <w:rsid w:val="00BF1C4D"/>
    <w:rsid w:val="00BF3A00"/>
    <w:rsid w:val="00BF4300"/>
    <w:rsid w:val="00C04E7D"/>
    <w:rsid w:val="00C04F76"/>
    <w:rsid w:val="00C059C5"/>
    <w:rsid w:val="00C1584F"/>
    <w:rsid w:val="00C317E8"/>
    <w:rsid w:val="00C354E2"/>
    <w:rsid w:val="00C37805"/>
    <w:rsid w:val="00C43C33"/>
    <w:rsid w:val="00C50F8C"/>
    <w:rsid w:val="00C5320A"/>
    <w:rsid w:val="00C57273"/>
    <w:rsid w:val="00C87BB8"/>
    <w:rsid w:val="00C97291"/>
    <w:rsid w:val="00CB0575"/>
    <w:rsid w:val="00CB11F1"/>
    <w:rsid w:val="00CB22A0"/>
    <w:rsid w:val="00CB6BEC"/>
    <w:rsid w:val="00CC36EA"/>
    <w:rsid w:val="00CC456B"/>
    <w:rsid w:val="00CC6E2D"/>
    <w:rsid w:val="00CD0230"/>
    <w:rsid w:val="00CD2025"/>
    <w:rsid w:val="00CE50FF"/>
    <w:rsid w:val="00CE6C68"/>
    <w:rsid w:val="00CF26E7"/>
    <w:rsid w:val="00CF76AE"/>
    <w:rsid w:val="00D12AD0"/>
    <w:rsid w:val="00D1737F"/>
    <w:rsid w:val="00D17AFB"/>
    <w:rsid w:val="00D21078"/>
    <w:rsid w:val="00D2510C"/>
    <w:rsid w:val="00D342B7"/>
    <w:rsid w:val="00D34D3D"/>
    <w:rsid w:val="00D47D36"/>
    <w:rsid w:val="00D56A80"/>
    <w:rsid w:val="00D62296"/>
    <w:rsid w:val="00D629B7"/>
    <w:rsid w:val="00D65F70"/>
    <w:rsid w:val="00D67928"/>
    <w:rsid w:val="00D7559B"/>
    <w:rsid w:val="00D84432"/>
    <w:rsid w:val="00D862EE"/>
    <w:rsid w:val="00D87401"/>
    <w:rsid w:val="00D913E5"/>
    <w:rsid w:val="00D972D5"/>
    <w:rsid w:val="00DA0193"/>
    <w:rsid w:val="00DA0F02"/>
    <w:rsid w:val="00DA2B03"/>
    <w:rsid w:val="00DD092B"/>
    <w:rsid w:val="00DD1D41"/>
    <w:rsid w:val="00DD5417"/>
    <w:rsid w:val="00DE028C"/>
    <w:rsid w:val="00DF2775"/>
    <w:rsid w:val="00E001E3"/>
    <w:rsid w:val="00E01E38"/>
    <w:rsid w:val="00E034D6"/>
    <w:rsid w:val="00E06F8A"/>
    <w:rsid w:val="00E131B9"/>
    <w:rsid w:val="00E17623"/>
    <w:rsid w:val="00E34539"/>
    <w:rsid w:val="00E345FB"/>
    <w:rsid w:val="00E560C5"/>
    <w:rsid w:val="00E60BB5"/>
    <w:rsid w:val="00E62897"/>
    <w:rsid w:val="00E76118"/>
    <w:rsid w:val="00E77AA9"/>
    <w:rsid w:val="00E77C2E"/>
    <w:rsid w:val="00E81D9A"/>
    <w:rsid w:val="00E933A0"/>
    <w:rsid w:val="00E95659"/>
    <w:rsid w:val="00E95AC1"/>
    <w:rsid w:val="00EB7F12"/>
    <w:rsid w:val="00EC0195"/>
    <w:rsid w:val="00EC07F7"/>
    <w:rsid w:val="00EC66D3"/>
    <w:rsid w:val="00EC7FAC"/>
    <w:rsid w:val="00ED2FA6"/>
    <w:rsid w:val="00EE1510"/>
    <w:rsid w:val="00EE1BE3"/>
    <w:rsid w:val="00EE2361"/>
    <w:rsid w:val="00EE2D59"/>
    <w:rsid w:val="00EF24BE"/>
    <w:rsid w:val="00EF3540"/>
    <w:rsid w:val="00F03CDA"/>
    <w:rsid w:val="00F11AF6"/>
    <w:rsid w:val="00F14385"/>
    <w:rsid w:val="00F15CFE"/>
    <w:rsid w:val="00F2281D"/>
    <w:rsid w:val="00F32BC2"/>
    <w:rsid w:val="00F34D34"/>
    <w:rsid w:val="00F379BC"/>
    <w:rsid w:val="00F37F7F"/>
    <w:rsid w:val="00F51C6F"/>
    <w:rsid w:val="00F5262E"/>
    <w:rsid w:val="00F52E0C"/>
    <w:rsid w:val="00F6010E"/>
    <w:rsid w:val="00F66A4E"/>
    <w:rsid w:val="00F71FFD"/>
    <w:rsid w:val="00F73639"/>
    <w:rsid w:val="00F749C8"/>
    <w:rsid w:val="00F75045"/>
    <w:rsid w:val="00F7519C"/>
    <w:rsid w:val="00F77974"/>
    <w:rsid w:val="00F77DF3"/>
    <w:rsid w:val="00F80910"/>
    <w:rsid w:val="00FA1FC5"/>
    <w:rsid w:val="00FA38AE"/>
    <w:rsid w:val="00FA45B1"/>
    <w:rsid w:val="00FA575A"/>
    <w:rsid w:val="00FA5A66"/>
    <w:rsid w:val="00FB2C74"/>
    <w:rsid w:val="00FB4716"/>
    <w:rsid w:val="00FD1192"/>
    <w:rsid w:val="00FE3A22"/>
    <w:rsid w:val="00FE40EC"/>
    <w:rsid w:val="00FF0815"/>
    <w:rsid w:val="00FF4A03"/>
    <w:rsid w:val="01875247"/>
    <w:rsid w:val="01A10DEA"/>
    <w:rsid w:val="02F2E5B9"/>
    <w:rsid w:val="0359C68E"/>
    <w:rsid w:val="0367BC51"/>
    <w:rsid w:val="03EA93CF"/>
    <w:rsid w:val="04BBF402"/>
    <w:rsid w:val="052E2F94"/>
    <w:rsid w:val="055EACEB"/>
    <w:rsid w:val="056F9372"/>
    <w:rsid w:val="05866430"/>
    <w:rsid w:val="076D1F9D"/>
    <w:rsid w:val="07EA2ACD"/>
    <w:rsid w:val="0848C39E"/>
    <w:rsid w:val="08EAFAC3"/>
    <w:rsid w:val="0972D92C"/>
    <w:rsid w:val="0987AA70"/>
    <w:rsid w:val="0987DD41"/>
    <w:rsid w:val="09B9ACBF"/>
    <w:rsid w:val="0A715F81"/>
    <w:rsid w:val="0A821F99"/>
    <w:rsid w:val="0B193413"/>
    <w:rsid w:val="0B270A4A"/>
    <w:rsid w:val="0B4BCD23"/>
    <w:rsid w:val="0BDD0D1E"/>
    <w:rsid w:val="0BED7EA7"/>
    <w:rsid w:val="0BF329E7"/>
    <w:rsid w:val="0C64EB87"/>
    <w:rsid w:val="0C6937A0"/>
    <w:rsid w:val="0CBB0A5F"/>
    <w:rsid w:val="0DAE5D02"/>
    <w:rsid w:val="0E511881"/>
    <w:rsid w:val="0E53C680"/>
    <w:rsid w:val="0EDCD2AC"/>
    <w:rsid w:val="0F77F449"/>
    <w:rsid w:val="0FBD8597"/>
    <w:rsid w:val="0FD04C0E"/>
    <w:rsid w:val="0FFFA4C4"/>
    <w:rsid w:val="102520F3"/>
    <w:rsid w:val="10A06F5D"/>
    <w:rsid w:val="10F814A9"/>
    <w:rsid w:val="112E3165"/>
    <w:rsid w:val="1176743D"/>
    <w:rsid w:val="119257AE"/>
    <w:rsid w:val="11A3DD37"/>
    <w:rsid w:val="124581FA"/>
    <w:rsid w:val="124B9BE2"/>
    <w:rsid w:val="1312449E"/>
    <w:rsid w:val="134A4997"/>
    <w:rsid w:val="13F2A871"/>
    <w:rsid w:val="14FC3F13"/>
    <w:rsid w:val="15A15940"/>
    <w:rsid w:val="1606027E"/>
    <w:rsid w:val="167849CF"/>
    <w:rsid w:val="17002838"/>
    <w:rsid w:val="17D36CC0"/>
    <w:rsid w:val="1801CC03"/>
    <w:rsid w:val="180D29C4"/>
    <w:rsid w:val="19532258"/>
    <w:rsid w:val="1981FD1D"/>
    <w:rsid w:val="19C247B9"/>
    <w:rsid w:val="1A4B9E1F"/>
    <w:rsid w:val="1ADCF645"/>
    <w:rsid w:val="1B5A6D9D"/>
    <w:rsid w:val="1BD4F83F"/>
    <w:rsid w:val="1DCF08A0"/>
    <w:rsid w:val="1ED9FACD"/>
    <w:rsid w:val="1F57F45C"/>
    <w:rsid w:val="1FB937D2"/>
    <w:rsid w:val="1FBBB8A0"/>
    <w:rsid w:val="1FDB00D7"/>
    <w:rsid w:val="203CE6FE"/>
    <w:rsid w:val="20CF9937"/>
    <w:rsid w:val="2122F1FD"/>
    <w:rsid w:val="216B720F"/>
    <w:rsid w:val="231ECB3E"/>
    <w:rsid w:val="2324565A"/>
    <w:rsid w:val="23FEA248"/>
    <w:rsid w:val="24188D7B"/>
    <w:rsid w:val="24198F26"/>
    <w:rsid w:val="24488055"/>
    <w:rsid w:val="24970E9D"/>
    <w:rsid w:val="24EB30D5"/>
    <w:rsid w:val="270F71D2"/>
    <w:rsid w:val="273A92B0"/>
    <w:rsid w:val="27778BFA"/>
    <w:rsid w:val="27EFD5CA"/>
    <w:rsid w:val="27F905F4"/>
    <w:rsid w:val="286FC699"/>
    <w:rsid w:val="28A451C7"/>
    <w:rsid w:val="29088C36"/>
    <w:rsid w:val="2A533580"/>
    <w:rsid w:val="2AFBF90B"/>
    <w:rsid w:val="2B0322CA"/>
    <w:rsid w:val="2B90F324"/>
    <w:rsid w:val="2BAB6837"/>
    <w:rsid w:val="2C643C10"/>
    <w:rsid w:val="2D0BC2C6"/>
    <w:rsid w:val="2D7D2911"/>
    <w:rsid w:val="2D96A3B1"/>
    <w:rsid w:val="2E0AE65F"/>
    <w:rsid w:val="2F07C877"/>
    <w:rsid w:val="30FF6E27"/>
    <w:rsid w:val="3120F376"/>
    <w:rsid w:val="31A8C2D9"/>
    <w:rsid w:val="31D0F605"/>
    <w:rsid w:val="332B071D"/>
    <w:rsid w:val="33D78D18"/>
    <w:rsid w:val="3414A62E"/>
    <w:rsid w:val="35B366D2"/>
    <w:rsid w:val="37B35A47"/>
    <w:rsid w:val="3825D5BA"/>
    <w:rsid w:val="38487481"/>
    <w:rsid w:val="39052D2C"/>
    <w:rsid w:val="39100A80"/>
    <w:rsid w:val="393CB5A2"/>
    <w:rsid w:val="3968AA1D"/>
    <w:rsid w:val="39BA3E90"/>
    <w:rsid w:val="39C1D8D6"/>
    <w:rsid w:val="3B4FCB9E"/>
    <w:rsid w:val="3B94EF09"/>
    <w:rsid w:val="3BFC2249"/>
    <w:rsid w:val="3C777B42"/>
    <w:rsid w:val="3CD438CD"/>
    <w:rsid w:val="3D34A47F"/>
    <w:rsid w:val="3DD7A300"/>
    <w:rsid w:val="3E1A69B4"/>
    <w:rsid w:val="3E2F0C4C"/>
    <w:rsid w:val="3E66860F"/>
    <w:rsid w:val="3EE142FE"/>
    <w:rsid w:val="3F70A94E"/>
    <w:rsid w:val="4066C539"/>
    <w:rsid w:val="41520A76"/>
    <w:rsid w:val="42824D32"/>
    <w:rsid w:val="428E677B"/>
    <w:rsid w:val="42A9A878"/>
    <w:rsid w:val="42BA73CF"/>
    <w:rsid w:val="42E7B6E3"/>
    <w:rsid w:val="435CCC8D"/>
    <w:rsid w:val="436A1BCB"/>
    <w:rsid w:val="43A1C37C"/>
    <w:rsid w:val="43A1F1A5"/>
    <w:rsid w:val="4420A598"/>
    <w:rsid w:val="443576DC"/>
    <w:rsid w:val="44750804"/>
    <w:rsid w:val="45240CE4"/>
    <w:rsid w:val="4538E10F"/>
    <w:rsid w:val="453BD667"/>
    <w:rsid w:val="4605B667"/>
    <w:rsid w:val="465BE596"/>
    <w:rsid w:val="46BBD809"/>
    <w:rsid w:val="472AB160"/>
    <w:rsid w:val="4755B07D"/>
    <w:rsid w:val="48B7C559"/>
    <w:rsid w:val="48C568FC"/>
    <w:rsid w:val="48F180DE"/>
    <w:rsid w:val="498C6290"/>
    <w:rsid w:val="49A8ABDE"/>
    <w:rsid w:val="4AA1ACCC"/>
    <w:rsid w:val="4B4B1BFB"/>
    <w:rsid w:val="4B602010"/>
    <w:rsid w:val="4BF667CE"/>
    <w:rsid w:val="4C0B6BE3"/>
    <w:rsid w:val="4C8F9FE0"/>
    <w:rsid w:val="4CF6DCA9"/>
    <w:rsid w:val="4E2255D6"/>
    <w:rsid w:val="4E4D9FDF"/>
    <w:rsid w:val="4E52326B"/>
    <w:rsid w:val="4E613487"/>
    <w:rsid w:val="502C094F"/>
    <w:rsid w:val="506527C7"/>
    <w:rsid w:val="5195C866"/>
    <w:rsid w:val="519BCFCA"/>
    <w:rsid w:val="521C6431"/>
    <w:rsid w:val="524AD722"/>
    <w:rsid w:val="529755F5"/>
    <w:rsid w:val="5362A04C"/>
    <w:rsid w:val="539C69FB"/>
    <w:rsid w:val="53AF916C"/>
    <w:rsid w:val="545B1010"/>
    <w:rsid w:val="55896850"/>
    <w:rsid w:val="55FB29F0"/>
    <w:rsid w:val="567812B1"/>
    <w:rsid w:val="5780FC47"/>
    <w:rsid w:val="58AC7DDE"/>
    <w:rsid w:val="58B20A5A"/>
    <w:rsid w:val="58C24E3E"/>
    <w:rsid w:val="58ED3C4B"/>
    <w:rsid w:val="593BCA93"/>
    <w:rsid w:val="5AC74600"/>
    <w:rsid w:val="5AEC752E"/>
    <w:rsid w:val="5B29EC9A"/>
    <w:rsid w:val="5BCC2304"/>
    <w:rsid w:val="5BFE5078"/>
    <w:rsid w:val="5D13EEDD"/>
    <w:rsid w:val="5D18E721"/>
    <w:rsid w:val="5D67F365"/>
    <w:rsid w:val="5DA45446"/>
    <w:rsid w:val="5E4ACE1D"/>
    <w:rsid w:val="5F4AAD01"/>
    <w:rsid w:val="5FA782CA"/>
    <w:rsid w:val="601E36B5"/>
    <w:rsid w:val="60614157"/>
    <w:rsid w:val="611D696C"/>
    <w:rsid w:val="6284CE4C"/>
    <w:rsid w:val="63653F53"/>
    <w:rsid w:val="636D3BD4"/>
    <w:rsid w:val="63921055"/>
    <w:rsid w:val="6393A89A"/>
    <w:rsid w:val="63AA5577"/>
    <w:rsid w:val="64DD60DF"/>
    <w:rsid w:val="651D58F1"/>
    <w:rsid w:val="6575B961"/>
    <w:rsid w:val="65F5A246"/>
    <w:rsid w:val="671FDCC8"/>
    <w:rsid w:val="679C8F0C"/>
    <w:rsid w:val="68B96063"/>
    <w:rsid w:val="68E2EA18"/>
    <w:rsid w:val="69220913"/>
    <w:rsid w:val="69320FEF"/>
    <w:rsid w:val="69A627E5"/>
    <w:rsid w:val="6A5C46FA"/>
    <w:rsid w:val="6A7CC767"/>
    <w:rsid w:val="6AEE8907"/>
    <w:rsid w:val="6D4E5955"/>
    <w:rsid w:val="6D5D4D46"/>
    <w:rsid w:val="6F704861"/>
    <w:rsid w:val="6F721C9E"/>
    <w:rsid w:val="6F7C746F"/>
    <w:rsid w:val="6F9FCE9E"/>
    <w:rsid w:val="7075DB36"/>
    <w:rsid w:val="7078E58A"/>
    <w:rsid w:val="71125BB9"/>
    <w:rsid w:val="716ECD98"/>
    <w:rsid w:val="717C4FBD"/>
    <w:rsid w:val="72A751AB"/>
    <w:rsid w:val="72BC1876"/>
    <w:rsid w:val="72EFCC7A"/>
    <w:rsid w:val="732C22E8"/>
    <w:rsid w:val="732C73FC"/>
    <w:rsid w:val="73FC6DA7"/>
    <w:rsid w:val="740F9518"/>
    <w:rsid w:val="741171BC"/>
    <w:rsid w:val="743E6F3E"/>
    <w:rsid w:val="74BB13BC"/>
    <w:rsid w:val="7544CEC9"/>
    <w:rsid w:val="75E96BFC"/>
    <w:rsid w:val="75EB48A0"/>
    <w:rsid w:val="77D9F0C8"/>
    <w:rsid w:val="784A0895"/>
    <w:rsid w:val="789705BF"/>
    <w:rsid w:val="7A2BB20E"/>
    <w:rsid w:val="7A751B9A"/>
    <w:rsid w:val="7BAA8D2E"/>
    <w:rsid w:val="7BBA9C12"/>
    <w:rsid w:val="7C3F5252"/>
    <w:rsid w:val="7C58C4C5"/>
    <w:rsid w:val="7C9D9350"/>
    <w:rsid w:val="7CEAD0F6"/>
    <w:rsid w:val="7D732856"/>
    <w:rsid w:val="7D9F19E0"/>
    <w:rsid w:val="7E3D7757"/>
    <w:rsid w:val="7E81903F"/>
    <w:rsid w:val="7ED9791E"/>
    <w:rsid w:val="7EE1BBA3"/>
    <w:rsid w:val="7F35008A"/>
    <w:rsid w:val="7F359D2F"/>
    <w:rsid w:val="7FAAB2D9"/>
  </w:rsids>
  <m:mathPr>
    <m:mathFont m:val="Cambria Math"/>
    <m:brkBin m:val="before"/>
    <m:brkBinSub m:val="--"/>
    <m:smallFrac m:val="0"/>
    <m:dispDef/>
    <m:lMargin m:val="0"/>
    <m:rMargin m:val="0"/>
    <m:defJc m:val="centerGroup"/>
    <m:wrapIndent m:val="1440"/>
    <m:intLim m:val="subSup"/>
    <m:naryLim m:val="undOvr"/>
  </m:mathPr>
  <w:themeFontLang w:val="en-GB"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243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18"/>
        <w:szCs w:val="18"/>
        <w:lang w:val="cy-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BB8"/>
    <w:pPr>
      <w:spacing w:after="0"/>
    </w:pPr>
    <w:rPr>
      <w:sz w:val="20"/>
    </w:rPr>
  </w:style>
  <w:style w:type="paragraph" w:styleId="Heading1">
    <w:name w:val="heading 1"/>
    <w:basedOn w:val="Normal"/>
    <w:link w:val="Heading1Char"/>
    <w:uiPriority w:val="9"/>
    <w:qFormat/>
    <w:rsid w:val="008C591C"/>
    <w:pPr>
      <w:widowControl w:val="0"/>
      <w:outlineLvl w:val="0"/>
    </w:pPr>
    <w:rPr>
      <w:b/>
      <w:color w:val="002D72"/>
      <w:sz w:val="48"/>
      <w:szCs w:val="48"/>
    </w:rPr>
  </w:style>
  <w:style w:type="paragraph" w:styleId="Heading2">
    <w:name w:val="heading 2"/>
    <w:basedOn w:val="Heading1"/>
    <w:link w:val="Heading2Char"/>
    <w:uiPriority w:val="9"/>
    <w:unhideWhenUsed/>
    <w:qFormat/>
    <w:rsid w:val="008C591C"/>
    <w:pPr>
      <w:spacing w:line="480" w:lineRule="auto"/>
      <w:outlineLvl w:val="1"/>
    </w:pPr>
    <w:rPr>
      <w:color w:val="0096DF"/>
    </w:rPr>
  </w:style>
  <w:style w:type="paragraph" w:styleId="Heading3">
    <w:name w:val="heading 3"/>
    <w:basedOn w:val="Normal"/>
    <w:next w:val="Normal"/>
    <w:link w:val="Heading3Char"/>
    <w:uiPriority w:val="9"/>
    <w:unhideWhenUsed/>
    <w:qFormat/>
    <w:rsid w:val="00185234"/>
    <w:pPr>
      <w:outlineLvl w:val="2"/>
    </w:pPr>
    <w:rPr>
      <w:b/>
      <w:color w:val="002D72"/>
      <w:sz w:val="28"/>
      <w:szCs w:val="28"/>
    </w:rPr>
  </w:style>
  <w:style w:type="paragraph" w:styleId="Heading4">
    <w:name w:val="heading 4"/>
    <w:basedOn w:val="Normal"/>
    <w:next w:val="Normal"/>
    <w:link w:val="Heading4Char"/>
    <w:uiPriority w:val="9"/>
    <w:unhideWhenUsed/>
    <w:qFormat/>
    <w:rsid w:val="00185234"/>
    <w:pPr>
      <w:pBdr>
        <w:bottom w:val="single" w:sz="4" w:space="1" w:color="0096DF"/>
      </w:pBdr>
      <w:outlineLvl w:val="3"/>
    </w:pPr>
    <w:rPr>
      <w:b/>
      <w:color w:val="0096DF"/>
      <w:sz w:val="28"/>
      <w:szCs w:val="24"/>
    </w:rPr>
  </w:style>
  <w:style w:type="paragraph" w:styleId="Heading5">
    <w:name w:val="heading 5"/>
    <w:basedOn w:val="Heading4"/>
    <w:next w:val="Normal"/>
    <w:link w:val="Heading5Char"/>
    <w:uiPriority w:val="9"/>
    <w:unhideWhenUsed/>
    <w:qFormat/>
    <w:rsid w:val="00185234"/>
    <w:pPr>
      <w:pBdr>
        <w:bottom w:val="none" w:sz="0" w:space="0" w:color="auto"/>
      </w:pBdr>
      <w:outlineLvl w:val="4"/>
    </w:pPr>
    <w:rPr>
      <w:sz w:val="24"/>
      <w:szCs w:val="22"/>
    </w:rPr>
  </w:style>
  <w:style w:type="paragraph" w:styleId="Heading6">
    <w:name w:val="heading 6"/>
    <w:basedOn w:val="Normal"/>
    <w:next w:val="Normal"/>
    <w:link w:val="Heading6Char"/>
    <w:uiPriority w:val="9"/>
    <w:unhideWhenUsed/>
    <w:qFormat/>
    <w:rsid w:val="00185234"/>
    <w:pPr>
      <w:outlineLvl w:val="5"/>
    </w:pPr>
    <w:rPr>
      <w:b/>
      <w:color w:val="F04E98"/>
    </w:rPr>
  </w:style>
  <w:style w:type="paragraph" w:styleId="Heading7">
    <w:name w:val="heading 7"/>
    <w:basedOn w:val="Heading6"/>
    <w:next w:val="Normal"/>
    <w:link w:val="Heading7Char"/>
    <w:uiPriority w:val="9"/>
    <w:unhideWhenUsed/>
    <w:qFormat/>
    <w:rsid w:val="00185234"/>
    <w:pPr>
      <w:outlineLvl w:val="6"/>
    </w:pPr>
    <w:rPr>
      <w:color w:val="auto"/>
    </w:rPr>
  </w:style>
  <w:style w:type="paragraph" w:styleId="Heading8">
    <w:name w:val="heading 8"/>
    <w:basedOn w:val="Normal"/>
    <w:next w:val="Normal"/>
    <w:link w:val="Heading8Char"/>
    <w:uiPriority w:val="9"/>
    <w:unhideWhenUsed/>
    <w:rsid w:val="00185234"/>
    <w:pPr>
      <w:keepNext/>
      <w:keepLines/>
      <w:spacing w:before="200"/>
      <w:outlineLvl w:val="7"/>
    </w:pPr>
    <w:rPr>
      <w:rFonts w:asciiTheme="majorHAnsi" w:eastAsiaTheme="majorEastAsia" w:hAnsiTheme="majorHAnsi" w:cstheme="majorBidi"/>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85234"/>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iPriority w:val="99"/>
    <w:unhideWhenUsed/>
    <w:qFormat/>
    <w:rsid w:val="005232A0"/>
    <w:pPr>
      <w:tabs>
        <w:tab w:val="center" w:pos="4513"/>
        <w:tab w:val="right" w:pos="9026"/>
      </w:tabs>
    </w:pPr>
  </w:style>
  <w:style w:type="paragraph" w:styleId="Footer">
    <w:name w:val="footer"/>
    <w:basedOn w:val="Normal"/>
    <w:link w:val="FooterChar"/>
    <w:uiPriority w:val="99"/>
    <w:unhideWhenUsed/>
    <w:rsid w:val="00563CE4"/>
    <w:rPr>
      <w:sz w:val="14"/>
      <w:szCs w:val="14"/>
    </w:rPr>
  </w:style>
  <w:style w:type="character" w:customStyle="1" w:styleId="FooterChar">
    <w:name w:val="Footer Char"/>
    <w:basedOn w:val="DefaultParagraphFont"/>
    <w:link w:val="Footer"/>
    <w:uiPriority w:val="99"/>
    <w:rsid w:val="00563CE4"/>
    <w:rPr>
      <w:sz w:val="14"/>
      <w:szCs w:val="14"/>
    </w:rPr>
  </w:style>
  <w:style w:type="character" w:styleId="Hyperlink">
    <w:name w:val="Hyperlink"/>
    <w:uiPriority w:val="99"/>
    <w:unhideWhenUsed/>
    <w:rsid w:val="007C117F"/>
    <w:rPr>
      <w:rFonts w:ascii="Arial" w:hAnsi="Arial"/>
      <w:color w:val="002D72"/>
    </w:rPr>
  </w:style>
  <w:style w:type="character" w:customStyle="1" w:styleId="HeaderChar">
    <w:name w:val="Header Char"/>
    <w:basedOn w:val="DefaultParagraphFont"/>
    <w:link w:val="Header"/>
    <w:uiPriority w:val="99"/>
    <w:rsid w:val="005232A0"/>
    <w:rPr>
      <w:sz w:val="20"/>
    </w:rPr>
  </w:style>
  <w:style w:type="character" w:customStyle="1" w:styleId="Heading1Char">
    <w:name w:val="Heading 1 Char"/>
    <w:basedOn w:val="DefaultParagraphFont"/>
    <w:link w:val="Heading1"/>
    <w:uiPriority w:val="9"/>
    <w:rsid w:val="008C591C"/>
    <w:rPr>
      <w:b/>
      <w:color w:val="002D72"/>
      <w:sz w:val="48"/>
      <w:szCs w:val="48"/>
    </w:rPr>
  </w:style>
  <w:style w:type="character" w:customStyle="1" w:styleId="Heading2Char">
    <w:name w:val="Heading 2 Char"/>
    <w:basedOn w:val="DefaultParagraphFont"/>
    <w:link w:val="Heading2"/>
    <w:uiPriority w:val="9"/>
    <w:rsid w:val="008C591C"/>
    <w:rPr>
      <w:b/>
      <w:color w:val="0096DF"/>
      <w:sz w:val="48"/>
      <w:szCs w:val="48"/>
    </w:rPr>
  </w:style>
  <w:style w:type="character" w:styleId="PlaceholderText">
    <w:name w:val="Placeholder Text"/>
    <w:basedOn w:val="DefaultParagraphFont"/>
    <w:uiPriority w:val="99"/>
    <w:semiHidden/>
    <w:rsid w:val="004D61B9"/>
    <w:rPr>
      <w:color w:val="808080"/>
    </w:rPr>
  </w:style>
  <w:style w:type="character" w:customStyle="1" w:styleId="Heading3Char">
    <w:name w:val="Heading 3 Char"/>
    <w:basedOn w:val="DefaultParagraphFont"/>
    <w:link w:val="Heading3"/>
    <w:uiPriority w:val="9"/>
    <w:rsid w:val="00185234"/>
    <w:rPr>
      <w:b/>
      <w:color w:val="002D72"/>
      <w:sz w:val="28"/>
      <w:szCs w:val="28"/>
    </w:rPr>
  </w:style>
  <w:style w:type="paragraph" w:styleId="BalloonText">
    <w:name w:val="Balloon Text"/>
    <w:basedOn w:val="Normal"/>
    <w:link w:val="BalloonTextChar"/>
    <w:uiPriority w:val="99"/>
    <w:semiHidden/>
    <w:unhideWhenUsed/>
    <w:rsid w:val="00370B3B"/>
    <w:pPr>
      <w:spacing w:after="140"/>
    </w:pPr>
    <w:rPr>
      <w:rFonts w:cs="Tahoma"/>
      <w:sz w:val="14"/>
      <w:szCs w:val="16"/>
    </w:rPr>
  </w:style>
  <w:style w:type="character" w:customStyle="1" w:styleId="BalloonTextChar">
    <w:name w:val="Balloon Text Char"/>
    <w:basedOn w:val="DefaultParagraphFont"/>
    <w:link w:val="BalloonText"/>
    <w:uiPriority w:val="99"/>
    <w:semiHidden/>
    <w:rsid w:val="00370B3B"/>
    <w:rPr>
      <w:rFonts w:cs="Tahoma"/>
      <w:sz w:val="14"/>
      <w:szCs w:val="16"/>
    </w:rPr>
  </w:style>
  <w:style w:type="paragraph" w:styleId="FootnoteText">
    <w:name w:val="footnote text"/>
    <w:basedOn w:val="Normal"/>
    <w:link w:val="FootnoteTextChar"/>
    <w:uiPriority w:val="99"/>
    <w:semiHidden/>
    <w:unhideWhenUsed/>
    <w:rsid w:val="003D685E"/>
    <w:rPr>
      <w:szCs w:val="20"/>
    </w:rPr>
  </w:style>
  <w:style w:type="character" w:customStyle="1" w:styleId="FootnoteTextChar">
    <w:name w:val="Footnote Text Char"/>
    <w:basedOn w:val="DefaultParagraphFont"/>
    <w:link w:val="FootnoteText"/>
    <w:uiPriority w:val="99"/>
    <w:semiHidden/>
    <w:rsid w:val="003D685E"/>
    <w:rPr>
      <w:sz w:val="20"/>
      <w:szCs w:val="20"/>
    </w:rPr>
  </w:style>
  <w:style w:type="character" w:styleId="FootnoteReference">
    <w:name w:val="footnote reference"/>
    <w:basedOn w:val="DefaultParagraphFont"/>
    <w:uiPriority w:val="99"/>
    <w:semiHidden/>
    <w:unhideWhenUsed/>
    <w:rsid w:val="003D685E"/>
    <w:rPr>
      <w:vertAlign w:val="superscript"/>
    </w:rPr>
  </w:style>
  <w:style w:type="character" w:customStyle="1" w:styleId="Heading4Char">
    <w:name w:val="Heading 4 Char"/>
    <w:basedOn w:val="DefaultParagraphFont"/>
    <w:link w:val="Heading4"/>
    <w:uiPriority w:val="9"/>
    <w:rsid w:val="00185234"/>
    <w:rPr>
      <w:b/>
      <w:color w:val="0096DF"/>
      <w:sz w:val="28"/>
      <w:szCs w:val="24"/>
    </w:rPr>
  </w:style>
  <w:style w:type="character" w:customStyle="1" w:styleId="Heading5Char">
    <w:name w:val="Heading 5 Char"/>
    <w:basedOn w:val="DefaultParagraphFont"/>
    <w:link w:val="Heading5"/>
    <w:uiPriority w:val="9"/>
    <w:rsid w:val="00185234"/>
    <w:rPr>
      <w:b/>
      <w:color w:val="0096DF"/>
      <w:sz w:val="24"/>
      <w:szCs w:val="22"/>
    </w:rPr>
  </w:style>
  <w:style w:type="character" w:customStyle="1" w:styleId="Heading6Char">
    <w:name w:val="Heading 6 Char"/>
    <w:basedOn w:val="DefaultParagraphFont"/>
    <w:link w:val="Heading6"/>
    <w:uiPriority w:val="9"/>
    <w:rsid w:val="00185234"/>
    <w:rPr>
      <w:b/>
      <w:color w:val="F04E98"/>
      <w:sz w:val="20"/>
    </w:rPr>
  </w:style>
  <w:style w:type="paragraph" w:styleId="Bibliography">
    <w:name w:val="Bibliography"/>
    <w:basedOn w:val="Normal"/>
    <w:next w:val="Normal"/>
    <w:uiPriority w:val="37"/>
    <w:semiHidden/>
    <w:unhideWhenUsed/>
    <w:rsid w:val="00370B3B"/>
  </w:style>
  <w:style w:type="paragraph" w:styleId="BlockText">
    <w:name w:val="Block Text"/>
    <w:basedOn w:val="Normal"/>
    <w:uiPriority w:val="99"/>
    <w:semiHidden/>
    <w:unhideWhenUsed/>
    <w:rsid w:val="00370B3B"/>
    <w:pPr>
      <w:ind w:left="1151" w:right="1151"/>
    </w:pPr>
    <w:rPr>
      <w:rFonts w:cstheme="minorBidi"/>
      <w:i/>
      <w:iCs/>
    </w:rPr>
  </w:style>
  <w:style w:type="paragraph" w:styleId="BodyTextFirstIndent">
    <w:name w:val="Body Text First Indent"/>
    <w:basedOn w:val="Normal"/>
    <w:link w:val="BodyTextFirstIndentChar"/>
    <w:uiPriority w:val="99"/>
    <w:semiHidden/>
    <w:unhideWhenUsed/>
    <w:rsid w:val="0010601C"/>
    <w:pPr>
      <w:ind w:firstLine="357"/>
    </w:pPr>
  </w:style>
  <w:style w:type="character" w:customStyle="1" w:styleId="BodyTextFirstIndentChar">
    <w:name w:val="Body Text First Indent Char"/>
    <w:basedOn w:val="DefaultParagraphFont"/>
    <w:link w:val="BodyTextFirstIndent"/>
    <w:uiPriority w:val="99"/>
    <w:semiHidden/>
    <w:rsid w:val="0010601C"/>
  </w:style>
  <w:style w:type="paragraph" w:styleId="BodyText2">
    <w:name w:val="Body Text 2"/>
    <w:basedOn w:val="Normal"/>
    <w:link w:val="BodyText2Char"/>
    <w:uiPriority w:val="99"/>
    <w:semiHidden/>
    <w:unhideWhenUsed/>
    <w:rsid w:val="00370B3B"/>
    <w:pPr>
      <w:spacing w:line="480" w:lineRule="auto"/>
    </w:pPr>
    <w:rPr>
      <w:color w:val="F04E98"/>
    </w:rPr>
  </w:style>
  <w:style w:type="character" w:customStyle="1" w:styleId="BodyText2Char">
    <w:name w:val="Body Text 2 Char"/>
    <w:basedOn w:val="DefaultParagraphFont"/>
    <w:link w:val="BodyText2"/>
    <w:uiPriority w:val="99"/>
    <w:semiHidden/>
    <w:rsid w:val="00370B3B"/>
    <w:rPr>
      <w:color w:val="F04E98"/>
    </w:rPr>
  </w:style>
  <w:style w:type="paragraph" w:styleId="BodyText3">
    <w:name w:val="Body Text 3"/>
    <w:basedOn w:val="Normal"/>
    <w:link w:val="BodyText3Char"/>
    <w:uiPriority w:val="99"/>
    <w:semiHidden/>
    <w:unhideWhenUsed/>
    <w:qFormat/>
    <w:rsid w:val="00370B3B"/>
    <w:rPr>
      <w:color w:val="009FDF"/>
      <w:szCs w:val="16"/>
    </w:rPr>
  </w:style>
  <w:style w:type="character" w:customStyle="1" w:styleId="BodyText3Char">
    <w:name w:val="Body Text 3 Char"/>
    <w:basedOn w:val="DefaultParagraphFont"/>
    <w:link w:val="BodyText3"/>
    <w:uiPriority w:val="99"/>
    <w:semiHidden/>
    <w:rsid w:val="00370B3B"/>
    <w:rPr>
      <w:color w:val="009FDF"/>
      <w:szCs w:val="16"/>
    </w:rPr>
  </w:style>
  <w:style w:type="paragraph" w:styleId="BodyTextIndent3">
    <w:name w:val="Body Text Indent 3"/>
    <w:basedOn w:val="Normal"/>
    <w:link w:val="BodyTextIndent3Char"/>
    <w:uiPriority w:val="99"/>
    <w:semiHidden/>
    <w:unhideWhenUsed/>
    <w:rsid w:val="00370B3B"/>
    <w:pPr>
      <w:ind w:left="284"/>
    </w:pPr>
    <w:rPr>
      <w:szCs w:val="16"/>
    </w:rPr>
  </w:style>
  <w:style w:type="character" w:customStyle="1" w:styleId="BodyTextIndent3Char">
    <w:name w:val="Body Text Indent 3 Char"/>
    <w:basedOn w:val="DefaultParagraphFont"/>
    <w:link w:val="BodyTextIndent3"/>
    <w:uiPriority w:val="99"/>
    <w:semiHidden/>
    <w:rsid w:val="00370B3B"/>
    <w:rPr>
      <w:szCs w:val="16"/>
    </w:rPr>
  </w:style>
  <w:style w:type="character" w:customStyle="1" w:styleId="Heading7Char">
    <w:name w:val="Heading 7 Char"/>
    <w:basedOn w:val="DefaultParagraphFont"/>
    <w:link w:val="Heading7"/>
    <w:uiPriority w:val="9"/>
    <w:rsid w:val="00185234"/>
    <w:rPr>
      <w:b/>
      <w:sz w:val="20"/>
    </w:rPr>
  </w:style>
  <w:style w:type="paragraph" w:styleId="ListParagraph">
    <w:name w:val="List Paragraph"/>
    <w:aliases w:val="Numbered list"/>
    <w:basedOn w:val="Normal"/>
    <w:link w:val="ListParagraphChar"/>
    <w:uiPriority w:val="34"/>
    <w:qFormat/>
    <w:rsid w:val="00EF24BE"/>
    <w:pPr>
      <w:numPr>
        <w:numId w:val="3"/>
      </w:numPr>
      <w:contextualSpacing/>
    </w:pPr>
  </w:style>
  <w:style w:type="paragraph" w:customStyle="1" w:styleId="Coverpageheading">
    <w:name w:val="Cover page heading"/>
    <w:basedOn w:val="Normal"/>
    <w:next w:val="Normal"/>
    <w:link w:val="CoverpageheadingChar"/>
    <w:rsid w:val="006A569D"/>
    <w:pPr>
      <w:spacing w:after="980"/>
    </w:pPr>
    <w:rPr>
      <w:b/>
      <w:sz w:val="96"/>
    </w:rPr>
  </w:style>
  <w:style w:type="paragraph" w:customStyle="1" w:styleId="Coverpagedate">
    <w:name w:val="Cover page date"/>
    <w:basedOn w:val="Normal"/>
    <w:next w:val="Normal"/>
    <w:link w:val="CoverpagedateChar"/>
    <w:rsid w:val="006A569D"/>
    <w:rPr>
      <w:b/>
      <w:sz w:val="48"/>
      <w:szCs w:val="48"/>
    </w:rPr>
  </w:style>
  <w:style w:type="character" w:customStyle="1" w:styleId="CoverpageheadingChar">
    <w:name w:val="Cover page heading Char"/>
    <w:basedOn w:val="DefaultParagraphFont"/>
    <w:link w:val="Coverpageheading"/>
    <w:rsid w:val="006A569D"/>
    <w:rPr>
      <w:b/>
      <w:sz w:val="96"/>
    </w:rPr>
  </w:style>
  <w:style w:type="character" w:customStyle="1" w:styleId="CoverpagedateChar">
    <w:name w:val="Cover page date Char"/>
    <w:basedOn w:val="DefaultParagraphFont"/>
    <w:link w:val="Coverpagedate"/>
    <w:rsid w:val="006A569D"/>
    <w:rPr>
      <w:b/>
      <w:sz w:val="48"/>
      <w:szCs w:val="48"/>
    </w:rPr>
  </w:style>
  <w:style w:type="paragraph" w:customStyle="1" w:styleId="Bulletedlist">
    <w:name w:val="Bulleted list"/>
    <w:basedOn w:val="ListParagraph"/>
    <w:link w:val="BulletedlistChar"/>
    <w:qFormat/>
    <w:rsid w:val="00C50F8C"/>
    <w:pPr>
      <w:numPr>
        <w:numId w:val="4"/>
      </w:numPr>
    </w:pPr>
  </w:style>
  <w:style w:type="character" w:customStyle="1" w:styleId="ListParagraphChar">
    <w:name w:val="List Paragraph Char"/>
    <w:aliases w:val="Numbered list Char"/>
    <w:basedOn w:val="DefaultParagraphFont"/>
    <w:link w:val="ListParagraph"/>
    <w:uiPriority w:val="34"/>
    <w:rsid w:val="00C50F8C"/>
    <w:rPr>
      <w:sz w:val="20"/>
    </w:rPr>
  </w:style>
  <w:style w:type="character" w:customStyle="1" w:styleId="BulletedlistChar">
    <w:name w:val="Bulleted list Char"/>
    <w:basedOn w:val="ListParagraphChar"/>
    <w:link w:val="Bulletedlist"/>
    <w:rsid w:val="00C50F8C"/>
    <w:rPr>
      <w:sz w:val="20"/>
    </w:rPr>
  </w:style>
  <w:style w:type="table" w:styleId="TableGrid">
    <w:name w:val="Table Grid"/>
    <w:basedOn w:val="TableNormal"/>
    <w:uiPriority w:val="59"/>
    <w:rsid w:val="00900F46"/>
    <w:pPr>
      <w:spacing w:after="0"/>
    </w:pPr>
    <w:rPr>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0" w:beforeAutospacing="0" w:afterLines="0" w:after="0" w:afterAutospacing="0" w:line="240" w:lineRule="auto"/>
        <w:jc w:val="left"/>
      </w:pPr>
      <w:rPr>
        <w:rFonts w:asciiTheme="majorHAnsi" w:hAnsiTheme="majorHAnsi"/>
        <w:b/>
        <w:color w:val="auto"/>
        <w:sz w:val="20"/>
      </w:rPr>
      <w:tblPr/>
      <w:tcPr>
        <w:shd w:val="clear" w:color="auto" w:fill="002D72" w:themeFill="accent3"/>
        <w:vAlign w:val="center"/>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Pr/>
      <w:tcPr>
        <w:shd w:val="clear" w:color="auto" w:fill="C5EEFF" w:themeFill="accent1" w:themeFillTint="33"/>
      </w:tcPr>
    </w:tblStylePr>
  </w:style>
  <w:style w:type="character" w:customStyle="1" w:styleId="normaltextrun">
    <w:name w:val="normaltextrun"/>
    <w:basedOn w:val="DefaultParagraphFont"/>
    <w:rsid w:val="00C87BB8"/>
  </w:style>
  <w:style w:type="character" w:customStyle="1" w:styleId="eop">
    <w:name w:val="eop"/>
    <w:basedOn w:val="DefaultParagraphFont"/>
    <w:rsid w:val="00C87BB8"/>
  </w:style>
  <w:style w:type="paragraph" w:customStyle="1" w:styleId="paragraph">
    <w:name w:val="paragraph"/>
    <w:basedOn w:val="Normal"/>
    <w:rsid w:val="00C87BB8"/>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unhideWhenUsed/>
    <w:rsid w:val="00B13F95"/>
    <w:rPr>
      <w:color w:val="605E5C"/>
      <w:shd w:val="clear" w:color="auto" w:fill="E1DFDD"/>
    </w:rPr>
  </w:style>
  <w:style w:type="character" w:styleId="Strong">
    <w:name w:val="Strong"/>
    <w:basedOn w:val="DefaultParagraphFont"/>
    <w:uiPriority w:val="22"/>
    <w:qFormat/>
    <w:rsid w:val="00354E17"/>
    <w:rPr>
      <w:b/>
      <w:bCs/>
    </w:rPr>
  </w:style>
  <w:style w:type="character" w:styleId="CommentReference">
    <w:name w:val="annotation reference"/>
    <w:basedOn w:val="DefaultParagraphFont"/>
    <w:uiPriority w:val="99"/>
    <w:semiHidden/>
    <w:unhideWhenUsed/>
    <w:rsid w:val="001F31FE"/>
    <w:rPr>
      <w:sz w:val="16"/>
      <w:szCs w:val="16"/>
    </w:rPr>
  </w:style>
  <w:style w:type="paragraph" w:styleId="CommentText">
    <w:name w:val="annotation text"/>
    <w:basedOn w:val="Normal"/>
    <w:link w:val="CommentTextChar"/>
    <w:uiPriority w:val="99"/>
    <w:semiHidden/>
    <w:unhideWhenUsed/>
    <w:rsid w:val="001F31FE"/>
    <w:rPr>
      <w:szCs w:val="20"/>
    </w:rPr>
  </w:style>
  <w:style w:type="character" w:customStyle="1" w:styleId="CommentTextChar">
    <w:name w:val="Comment Text Char"/>
    <w:basedOn w:val="DefaultParagraphFont"/>
    <w:link w:val="CommentText"/>
    <w:uiPriority w:val="99"/>
    <w:semiHidden/>
    <w:rsid w:val="001F31FE"/>
    <w:rPr>
      <w:sz w:val="20"/>
      <w:szCs w:val="20"/>
    </w:rPr>
  </w:style>
  <w:style w:type="paragraph" w:styleId="CommentSubject">
    <w:name w:val="annotation subject"/>
    <w:basedOn w:val="CommentText"/>
    <w:next w:val="CommentText"/>
    <w:link w:val="CommentSubjectChar"/>
    <w:uiPriority w:val="99"/>
    <w:semiHidden/>
    <w:unhideWhenUsed/>
    <w:rsid w:val="001F31FE"/>
    <w:rPr>
      <w:b/>
      <w:bCs/>
    </w:rPr>
  </w:style>
  <w:style w:type="character" w:customStyle="1" w:styleId="CommentSubjectChar">
    <w:name w:val="Comment Subject Char"/>
    <w:basedOn w:val="CommentTextChar"/>
    <w:link w:val="CommentSubject"/>
    <w:uiPriority w:val="99"/>
    <w:semiHidden/>
    <w:rsid w:val="001F31FE"/>
    <w:rPr>
      <w:b/>
      <w:bCs/>
      <w:sz w:val="20"/>
      <w:szCs w:val="20"/>
    </w:rPr>
  </w:style>
  <w:style w:type="character" w:customStyle="1" w:styleId="Mention1">
    <w:name w:val="Mention1"/>
    <w:basedOn w:val="DefaultParagraphFont"/>
    <w:uiPriority w:val="99"/>
    <w:unhideWhenUsed/>
    <w:rsid w:val="001F31FE"/>
    <w:rPr>
      <w:color w:val="2B579A"/>
      <w:shd w:val="clear" w:color="auto" w:fill="E1DFDD"/>
    </w:rPr>
  </w:style>
  <w:style w:type="character" w:styleId="UnresolvedMention">
    <w:name w:val="Unresolved Mention"/>
    <w:basedOn w:val="DefaultParagraphFont"/>
    <w:uiPriority w:val="99"/>
    <w:semiHidden/>
    <w:unhideWhenUsed/>
    <w:rsid w:val="00F37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84776">
      <w:bodyDiv w:val="1"/>
      <w:marLeft w:val="0"/>
      <w:marRight w:val="0"/>
      <w:marTop w:val="0"/>
      <w:marBottom w:val="0"/>
      <w:divBdr>
        <w:top w:val="none" w:sz="0" w:space="0" w:color="auto"/>
        <w:left w:val="none" w:sz="0" w:space="0" w:color="auto"/>
        <w:bottom w:val="none" w:sz="0" w:space="0" w:color="auto"/>
        <w:right w:val="none" w:sz="0" w:space="0" w:color="auto"/>
      </w:divBdr>
    </w:div>
    <w:div w:id="664481334">
      <w:bodyDiv w:val="1"/>
      <w:marLeft w:val="0"/>
      <w:marRight w:val="0"/>
      <w:marTop w:val="0"/>
      <w:marBottom w:val="0"/>
      <w:divBdr>
        <w:top w:val="none" w:sz="0" w:space="0" w:color="auto"/>
        <w:left w:val="none" w:sz="0" w:space="0" w:color="auto"/>
        <w:bottom w:val="none" w:sz="0" w:space="0" w:color="auto"/>
        <w:right w:val="none" w:sz="0" w:space="0" w:color="auto"/>
      </w:divBdr>
      <w:divsChild>
        <w:div w:id="173351251">
          <w:marLeft w:val="0"/>
          <w:marRight w:val="0"/>
          <w:marTop w:val="0"/>
          <w:marBottom w:val="0"/>
          <w:divBdr>
            <w:top w:val="none" w:sz="0" w:space="0" w:color="auto"/>
            <w:left w:val="none" w:sz="0" w:space="0" w:color="auto"/>
            <w:bottom w:val="none" w:sz="0" w:space="0" w:color="auto"/>
            <w:right w:val="none" w:sz="0" w:space="0" w:color="auto"/>
          </w:divBdr>
          <w:divsChild>
            <w:div w:id="2079395628">
              <w:marLeft w:val="0"/>
              <w:marRight w:val="0"/>
              <w:marTop w:val="0"/>
              <w:marBottom w:val="0"/>
              <w:divBdr>
                <w:top w:val="none" w:sz="0" w:space="0" w:color="auto"/>
                <w:left w:val="none" w:sz="0" w:space="0" w:color="auto"/>
                <w:bottom w:val="none" w:sz="0" w:space="0" w:color="auto"/>
                <w:right w:val="none" w:sz="0" w:space="0" w:color="auto"/>
              </w:divBdr>
            </w:div>
          </w:divsChild>
        </w:div>
        <w:div w:id="977420416">
          <w:marLeft w:val="0"/>
          <w:marRight w:val="0"/>
          <w:marTop w:val="0"/>
          <w:marBottom w:val="0"/>
          <w:divBdr>
            <w:top w:val="none" w:sz="0" w:space="0" w:color="auto"/>
            <w:left w:val="none" w:sz="0" w:space="0" w:color="auto"/>
            <w:bottom w:val="none" w:sz="0" w:space="0" w:color="auto"/>
            <w:right w:val="none" w:sz="0" w:space="0" w:color="auto"/>
          </w:divBdr>
          <w:divsChild>
            <w:div w:id="1269660088">
              <w:marLeft w:val="0"/>
              <w:marRight w:val="0"/>
              <w:marTop w:val="0"/>
              <w:marBottom w:val="0"/>
              <w:divBdr>
                <w:top w:val="none" w:sz="0" w:space="0" w:color="auto"/>
                <w:left w:val="none" w:sz="0" w:space="0" w:color="auto"/>
                <w:bottom w:val="none" w:sz="0" w:space="0" w:color="auto"/>
                <w:right w:val="none" w:sz="0" w:space="0" w:color="auto"/>
              </w:divBdr>
            </w:div>
          </w:divsChild>
        </w:div>
        <w:div w:id="1391224882">
          <w:marLeft w:val="0"/>
          <w:marRight w:val="0"/>
          <w:marTop w:val="0"/>
          <w:marBottom w:val="0"/>
          <w:divBdr>
            <w:top w:val="none" w:sz="0" w:space="0" w:color="auto"/>
            <w:left w:val="none" w:sz="0" w:space="0" w:color="auto"/>
            <w:bottom w:val="none" w:sz="0" w:space="0" w:color="auto"/>
            <w:right w:val="none" w:sz="0" w:space="0" w:color="auto"/>
          </w:divBdr>
          <w:divsChild>
            <w:div w:id="1790316203">
              <w:marLeft w:val="0"/>
              <w:marRight w:val="0"/>
              <w:marTop w:val="0"/>
              <w:marBottom w:val="0"/>
              <w:divBdr>
                <w:top w:val="none" w:sz="0" w:space="0" w:color="auto"/>
                <w:left w:val="none" w:sz="0" w:space="0" w:color="auto"/>
                <w:bottom w:val="none" w:sz="0" w:space="0" w:color="auto"/>
                <w:right w:val="none" w:sz="0" w:space="0" w:color="auto"/>
              </w:divBdr>
              <w:divsChild>
                <w:div w:id="20271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86253">
          <w:marLeft w:val="0"/>
          <w:marRight w:val="0"/>
          <w:marTop w:val="0"/>
          <w:marBottom w:val="0"/>
          <w:divBdr>
            <w:top w:val="none" w:sz="0" w:space="0" w:color="auto"/>
            <w:left w:val="none" w:sz="0" w:space="0" w:color="auto"/>
            <w:bottom w:val="none" w:sz="0" w:space="0" w:color="auto"/>
            <w:right w:val="none" w:sz="0" w:space="0" w:color="auto"/>
          </w:divBdr>
          <w:divsChild>
            <w:div w:id="352847111">
              <w:marLeft w:val="0"/>
              <w:marRight w:val="0"/>
              <w:marTop w:val="0"/>
              <w:marBottom w:val="0"/>
              <w:divBdr>
                <w:top w:val="none" w:sz="0" w:space="0" w:color="auto"/>
                <w:left w:val="none" w:sz="0" w:space="0" w:color="auto"/>
                <w:bottom w:val="none" w:sz="0" w:space="0" w:color="auto"/>
                <w:right w:val="none" w:sz="0" w:space="0" w:color="auto"/>
              </w:divBdr>
            </w:div>
          </w:divsChild>
        </w:div>
        <w:div w:id="1588415097">
          <w:marLeft w:val="0"/>
          <w:marRight w:val="0"/>
          <w:marTop w:val="0"/>
          <w:marBottom w:val="0"/>
          <w:divBdr>
            <w:top w:val="none" w:sz="0" w:space="0" w:color="auto"/>
            <w:left w:val="none" w:sz="0" w:space="0" w:color="auto"/>
            <w:bottom w:val="none" w:sz="0" w:space="0" w:color="auto"/>
            <w:right w:val="none" w:sz="0" w:space="0" w:color="auto"/>
          </w:divBdr>
        </w:div>
        <w:div w:id="1872377594">
          <w:marLeft w:val="0"/>
          <w:marRight w:val="0"/>
          <w:marTop w:val="0"/>
          <w:marBottom w:val="0"/>
          <w:divBdr>
            <w:top w:val="none" w:sz="0" w:space="0" w:color="auto"/>
            <w:left w:val="none" w:sz="0" w:space="0" w:color="auto"/>
            <w:bottom w:val="none" w:sz="0" w:space="0" w:color="auto"/>
            <w:right w:val="none" w:sz="0" w:space="0" w:color="auto"/>
          </w:divBdr>
          <w:divsChild>
            <w:div w:id="119493254">
              <w:marLeft w:val="0"/>
              <w:marRight w:val="0"/>
              <w:marTop w:val="0"/>
              <w:marBottom w:val="0"/>
              <w:divBdr>
                <w:top w:val="none" w:sz="0" w:space="0" w:color="auto"/>
                <w:left w:val="none" w:sz="0" w:space="0" w:color="auto"/>
                <w:bottom w:val="none" w:sz="0" w:space="0" w:color="auto"/>
                <w:right w:val="none" w:sz="0" w:space="0" w:color="auto"/>
              </w:divBdr>
              <w:divsChild>
                <w:div w:id="9332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93935">
          <w:marLeft w:val="0"/>
          <w:marRight w:val="0"/>
          <w:marTop w:val="0"/>
          <w:marBottom w:val="0"/>
          <w:divBdr>
            <w:top w:val="none" w:sz="0" w:space="0" w:color="auto"/>
            <w:left w:val="none" w:sz="0" w:space="0" w:color="auto"/>
            <w:bottom w:val="none" w:sz="0" w:space="0" w:color="auto"/>
            <w:right w:val="none" w:sz="0" w:space="0" w:color="auto"/>
          </w:divBdr>
          <w:divsChild>
            <w:div w:id="71311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025770">
      <w:bodyDiv w:val="1"/>
      <w:marLeft w:val="0"/>
      <w:marRight w:val="0"/>
      <w:marTop w:val="0"/>
      <w:marBottom w:val="0"/>
      <w:divBdr>
        <w:top w:val="none" w:sz="0" w:space="0" w:color="auto"/>
        <w:left w:val="none" w:sz="0" w:space="0" w:color="auto"/>
        <w:bottom w:val="none" w:sz="0" w:space="0" w:color="auto"/>
        <w:right w:val="none" w:sz="0" w:space="0" w:color="auto"/>
      </w:divBdr>
      <w:divsChild>
        <w:div w:id="207184737">
          <w:marLeft w:val="0"/>
          <w:marRight w:val="0"/>
          <w:marTop w:val="0"/>
          <w:marBottom w:val="0"/>
          <w:divBdr>
            <w:top w:val="none" w:sz="0" w:space="0" w:color="auto"/>
            <w:left w:val="none" w:sz="0" w:space="0" w:color="auto"/>
            <w:bottom w:val="none" w:sz="0" w:space="0" w:color="auto"/>
            <w:right w:val="none" w:sz="0" w:space="0" w:color="auto"/>
          </w:divBdr>
          <w:divsChild>
            <w:div w:id="195474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037802">
      <w:bodyDiv w:val="1"/>
      <w:marLeft w:val="0"/>
      <w:marRight w:val="0"/>
      <w:marTop w:val="0"/>
      <w:marBottom w:val="0"/>
      <w:divBdr>
        <w:top w:val="none" w:sz="0" w:space="0" w:color="auto"/>
        <w:left w:val="none" w:sz="0" w:space="0" w:color="auto"/>
        <w:bottom w:val="none" w:sz="0" w:space="0" w:color="auto"/>
        <w:right w:val="none" w:sz="0" w:space="0" w:color="auto"/>
      </w:divBdr>
    </w:div>
    <w:div w:id="2100103485">
      <w:bodyDiv w:val="1"/>
      <w:marLeft w:val="0"/>
      <w:marRight w:val="0"/>
      <w:marTop w:val="0"/>
      <w:marBottom w:val="0"/>
      <w:divBdr>
        <w:top w:val="none" w:sz="0" w:space="0" w:color="auto"/>
        <w:left w:val="none" w:sz="0" w:space="0" w:color="auto"/>
        <w:bottom w:val="none" w:sz="0" w:space="0" w:color="auto"/>
        <w:right w:val="none" w:sz="0" w:space="0" w:color="auto"/>
      </w:divBdr>
      <w:divsChild>
        <w:div w:id="859434">
          <w:marLeft w:val="0"/>
          <w:marRight w:val="0"/>
          <w:marTop w:val="0"/>
          <w:marBottom w:val="0"/>
          <w:divBdr>
            <w:top w:val="none" w:sz="0" w:space="0" w:color="auto"/>
            <w:left w:val="none" w:sz="0" w:space="0" w:color="auto"/>
            <w:bottom w:val="none" w:sz="0" w:space="0" w:color="auto"/>
            <w:right w:val="none" w:sz="0" w:space="0" w:color="auto"/>
          </w:divBdr>
          <w:divsChild>
            <w:div w:id="906040795">
              <w:marLeft w:val="0"/>
              <w:marRight w:val="0"/>
              <w:marTop w:val="0"/>
              <w:marBottom w:val="0"/>
              <w:divBdr>
                <w:top w:val="none" w:sz="0" w:space="0" w:color="auto"/>
                <w:left w:val="none" w:sz="0" w:space="0" w:color="auto"/>
                <w:bottom w:val="none" w:sz="0" w:space="0" w:color="auto"/>
                <w:right w:val="none" w:sz="0" w:space="0" w:color="auto"/>
              </w:divBdr>
            </w:div>
          </w:divsChild>
        </w:div>
        <w:div w:id="171065482">
          <w:marLeft w:val="0"/>
          <w:marRight w:val="0"/>
          <w:marTop w:val="0"/>
          <w:marBottom w:val="0"/>
          <w:divBdr>
            <w:top w:val="none" w:sz="0" w:space="0" w:color="auto"/>
            <w:left w:val="none" w:sz="0" w:space="0" w:color="auto"/>
            <w:bottom w:val="none" w:sz="0" w:space="0" w:color="auto"/>
            <w:right w:val="none" w:sz="0" w:space="0" w:color="auto"/>
          </w:divBdr>
          <w:divsChild>
            <w:div w:id="463542307">
              <w:marLeft w:val="0"/>
              <w:marRight w:val="0"/>
              <w:marTop w:val="0"/>
              <w:marBottom w:val="0"/>
              <w:divBdr>
                <w:top w:val="none" w:sz="0" w:space="0" w:color="auto"/>
                <w:left w:val="none" w:sz="0" w:space="0" w:color="auto"/>
                <w:bottom w:val="none" w:sz="0" w:space="0" w:color="auto"/>
                <w:right w:val="none" w:sz="0" w:space="0" w:color="auto"/>
              </w:divBdr>
            </w:div>
          </w:divsChild>
        </w:div>
        <w:div w:id="587622455">
          <w:marLeft w:val="0"/>
          <w:marRight w:val="0"/>
          <w:marTop w:val="0"/>
          <w:marBottom w:val="0"/>
          <w:divBdr>
            <w:top w:val="none" w:sz="0" w:space="0" w:color="auto"/>
            <w:left w:val="none" w:sz="0" w:space="0" w:color="auto"/>
            <w:bottom w:val="none" w:sz="0" w:space="0" w:color="auto"/>
            <w:right w:val="none" w:sz="0" w:space="0" w:color="auto"/>
          </w:divBdr>
          <w:divsChild>
            <w:div w:id="1536578160">
              <w:marLeft w:val="0"/>
              <w:marRight w:val="0"/>
              <w:marTop w:val="0"/>
              <w:marBottom w:val="0"/>
              <w:divBdr>
                <w:top w:val="none" w:sz="0" w:space="0" w:color="auto"/>
                <w:left w:val="none" w:sz="0" w:space="0" w:color="auto"/>
                <w:bottom w:val="none" w:sz="0" w:space="0" w:color="auto"/>
                <w:right w:val="none" w:sz="0" w:space="0" w:color="auto"/>
              </w:divBdr>
            </w:div>
          </w:divsChild>
        </w:div>
        <w:div w:id="995960194">
          <w:marLeft w:val="0"/>
          <w:marRight w:val="0"/>
          <w:marTop w:val="0"/>
          <w:marBottom w:val="0"/>
          <w:divBdr>
            <w:top w:val="none" w:sz="0" w:space="0" w:color="auto"/>
            <w:left w:val="none" w:sz="0" w:space="0" w:color="auto"/>
            <w:bottom w:val="none" w:sz="0" w:space="0" w:color="auto"/>
            <w:right w:val="none" w:sz="0" w:space="0" w:color="auto"/>
          </w:divBdr>
          <w:divsChild>
            <w:div w:id="1449204082">
              <w:marLeft w:val="0"/>
              <w:marRight w:val="0"/>
              <w:marTop w:val="0"/>
              <w:marBottom w:val="0"/>
              <w:divBdr>
                <w:top w:val="none" w:sz="0" w:space="0" w:color="auto"/>
                <w:left w:val="none" w:sz="0" w:space="0" w:color="auto"/>
                <w:bottom w:val="none" w:sz="0" w:space="0" w:color="auto"/>
                <w:right w:val="none" w:sz="0" w:space="0" w:color="auto"/>
              </w:divBdr>
            </w:div>
          </w:divsChild>
        </w:div>
        <w:div w:id="1246651968">
          <w:marLeft w:val="0"/>
          <w:marRight w:val="0"/>
          <w:marTop w:val="0"/>
          <w:marBottom w:val="0"/>
          <w:divBdr>
            <w:top w:val="none" w:sz="0" w:space="0" w:color="auto"/>
            <w:left w:val="none" w:sz="0" w:space="0" w:color="auto"/>
            <w:bottom w:val="none" w:sz="0" w:space="0" w:color="auto"/>
            <w:right w:val="none" w:sz="0" w:space="0" w:color="auto"/>
          </w:divBdr>
          <w:divsChild>
            <w:div w:id="1833176137">
              <w:marLeft w:val="0"/>
              <w:marRight w:val="0"/>
              <w:marTop w:val="0"/>
              <w:marBottom w:val="0"/>
              <w:divBdr>
                <w:top w:val="none" w:sz="0" w:space="0" w:color="auto"/>
                <w:left w:val="none" w:sz="0" w:space="0" w:color="auto"/>
                <w:bottom w:val="none" w:sz="0" w:space="0" w:color="auto"/>
                <w:right w:val="none" w:sz="0" w:space="0" w:color="auto"/>
              </w:divBdr>
            </w:div>
          </w:divsChild>
        </w:div>
        <w:div w:id="1482771598">
          <w:marLeft w:val="0"/>
          <w:marRight w:val="0"/>
          <w:marTop w:val="0"/>
          <w:marBottom w:val="0"/>
          <w:divBdr>
            <w:top w:val="none" w:sz="0" w:space="0" w:color="auto"/>
            <w:left w:val="none" w:sz="0" w:space="0" w:color="auto"/>
            <w:bottom w:val="none" w:sz="0" w:space="0" w:color="auto"/>
            <w:right w:val="none" w:sz="0" w:space="0" w:color="auto"/>
          </w:divBdr>
          <w:divsChild>
            <w:div w:id="501042410">
              <w:marLeft w:val="0"/>
              <w:marRight w:val="0"/>
              <w:marTop w:val="0"/>
              <w:marBottom w:val="0"/>
              <w:divBdr>
                <w:top w:val="none" w:sz="0" w:space="0" w:color="auto"/>
                <w:left w:val="none" w:sz="0" w:space="0" w:color="auto"/>
                <w:bottom w:val="none" w:sz="0" w:space="0" w:color="auto"/>
                <w:right w:val="none" w:sz="0" w:space="0" w:color="auto"/>
              </w:divBdr>
            </w:div>
          </w:divsChild>
        </w:div>
        <w:div w:id="1499156764">
          <w:marLeft w:val="0"/>
          <w:marRight w:val="0"/>
          <w:marTop w:val="0"/>
          <w:marBottom w:val="0"/>
          <w:divBdr>
            <w:top w:val="none" w:sz="0" w:space="0" w:color="auto"/>
            <w:left w:val="none" w:sz="0" w:space="0" w:color="auto"/>
            <w:bottom w:val="none" w:sz="0" w:space="0" w:color="auto"/>
            <w:right w:val="none" w:sz="0" w:space="0" w:color="auto"/>
          </w:divBdr>
          <w:divsChild>
            <w:div w:id="58985395">
              <w:marLeft w:val="0"/>
              <w:marRight w:val="0"/>
              <w:marTop w:val="0"/>
              <w:marBottom w:val="0"/>
              <w:divBdr>
                <w:top w:val="none" w:sz="0" w:space="0" w:color="auto"/>
                <w:left w:val="none" w:sz="0" w:space="0" w:color="auto"/>
                <w:bottom w:val="none" w:sz="0" w:space="0" w:color="auto"/>
                <w:right w:val="none" w:sz="0" w:space="0" w:color="auto"/>
              </w:divBdr>
            </w:div>
          </w:divsChild>
        </w:div>
        <w:div w:id="1557204551">
          <w:marLeft w:val="0"/>
          <w:marRight w:val="0"/>
          <w:marTop w:val="0"/>
          <w:marBottom w:val="0"/>
          <w:divBdr>
            <w:top w:val="none" w:sz="0" w:space="0" w:color="auto"/>
            <w:left w:val="none" w:sz="0" w:space="0" w:color="auto"/>
            <w:bottom w:val="none" w:sz="0" w:space="0" w:color="auto"/>
            <w:right w:val="none" w:sz="0" w:space="0" w:color="auto"/>
          </w:divBdr>
          <w:divsChild>
            <w:div w:id="195266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ourbestfriend@safelives.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urbestfriend@safelives.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yourbestfriend.org.uk" TargetMode="External"/><Relationship Id="rId4" Type="http://schemas.openxmlformats.org/officeDocument/2006/relationships/settings" Target="settings.xml"/><Relationship Id="rId9" Type="http://schemas.openxmlformats.org/officeDocument/2006/relationships/hyperlink" Target="mailto:yourbestfriend@safelives.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SafeLives">
      <a:dk1>
        <a:sysClr val="windowText" lastClr="000000"/>
      </a:dk1>
      <a:lt1>
        <a:sysClr val="window" lastClr="FFFFFF"/>
      </a:lt1>
      <a:dk2>
        <a:srgbClr val="009FDF"/>
      </a:dk2>
      <a:lt2>
        <a:srgbClr val="E6F5FC"/>
      </a:lt2>
      <a:accent1>
        <a:srgbClr val="009FDF"/>
      </a:accent1>
      <a:accent2>
        <a:srgbClr val="F04E98"/>
      </a:accent2>
      <a:accent3>
        <a:srgbClr val="002D72"/>
      </a:accent3>
      <a:accent4>
        <a:srgbClr val="8E3A80"/>
      </a:accent4>
      <a:accent5>
        <a:srgbClr val="808285"/>
      </a:accent5>
      <a:accent6>
        <a:srgbClr val="FFFFFF"/>
      </a:accent6>
      <a:hlink>
        <a:srgbClr val="002D72"/>
      </a:hlink>
      <a:folHlink>
        <a:srgbClr val="8E3A80"/>
      </a:folHlink>
    </a:clrScheme>
    <a:fontScheme name="SafeLiv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009FDF"/>
          </a:solidFill>
        </a:ln>
      </a:spPr>
      <a:bodyPr/>
      <a:lstStyle/>
      <a:style>
        <a:lnRef idx="1">
          <a:schemeClr val="accent1"/>
        </a:lnRef>
        <a:fillRef idx="0">
          <a:schemeClr val="accent1"/>
        </a:fillRef>
        <a:effectRef idx="0">
          <a:schemeClr val="accent1"/>
        </a:effectRef>
        <a:fontRef idx="minor">
          <a:schemeClr val="tx1"/>
        </a:fontRef>
      </a:style>
    </a:lnDef>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435DB3-E162-4570-99B3-3C1FB40B1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82</Words>
  <Characters>9024</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07T12:35:00Z</dcterms:created>
  <dcterms:modified xsi:type="dcterms:W3CDTF">2022-01-07T12:35:00Z</dcterms:modified>
</cp:coreProperties>
</file>